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9AF2E" w14:textId="77777777" w:rsidR="00F30067" w:rsidRDefault="00A677B9">
      <w:pPr>
        <w:rPr>
          <w:b/>
          <w:bCs/>
        </w:rPr>
      </w:pPr>
      <w:r>
        <w:rPr>
          <w:b/>
          <w:bCs/>
        </w:rPr>
        <w:t>Section 1983 Chicago Police Department Lawsuits Codebook</w:t>
      </w:r>
    </w:p>
    <w:p w14:paraId="47F482A5" w14:textId="77777777" w:rsidR="00F30067" w:rsidRDefault="00F30067">
      <w:pPr>
        <w:rPr>
          <w:b/>
          <w:bCs/>
        </w:rPr>
      </w:pPr>
    </w:p>
    <w:p w14:paraId="0A9D5A18" w14:textId="77777777" w:rsidR="00F30067" w:rsidRDefault="00F30067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652F901D" w14:textId="77777777" w:rsidR="00F30067" w:rsidRPr="00AB20EC" w:rsidRDefault="00F30067" w:rsidP="00AB20EC">
      <w:pPr>
        <w:jc w:val="center"/>
        <w:rPr>
          <w:b/>
          <w:bCs/>
          <w:sz w:val="32"/>
          <w:szCs w:val="32"/>
        </w:rPr>
      </w:pPr>
      <w:r w:rsidRPr="00AB20EC">
        <w:rPr>
          <w:b/>
          <w:bCs/>
          <w:sz w:val="32"/>
          <w:szCs w:val="32"/>
        </w:rPr>
        <w:lastRenderedPageBreak/>
        <w:t>General Notes</w:t>
      </w:r>
    </w:p>
    <w:p w14:paraId="664F58AE" w14:textId="45494153" w:rsidR="00AB20EC" w:rsidRDefault="00AB20EC" w:rsidP="00AB20EC">
      <w:pPr>
        <w:rPr>
          <w:b/>
          <w:bCs/>
        </w:rPr>
      </w:pPr>
      <w:r>
        <w:rPr>
          <w:b/>
          <w:bCs/>
        </w:rPr>
        <w:t>Data Types</w:t>
      </w:r>
    </w:p>
    <w:p w14:paraId="265BF95A" w14:textId="119D10B6" w:rsidR="00AB20EC" w:rsidRDefault="00AB20EC" w:rsidP="00AB20EC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ing</w:t>
      </w:r>
    </w:p>
    <w:p w14:paraId="5196E2EB" w14:textId="00206342" w:rsidR="00A810BB" w:rsidRDefault="00A810BB" w:rsidP="00A810BB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general type</w:t>
      </w:r>
    </w:p>
    <w:p w14:paraId="758C8ADA" w14:textId="1F69D329" w:rsidR="00A810BB" w:rsidRDefault="00B4249E" w:rsidP="00A810B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mber</w:t>
      </w:r>
    </w:p>
    <w:p w14:paraId="39D69939" w14:textId="267D58AE" w:rsidR="00B4249E" w:rsidRDefault="00B4249E" w:rsidP="00B4249E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number type.</w:t>
      </w:r>
    </w:p>
    <w:p w14:paraId="31BFD22B" w14:textId="583E5D1D" w:rsidR="00B4249E" w:rsidRDefault="00B4249E" w:rsidP="00B4249E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 w:rsidRPr="00810E11">
        <w:rPr>
          <w:rFonts w:ascii="Times New Roman" w:hAnsi="Times New Roman" w:cs="Times New Roman"/>
          <w:b/>
          <w:bCs/>
        </w:rPr>
        <w:t>Do not include</w:t>
      </w:r>
      <w:r>
        <w:rPr>
          <w:rFonts w:ascii="Times New Roman" w:hAnsi="Times New Roman" w:cs="Times New Roman"/>
        </w:rPr>
        <w:t xml:space="preserve"> commas or any character besides </w:t>
      </w:r>
      <w:r w:rsidR="00416790">
        <w:rPr>
          <w:rFonts w:ascii="Times New Roman" w:hAnsi="Times New Roman" w:cs="Times New Roman"/>
        </w:rPr>
        <w:t xml:space="preserve">numbers/period </w:t>
      </w:r>
    </w:p>
    <w:p w14:paraId="6B870064" w14:textId="4C003DDF" w:rsidR="00810E11" w:rsidRDefault="00810E11" w:rsidP="00810E11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810E11">
        <w:rPr>
          <w:rFonts w:ascii="Times New Roman" w:hAnsi="Times New Roman" w:cs="Times New Roman"/>
        </w:rPr>
        <w:t>Boolean</w:t>
      </w:r>
    </w:p>
    <w:p w14:paraId="40526CE1" w14:textId="033A4540" w:rsidR="00705D02" w:rsidRDefault="00705D02" w:rsidP="00705D02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general type</w:t>
      </w:r>
    </w:p>
    <w:p w14:paraId="6D7F4B77" w14:textId="501AFAA6" w:rsidR="00705D02" w:rsidRDefault="00705D02" w:rsidP="00705D02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is write either yes if true or no if false</w:t>
      </w:r>
      <w:r w:rsidR="005A133B">
        <w:rPr>
          <w:rFonts w:ascii="Times New Roman" w:hAnsi="Times New Roman" w:cs="Times New Roman"/>
        </w:rPr>
        <w:t>. Nothing else</w:t>
      </w:r>
    </w:p>
    <w:p w14:paraId="360E8673" w14:textId="0EE445F2" w:rsidR="005A133B" w:rsidRDefault="00CA33F7" w:rsidP="005A13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xed options</w:t>
      </w:r>
    </w:p>
    <w:p w14:paraId="665C16D9" w14:textId="5E88C37F" w:rsidR="00CA33F7" w:rsidRDefault="00CA33F7" w:rsidP="00CA33F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general type</w:t>
      </w:r>
    </w:p>
    <w:p w14:paraId="3FC0CE2E" w14:textId="3DF46D1C" w:rsidR="00CA33F7" w:rsidRDefault="00CA33F7" w:rsidP="00CA33F7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will depend upon the variable but that means there are a fixed number of values this variable can be</w:t>
      </w:r>
    </w:p>
    <w:p w14:paraId="650AAEAD" w14:textId="1FF6A3B7" w:rsidR="001E564A" w:rsidRDefault="001E564A" w:rsidP="001E564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</w:t>
      </w:r>
    </w:p>
    <w:p w14:paraId="53F36976" w14:textId="74BF8BC8" w:rsidR="001E564A" w:rsidRDefault="00B10921" w:rsidP="001E564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excel this is the date type</w:t>
      </w:r>
    </w:p>
    <w:p w14:paraId="73626F3D" w14:textId="0C2AEDE3" w:rsidR="00B10921" w:rsidRDefault="00B10921" w:rsidP="001E564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follows the MM/DD/YYYY format</w:t>
      </w:r>
    </w:p>
    <w:p w14:paraId="65207FA3" w14:textId="7A794BDA" w:rsidR="00232E45" w:rsidRPr="00BA0B5A" w:rsidRDefault="00232E45" w:rsidP="00232E45"/>
    <w:p w14:paraId="33ED047A" w14:textId="08E5F5A3" w:rsidR="00F27068" w:rsidRDefault="00F27068" w:rsidP="00AB20EC">
      <w:pPr>
        <w:pStyle w:val="ListParagraph"/>
        <w:ind w:left="3600"/>
      </w:pPr>
      <w:r>
        <w:br w:type="page"/>
      </w:r>
    </w:p>
    <w:tbl>
      <w:tblPr>
        <w:tblStyle w:val="TableGrid"/>
        <w:tblW w:w="1449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990"/>
        <w:gridCol w:w="3600"/>
        <w:gridCol w:w="4500"/>
        <w:gridCol w:w="1890"/>
        <w:gridCol w:w="3510"/>
      </w:tblGrid>
      <w:tr w:rsidR="00207323" w:rsidRPr="009C294D" w14:paraId="694BED75" w14:textId="160EB529" w:rsidTr="008A567A">
        <w:tc>
          <w:tcPr>
            <w:tcW w:w="990" w:type="dxa"/>
          </w:tcPr>
          <w:p w14:paraId="27B80DD2" w14:textId="10A20D83" w:rsidR="00207323" w:rsidRPr="009C294D" w:rsidRDefault="00207323">
            <w:pPr>
              <w:rPr>
                <w:rFonts w:asciiTheme="majorBidi" w:hAnsiTheme="majorBidi" w:cstheme="majorBidi"/>
                <w:b/>
                <w:bCs/>
              </w:rPr>
            </w:pPr>
            <w:r w:rsidRPr="00207323">
              <w:rPr>
                <w:rFonts w:asciiTheme="majorBidi" w:hAnsiTheme="majorBidi" w:cstheme="majorBidi"/>
                <w:b/>
                <w:bCs/>
                <w:sz w:val="12"/>
              </w:rPr>
              <w:lastRenderedPageBreak/>
              <w:t>Column Letter</w:t>
            </w:r>
          </w:p>
        </w:tc>
        <w:tc>
          <w:tcPr>
            <w:tcW w:w="3600" w:type="dxa"/>
          </w:tcPr>
          <w:p w14:paraId="699E337F" w14:textId="419261A0" w:rsidR="00207323" w:rsidRPr="009C294D" w:rsidRDefault="00207323">
            <w:pPr>
              <w:rPr>
                <w:rFonts w:asciiTheme="majorBidi" w:hAnsiTheme="majorBidi" w:cstheme="majorBidi"/>
                <w:b/>
                <w:bCs/>
              </w:rPr>
            </w:pPr>
            <w:r w:rsidRPr="009C294D">
              <w:rPr>
                <w:rFonts w:asciiTheme="majorBidi" w:hAnsiTheme="majorBidi" w:cstheme="majorBidi"/>
                <w:b/>
                <w:bCs/>
              </w:rPr>
              <w:t>Variable</w:t>
            </w:r>
          </w:p>
        </w:tc>
        <w:tc>
          <w:tcPr>
            <w:tcW w:w="4500" w:type="dxa"/>
          </w:tcPr>
          <w:p w14:paraId="752A8871" w14:textId="77777777" w:rsidR="00207323" w:rsidRPr="009C294D" w:rsidRDefault="00207323">
            <w:pPr>
              <w:rPr>
                <w:rFonts w:asciiTheme="majorBidi" w:hAnsiTheme="majorBidi" w:cstheme="majorBidi"/>
                <w:b/>
                <w:bCs/>
              </w:rPr>
            </w:pPr>
            <w:r w:rsidRPr="009C294D">
              <w:rPr>
                <w:rFonts w:asciiTheme="majorBidi" w:hAnsiTheme="majorBidi" w:cstheme="majorBidi"/>
                <w:b/>
                <w:bCs/>
              </w:rPr>
              <w:t>Description</w:t>
            </w:r>
          </w:p>
        </w:tc>
        <w:tc>
          <w:tcPr>
            <w:tcW w:w="1890" w:type="dxa"/>
          </w:tcPr>
          <w:p w14:paraId="7BC15A2C" w14:textId="5010EFD8" w:rsidR="00207323" w:rsidRPr="009C294D" w:rsidRDefault="00B925F9" w:rsidP="00B925F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oding As</w:t>
            </w:r>
          </w:p>
        </w:tc>
        <w:tc>
          <w:tcPr>
            <w:tcW w:w="3510" w:type="dxa"/>
          </w:tcPr>
          <w:p w14:paraId="4D48B338" w14:textId="569F4C57" w:rsidR="00207323" w:rsidRPr="00973710" w:rsidRDefault="00973710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Notes/Example</w:t>
            </w:r>
          </w:p>
        </w:tc>
      </w:tr>
      <w:tr w:rsidR="00D821BB" w:rsidRPr="009C294D" w14:paraId="1B20B7A8" w14:textId="77777777" w:rsidTr="008A567A">
        <w:tc>
          <w:tcPr>
            <w:tcW w:w="990" w:type="dxa"/>
          </w:tcPr>
          <w:p w14:paraId="65D41BDD" w14:textId="6D3D9C78" w:rsidR="00D821BB" w:rsidRPr="00207323" w:rsidRDefault="00D821BB" w:rsidP="00D821BB">
            <w:pPr>
              <w:rPr>
                <w:rFonts w:asciiTheme="majorBidi" w:hAnsiTheme="majorBidi" w:cstheme="majorBidi"/>
                <w:b/>
                <w:bCs/>
                <w:sz w:val="12"/>
              </w:rPr>
            </w:pPr>
            <w:r>
              <w:rPr>
                <w:rFonts w:asciiTheme="majorBidi" w:hAnsiTheme="majorBidi" w:cstheme="majorBidi"/>
                <w:bCs/>
              </w:rPr>
              <w:t>A</w:t>
            </w:r>
          </w:p>
        </w:tc>
        <w:tc>
          <w:tcPr>
            <w:tcW w:w="3600" w:type="dxa"/>
          </w:tcPr>
          <w:p w14:paraId="153DE0AD" w14:textId="51710877" w:rsidR="00D821BB" w:rsidRPr="00EB6D05" w:rsidRDefault="00C262D9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ocket Number</w:t>
            </w:r>
          </w:p>
        </w:tc>
        <w:tc>
          <w:tcPr>
            <w:tcW w:w="4500" w:type="dxa"/>
          </w:tcPr>
          <w:p w14:paraId="01E11C33" w14:textId="42C87BAE" w:rsidR="00D821BB" w:rsidRPr="00EB6D05" w:rsidRDefault="00240D5C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ase docket number</w:t>
            </w:r>
          </w:p>
        </w:tc>
        <w:tc>
          <w:tcPr>
            <w:tcW w:w="1890" w:type="dxa"/>
          </w:tcPr>
          <w:p w14:paraId="340391B7" w14:textId="496A0C61" w:rsidR="00D821BB" w:rsidRPr="00EB6D05" w:rsidRDefault="00FF3DF5" w:rsidP="00884E1C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D74BF4C" w14:textId="77777777" w:rsidR="00D821BB" w:rsidRDefault="00DE6DF8" w:rsidP="00D821B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xample:</w:t>
            </w:r>
          </w:p>
          <w:p w14:paraId="07F9F460" w14:textId="17D99FF2" w:rsidR="00DE6DF8" w:rsidRPr="00DE6DF8" w:rsidRDefault="00DE6DF8" w:rsidP="00D821B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9C329</w:t>
            </w:r>
          </w:p>
        </w:tc>
      </w:tr>
      <w:tr w:rsidR="00D821BB" w:rsidRPr="009C294D" w14:paraId="153D2323" w14:textId="77777777" w:rsidTr="008A567A">
        <w:tc>
          <w:tcPr>
            <w:tcW w:w="990" w:type="dxa"/>
          </w:tcPr>
          <w:p w14:paraId="259FB4D3" w14:textId="2F6EA601" w:rsidR="00D821BB" w:rsidRDefault="00D821BB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</w:t>
            </w:r>
          </w:p>
        </w:tc>
        <w:tc>
          <w:tcPr>
            <w:tcW w:w="3600" w:type="dxa"/>
          </w:tcPr>
          <w:p w14:paraId="7AE8C7A8" w14:textId="5F9BF41E" w:rsidR="00D821BB" w:rsidRDefault="00240D5C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ase Name</w:t>
            </w:r>
          </w:p>
        </w:tc>
        <w:tc>
          <w:tcPr>
            <w:tcW w:w="4500" w:type="dxa"/>
          </w:tcPr>
          <w:p w14:paraId="4F408366" w14:textId="54D43C6A" w:rsidR="00D821BB" w:rsidRDefault="00240D5C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ame of the case</w:t>
            </w:r>
          </w:p>
        </w:tc>
        <w:tc>
          <w:tcPr>
            <w:tcW w:w="1890" w:type="dxa"/>
          </w:tcPr>
          <w:p w14:paraId="78FDB432" w14:textId="1F64D818" w:rsidR="00FF3DF5" w:rsidRDefault="00FF3DF5" w:rsidP="00D821BB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A5AB3BC" w14:textId="77777777" w:rsidR="0037515B" w:rsidRDefault="0037515B" w:rsidP="0037515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xample:</w:t>
            </w:r>
          </w:p>
          <w:p w14:paraId="37F6E1B1" w14:textId="2FD67EBC" w:rsidR="00D821BB" w:rsidRPr="009C294D" w:rsidRDefault="0037515B" w:rsidP="0037515B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</w:rPr>
              <w:t>Monroe v. Pape</w:t>
            </w:r>
          </w:p>
        </w:tc>
      </w:tr>
      <w:tr w:rsidR="008A4767" w:rsidRPr="009C294D" w14:paraId="53ECFF7B" w14:textId="77777777" w:rsidTr="008A567A">
        <w:tc>
          <w:tcPr>
            <w:tcW w:w="990" w:type="dxa"/>
          </w:tcPr>
          <w:p w14:paraId="2CC23897" w14:textId="6667F0E6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C</w:t>
            </w:r>
          </w:p>
        </w:tc>
        <w:tc>
          <w:tcPr>
            <w:tcW w:w="3600" w:type="dxa"/>
          </w:tcPr>
          <w:p w14:paraId="3201C38F" w14:textId="73838EEE" w:rsidR="008A4767" w:rsidRDefault="005E5F67" w:rsidP="008A4767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residing_</w:t>
            </w:r>
            <w:r w:rsidR="00E728FE">
              <w:rPr>
                <w:rFonts w:asciiTheme="majorBidi" w:hAnsiTheme="majorBidi" w:cstheme="majorBidi"/>
                <w:bCs/>
              </w:rPr>
              <w:t>Judge</w:t>
            </w:r>
            <w:proofErr w:type="spellEnd"/>
          </w:p>
        </w:tc>
        <w:tc>
          <w:tcPr>
            <w:tcW w:w="4500" w:type="dxa"/>
          </w:tcPr>
          <w:p w14:paraId="0B0DEE7F" w14:textId="626F4B03" w:rsidR="00D52AC8" w:rsidRDefault="00E728FE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dge presiding over the case. </w:t>
            </w:r>
            <w:r w:rsidR="00D52AC8">
              <w:rPr>
                <w:rFonts w:asciiTheme="majorBidi" w:hAnsiTheme="majorBidi" w:cstheme="majorBidi"/>
                <w:bCs/>
              </w:rPr>
              <w:t>Typically listed at top of docket sheet</w:t>
            </w:r>
          </w:p>
          <w:p w14:paraId="08B82277" w14:textId="2D1A3DDE" w:rsidR="008A4767" w:rsidRPr="00D52AC8" w:rsidRDefault="00E728FE" w:rsidP="00D52AC8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bCs/>
              </w:rPr>
            </w:pPr>
            <w:r w:rsidRPr="00D52AC8">
              <w:rPr>
                <w:rFonts w:asciiTheme="majorBidi" w:hAnsiTheme="majorBidi" w:cstheme="majorBidi"/>
                <w:bCs/>
              </w:rPr>
              <w:t xml:space="preserve">If case is re-assigned to a different judge </w:t>
            </w:r>
            <w:r w:rsidR="009231B7" w:rsidRPr="00D52AC8">
              <w:rPr>
                <w:rFonts w:asciiTheme="majorBidi" w:hAnsiTheme="majorBidi" w:cstheme="majorBidi"/>
                <w:bCs/>
              </w:rPr>
              <w:t xml:space="preserve">put </w:t>
            </w:r>
            <w:r w:rsidR="00AD1672" w:rsidRPr="00D52AC8">
              <w:rPr>
                <w:rFonts w:asciiTheme="majorBidi" w:hAnsiTheme="majorBidi" w:cstheme="majorBidi"/>
                <w:bCs/>
              </w:rPr>
              <w:t>‘</w:t>
            </w:r>
            <w:r w:rsidR="00A20431">
              <w:rPr>
                <w:rFonts w:asciiTheme="majorBidi" w:hAnsiTheme="majorBidi" w:cstheme="majorBidi"/>
                <w:bCs/>
              </w:rPr>
              <w:t>&lt;</w:t>
            </w:r>
            <w:r w:rsidR="00321155">
              <w:rPr>
                <w:rFonts w:asciiTheme="majorBidi" w:hAnsiTheme="majorBidi" w:cstheme="majorBidi"/>
                <w:bCs/>
              </w:rPr>
              <w:t>r</w:t>
            </w:r>
            <w:r w:rsidR="00A20431">
              <w:rPr>
                <w:rFonts w:asciiTheme="majorBidi" w:hAnsiTheme="majorBidi" w:cstheme="majorBidi"/>
                <w:bCs/>
              </w:rPr>
              <w:t>&gt;</w:t>
            </w:r>
            <w:r w:rsidR="00AD1672" w:rsidRPr="00D52AC8">
              <w:rPr>
                <w:rFonts w:asciiTheme="majorBidi" w:hAnsiTheme="majorBidi" w:cstheme="majorBidi"/>
                <w:bCs/>
              </w:rPr>
              <w:t>’ by former judges.</w:t>
            </w:r>
            <w:r w:rsidR="00973710" w:rsidRPr="00D52AC8">
              <w:rPr>
                <w:rFonts w:asciiTheme="majorBidi" w:hAnsiTheme="majorBidi" w:cstheme="majorBidi"/>
                <w:bCs/>
              </w:rPr>
              <w:t xml:space="preserve"> Place judge names in order they were assigned, so first judge first, last judge last.</w:t>
            </w:r>
          </w:p>
        </w:tc>
        <w:tc>
          <w:tcPr>
            <w:tcW w:w="1890" w:type="dxa"/>
          </w:tcPr>
          <w:p w14:paraId="1B0ED6B8" w14:textId="766FB458" w:rsidR="008A4767" w:rsidRDefault="00534D02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  <w:r w:rsidR="00DD44D5">
              <w:rPr>
                <w:rFonts w:asciiTheme="majorBidi" w:hAnsiTheme="majorBidi" w:cstheme="majorBidi"/>
                <w:bCs/>
              </w:rPr>
              <w:t>tring</w:t>
            </w:r>
          </w:p>
        </w:tc>
        <w:tc>
          <w:tcPr>
            <w:tcW w:w="3510" w:type="dxa"/>
          </w:tcPr>
          <w:p w14:paraId="3D15D164" w14:textId="77777777" w:rsidR="008A4767" w:rsidRDefault="00973710" w:rsidP="008A4767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Example:</w:t>
            </w:r>
          </w:p>
          <w:p w14:paraId="2350201F" w14:textId="30D52520" w:rsidR="00973710" w:rsidRPr="00973710" w:rsidRDefault="00973710" w:rsidP="008A476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ar</w:t>
            </w:r>
            <w:r w:rsidR="00B25CE5">
              <w:rPr>
                <w:rFonts w:asciiTheme="majorBidi" w:hAnsiTheme="majorBidi" w:cstheme="majorBidi"/>
              </w:rPr>
              <w:t>nes</w:t>
            </w:r>
            <w:r w:rsidR="009B40D8">
              <w:rPr>
                <w:rFonts w:asciiTheme="majorBidi" w:hAnsiTheme="majorBidi" w:cstheme="majorBidi"/>
              </w:rPr>
              <w:t>&lt;</w:t>
            </w:r>
            <w:r w:rsidR="00153D50">
              <w:rPr>
                <w:rFonts w:asciiTheme="majorBidi" w:hAnsiTheme="majorBidi" w:cstheme="majorBidi"/>
              </w:rPr>
              <w:t>r</w:t>
            </w:r>
            <w:r w:rsidR="009B40D8">
              <w:rPr>
                <w:rFonts w:asciiTheme="majorBidi" w:hAnsiTheme="majorBidi" w:cstheme="majorBidi"/>
              </w:rPr>
              <w:t>&gt;</w:t>
            </w:r>
            <w:r w:rsidR="0081401D">
              <w:rPr>
                <w:rFonts w:asciiTheme="majorBidi" w:hAnsiTheme="majorBidi" w:cstheme="majorBidi"/>
              </w:rPr>
              <w:t>|</w:t>
            </w:r>
            <w:r w:rsidR="00B25CE5">
              <w:rPr>
                <w:rFonts w:asciiTheme="majorBidi" w:hAnsiTheme="majorBidi" w:cstheme="majorBidi"/>
              </w:rPr>
              <w:t>Miner</w:t>
            </w:r>
            <w:r w:rsidR="009B40D8">
              <w:rPr>
                <w:rFonts w:asciiTheme="majorBidi" w:hAnsiTheme="majorBidi" w:cstheme="majorBidi"/>
              </w:rPr>
              <w:t>&lt;</w:t>
            </w:r>
            <w:r w:rsidR="00153D50">
              <w:rPr>
                <w:rFonts w:asciiTheme="majorBidi" w:hAnsiTheme="majorBidi" w:cstheme="majorBidi"/>
              </w:rPr>
              <w:t>r</w:t>
            </w:r>
            <w:r w:rsidR="009B40D8">
              <w:rPr>
                <w:rFonts w:asciiTheme="majorBidi" w:hAnsiTheme="majorBidi" w:cstheme="majorBidi"/>
              </w:rPr>
              <w:t>&gt;</w:t>
            </w:r>
            <w:r w:rsidR="0081401D">
              <w:rPr>
                <w:rFonts w:asciiTheme="majorBidi" w:hAnsiTheme="majorBidi" w:cstheme="majorBidi"/>
              </w:rPr>
              <w:t>|</w:t>
            </w:r>
            <w:proofErr w:type="spellStart"/>
            <w:r w:rsidR="007C593D">
              <w:rPr>
                <w:rFonts w:asciiTheme="majorBidi" w:hAnsiTheme="majorBidi" w:cstheme="majorBidi"/>
              </w:rPr>
              <w:t>LaBuy</w:t>
            </w:r>
            <w:proofErr w:type="spellEnd"/>
          </w:p>
        </w:tc>
      </w:tr>
      <w:tr w:rsidR="008A4767" w:rsidRPr="009C294D" w14:paraId="30D7C98E" w14:textId="77777777" w:rsidTr="008A567A">
        <w:tc>
          <w:tcPr>
            <w:tcW w:w="990" w:type="dxa"/>
          </w:tcPr>
          <w:p w14:paraId="1CE12082" w14:textId="3C9187B0" w:rsidR="008A4767" w:rsidRDefault="008A4767" w:rsidP="008A4767">
            <w:pPr>
              <w:rPr>
                <w:rFonts w:asciiTheme="majorBidi" w:hAnsiTheme="majorBidi" w:cstheme="majorBidi"/>
                <w:b/>
                <w:bCs/>
                <w:sz w:val="12"/>
              </w:rPr>
            </w:pPr>
            <w:r>
              <w:rPr>
                <w:rFonts w:asciiTheme="majorBidi" w:hAnsiTheme="majorBidi" w:cstheme="majorBidi"/>
                <w:bCs/>
              </w:rPr>
              <w:t>D</w:t>
            </w:r>
          </w:p>
        </w:tc>
        <w:tc>
          <w:tcPr>
            <w:tcW w:w="3600" w:type="dxa"/>
          </w:tcPr>
          <w:p w14:paraId="03A8CC15" w14:textId="70FD6CB5" w:rsidR="008A4767" w:rsidRPr="00EB6D05" w:rsidRDefault="008A4767" w:rsidP="008A4767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laintiff_Names</w:t>
            </w:r>
            <w:proofErr w:type="spellEnd"/>
          </w:p>
        </w:tc>
        <w:tc>
          <w:tcPr>
            <w:tcW w:w="4500" w:type="dxa"/>
          </w:tcPr>
          <w:p w14:paraId="34FC060D" w14:textId="7297D381" w:rsidR="00EE6A0B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ames of the plaintiff separated with a </w:t>
            </w:r>
            <w:r w:rsidR="0081401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 xml:space="preserve"> and no space. </w:t>
            </w:r>
          </w:p>
          <w:p w14:paraId="4F8809CF" w14:textId="33C765A1" w:rsidR="008A4767" w:rsidRDefault="008A4767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>‘</w:t>
            </w:r>
            <w:r w:rsidR="00CA5949">
              <w:rPr>
                <w:rFonts w:asciiTheme="majorBidi" w:hAnsiTheme="majorBidi" w:cstheme="majorBidi"/>
                <w:bCs/>
              </w:rPr>
              <w:t>&lt;</w:t>
            </w:r>
            <w:r w:rsidRPr="00EE6A0B">
              <w:rPr>
                <w:rFonts w:asciiTheme="majorBidi" w:hAnsiTheme="majorBidi" w:cstheme="majorBidi"/>
                <w:bCs/>
              </w:rPr>
              <w:t>d</w:t>
            </w:r>
            <w:r w:rsidR="00CA5949">
              <w:rPr>
                <w:rFonts w:asciiTheme="majorBidi" w:hAnsiTheme="majorBidi" w:cstheme="majorBidi"/>
                <w:bCs/>
              </w:rPr>
              <w:t>&gt;</w:t>
            </w:r>
            <w:r w:rsidRPr="00EE6A0B">
              <w:rPr>
                <w:rFonts w:asciiTheme="majorBidi" w:hAnsiTheme="majorBidi" w:cstheme="majorBidi"/>
                <w:bCs/>
              </w:rPr>
              <w:t>’ next to the name with no space if the plaintiff was dismissed</w:t>
            </w:r>
            <w:r w:rsidR="00833BE8" w:rsidRPr="00EE6A0B">
              <w:rPr>
                <w:rFonts w:asciiTheme="majorBidi" w:hAnsiTheme="majorBidi" w:cstheme="majorBidi"/>
                <w:bCs/>
              </w:rPr>
              <w:t>.</w:t>
            </w:r>
          </w:p>
          <w:p w14:paraId="039290A8" w14:textId="36E5D36F" w:rsidR="00092247" w:rsidRPr="00EE6A0B" w:rsidRDefault="00092247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‘&lt;add&gt;’ if the plaintiff was added via an amended complaint</w:t>
            </w:r>
          </w:p>
          <w:p w14:paraId="3C8A71F5" w14:textId="03C1E76D" w:rsidR="00833BE8" w:rsidRDefault="00833BE8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a plaintiff is deceased then </w:t>
            </w:r>
            <w:r w:rsidR="00FD1980" w:rsidRPr="00EE6A0B">
              <w:rPr>
                <w:rFonts w:asciiTheme="majorBidi" w:hAnsiTheme="majorBidi" w:cstheme="majorBidi"/>
                <w:bCs/>
              </w:rPr>
              <w:t xml:space="preserve">put </w:t>
            </w:r>
            <w:r w:rsidR="00CB66A6" w:rsidRPr="00EE6A0B">
              <w:rPr>
                <w:rFonts w:asciiTheme="majorBidi" w:hAnsiTheme="majorBidi" w:cstheme="majorBidi"/>
                <w:bCs/>
              </w:rPr>
              <w:t>&lt;</w:t>
            </w:r>
            <w:r w:rsidR="00FD1980" w:rsidRPr="00EE6A0B">
              <w:rPr>
                <w:rFonts w:asciiTheme="majorBidi" w:hAnsiTheme="majorBidi" w:cstheme="majorBidi"/>
                <w:bCs/>
              </w:rPr>
              <w:t>dead</w:t>
            </w:r>
            <w:r w:rsidR="00CB66A6" w:rsidRPr="00EE6A0B">
              <w:rPr>
                <w:rFonts w:asciiTheme="majorBidi" w:hAnsiTheme="majorBidi" w:cstheme="majorBidi"/>
                <w:bCs/>
              </w:rPr>
              <w:t>&gt;</w:t>
            </w:r>
            <w:r w:rsidR="00FD1980" w:rsidRPr="00EE6A0B">
              <w:rPr>
                <w:rFonts w:asciiTheme="majorBidi" w:hAnsiTheme="majorBidi" w:cstheme="majorBidi"/>
                <w:bCs/>
              </w:rPr>
              <w:t xml:space="preserve"> next to their name</w:t>
            </w:r>
          </w:p>
          <w:p w14:paraId="40D7E8D6" w14:textId="769829CF" w:rsidR="00D21F3C" w:rsidRPr="00EE6A0B" w:rsidRDefault="00D21F3C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a plaintiff is a minor put ‘&lt;m&gt;’ next to their name. Usually the plaintiff is explicitly referred to as a minor and they are referred to as plaintiff x (the minor) by person z their next best friend. </w:t>
            </w:r>
          </w:p>
          <w:p w14:paraId="462C9202" w14:textId="77777777" w:rsidR="005D634A" w:rsidRPr="00EE6A0B" w:rsidRDefault="005D634A" w:rsidP="00EE6A0B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the plaintiff has multiple names </w:t>
            </w:r>
            <w:r w:rsidR="00B86704" w:rsidRPr="00EE6A0B">
              <w:rPr>
                <w:rFonts w:asciiTheme="majorBidi" w:hAnsiTheme="majorBidi" w:cstheme="majorBidi"/>
                <w:bCs/>
              </w:rPr>
              <w:t>just put it as on the docket sheet for example</w:t>
            </w:r>
          </w:p>
          <w:p w14:paraId="7DAA0596" w14:textId="64A6C7C9" w:rsidR="00B86704" w:rsidRPr="00EB6D05" w:rsidRDefault="00B86704" w:rsidP="008A4767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890" w:type="dxa"/>
          </w:tcPr>
          <w:p w14:paraId="7EA54206" w14:textId="440FCDC3" w:rsidR="008A4767" w:rsidRPr="00EB6D05" w:rsidRDefault="008314C4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  <w:r w:rsidR="001E4BE8">
              <w:rPr>
                <w:rFonts w:asciiTheme="majorBidi" w:hAnsiTheme="majorBidi" w:cstheme="majorBidi"/>
                <w:bCs/>
              </w:rPr>
              <w:t>tring</w:t>
            </w:r>
          </w:p>
        </w:tc>
        <w:tc>
          <w:tcPr>
            <w:tcW w:w="3510" w:type="dxa"/>
          </w:tcPr>
          <w:p w14:paraId="3E78AA2F" w14:textId="24B58354" w:rsidR="008A4767" w:rsidRDefault="00F21956" w:rsidP="008A4767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 w:rsidR="003F299C">
              <w:rPr>
                <w:rFonts w:asciiTheme="majorBidi" w:hAnsiTheme="majorBidi" w:cstheme="majorBidi"/>
                <w:b/>
              </w:rPr>
              <w:t xml:space="preserve"> of multiple plaintiffs</w:t>
            </w:r>
          </w:p>
          <w:p w14:paraId="3BE07CB7" w14:textId="26A824DC" w:rsidR="00293A2E" w:rsidRDefault="00883B4B" w:rsidP="00293A2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ohn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Doe</w:t>
            </w:r>
            <w:r w:rsidR="0081401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>Jane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Roe</w:t>
            </w:r>
            <w:r w:rsidR="0081401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>Tom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C07589">
              <w:rPr>
                <w:rFonts w:asciiTheme="majorBidi" w:hAnsiTheme="majorBidi" w:cstheme="majorBidi"/>
                <w:bCs/>
              </w:rPr>
              <w:t>Smith</w:t>
            </w:r>
          </w:p>
          <w:p w14:paraId="078EC0D7" w14:textId="67447A59" w:rsidR="00293A2E" w:rsidRDefault="00293A2E" w:rsidP="00293A2E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dismissed plaintiff</w:t>
            </w:r>
          </w:p>
          <w:p w14:paraId="5B9E095F" w14:textId="420BBDE2" w:rsidR="00293A2E" w:rsidRDefault="00293A2E" w:rsidP="00293A2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</w:t>
            </w:r>
            <w:r w:rsidR="00441EE8">
              <w:rPr>
                <w:rFonts w:asciiTheme="majorBidi" w:hAnsiTheme="majorBidi" w:cstheme="majorBidi"/>
                <w:bCs/>
              </w:rPr>
              <w:t>&lt;</w:t>
            </w:r>
            <w:r w:rsidR="008E2447">
              <w:rPr>
                <w:rFonts w:asciiTheme="majorBidi" w:hAnsiTheme="majorBidi" w:cstheme="majorBidi"/>
                <w:bCs/>
              </w:rPr>
              <w:t>d</w:t>
            </w:r>
            <w:r w:rsidR="00441EE8">
              <w:rPr>
                <w:rFonts w:asciiTheme="majorBidi" w:hAnsiTheme="majorBidi" w:cstheme="majorBidi"/>
                <w:bCs/>
              </w:rPr>
              <w:t>&gt;</w:t>
            </w:r>
          </w:p>
          <w:p w14:paraId="532BFBC2" w14:textId="4685DB57" w:rsidR="009E596F" w:rsidRDefault="009E596F" w:rsidP="009E596F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deceased plaintiff</w:t>
            </w:r>
          </w:p>
          <w:p w14:paraId="0239C278" w14:textId="77777777" w:rsidR="008A4767" w:rsidRDefault="009E596F" w:rsidP="003D6A9A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ane Smith&lt;dead&gt;</w:t>
            </w:r>
          </w:p>
          <w:p w14:paraId="117B0725" w14:textId="77777777" w:rsidR="000F5A75" w:rsidRDefault="000F5A75" w:rsidP="000F5A75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plaintiff with multiple names on docket sheet</w:t>
            </w:r>
          </w:p>
          <w:p w14:paraId="14C5A33F" w14:textId="77777777" w:rsidR="000F5A75" w:rsidRPr="00D24593" w:rsidRDefault="000F5A75" w:rsidP="000F5A75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 xml:space="preserve">John (Jack)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Guizk</w:t>
            </w:r>
            <w:proofErr w:type="spellEnd"/>
          </w:p>
          <w:p w14:paraId="78200A89" w14:textId="52F10E18" w:rsidR="00D24593" w:rsidRDefault="00D24593" w:rsidP="00D24593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plaintiff adding during amended complaint</w:t>
            </w:r>
          </w:p>
          <w:p w14:paraId="00411752" w14:textId="390F8317" w:rsidR="00D24593" w:rsidRDefault="00D24593" w:rsidP="00D2459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ane Smith&lt;add&gt;</w:t>
            </w:r>
          </w:p>
          <w:p w14:paraId="24E2EE2C" w14:textId="52D6C80E" w:rsidR="00D24593" w:rsidRPr="00D24593" w:rsidRDefault="00D24593" w:rsidP="00D24593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8A4767" w:rsidRPr="009C294D" w14:paraId="3DC9FA4B" w14:textId="77777777" w:rsidTr="008A567A">
        <w:tc>
          <w:tcPr>
            <w:tcW w:w="990" w:type="dxa"/>
          </w:tcPr>
          <w:p w14:paraId="14AD43A8" w14:textId="360F4680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</w:t>
            </w:r>
          </w:p>
        </w:tc>
        <w:tc>
          <w:tcPr>
            <w:tcW w:w="3600" w:type="dxa"/>
          </w:tcPr>
          <w:p w14:paraId="56093CAD" w14:textId="7B2C962E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ro se</w:t>
            </w:r>
          </w:p>
        </w:tc>
        <w:tc>
          <w:tcPr>
            <w:tcW w:w="4500" w:type="dxa"/>
          </w:tcPr>
          <w:p w14:paraId="3B699EFA" w14:textId="4976AF19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plaintiff was filing pro se (representing themselves)</w:t>
            </w:r>
            <w:r w:rsidR="00A13344">
              <w:rPr>
                <w:rFonts w:asciiTheme="majorBidi" w:hAnsiTheme="majorBidi" w:cstheme="majorBidi"/>
                <w:bCs/>
              </w:rPr>
              <w:t xml:space="preserve">. </w:t>
            </w:r>
          </w:p>
        </w:tc>
        <w:tc>
          <w:tcPr>
            <w:tcW w:w="1890" w:type="dxa"/>
          </w:tcPr>
          <w:p w14:paraId="5E04A666" w14:textId="705816E6" w:rsidR="008A4767" w:rsidRDefault="004D500A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oolean</w:t>
            </w:r>
          </w:p>
        </w:tc>
        <w:tc>
          <w:tcPr>
            <w:tcW w:w="3510" w:type="dxa"/>
          </w:tcPr>
          <w:p w14:paraId="4D56D4BD" w14:textId="461D9CF6" w:rsidR="009D4427" w:rsidRPr="00EE6A0B" w:rsidRDefault="009D4427" w:rsidP="009D442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pro se</w:t>
            </w:r>
          </w:p>
          <w:p w14:paraId="73707F21" w14:textId="4DDC335E" w:rsidR="008A4767" w:rsidRPr="009D4427" w:rsidRDefault="009D4427" w:rsidP="009D442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9D4427">
              <w:rPr>
                <w:rFonts w:asciiTheme="majorBidi" w:hAnsiTheme="majorBidi" w:cstheme="majorBidi"/>
                <w:bCs/>
              </w:rPr>
              <w:t>No – if not</w:t>
            </w:r>
          </w:p>
        </w:tc>
      </w:tr>
      <w:tr w:rsidR="008A4767" w:rsidRPr="009C294D" w14:paraId="2F5B5F5C" w14:textId="77777777" w:rsidTr="008A567A">
        <w:tc>
          <w:tcPr>
            <w:tcW w:w="990" w:type="dxa"/>
          </w:tcPr>
          <w:p w14:paraId="3207BE36" w14:textId="031074FF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F</w:t>
            </w:r>
          </w:p>
        </w:tc>
        <w:tc>
          <w:tcPr>
            <w:tcW w:w="3600" w:type="dxa"/>
          </w:tcPr>
          <w:p w14:paraId="6E18E1F3" w14:textId="45014A26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laintiff_Lawyer</w:t>
            </w:r>
            <w:proofErr w:type="spellEnd"/>
          </w:p>
        </w:tc>
        <w:tc>
          <w:tcPr>
            <w:tcW w:w="4500" w:type="dxa"/>
          </w:tcPr>
          <w:p w14:paraId="3B52D34C" w14:textId="77777777" w:rsidR="000617E5" w:rsidRDefault="008A4767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awyers representing the plaintiff</w:t>
            </w:r>
          </w:p>
          <w:p w14:paraId="79B4D38D" w14:textId="4BA63DA5" w:rsidR="000617E5" w:rsidRDefault="000617E5" w:rsidP="000617E5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multiple lawyers separate them with a </w:t>
            </w:r>
            <w:r w:rsidR="00815FED">
              <w:rPr>
                <w:rFonts w:asciiTheme="majorBidi" w:hAnsiTheme="majorBidi" w:cstheme="majorBidi"/>
                <w:bCs/>
              </w:rPr>
              <w:t>|</w:t>
            </w:r>
            <w:r>
              <w:rPr>
                <w:rFonts w:asciiTheme="majorBidi" w:hAnsiTheme="majorBidi" w:cstheme="majorBidi"/>
                <w:bCs/>
              </w:rPr>
              <w:t xml:space="preserve"> </w:t>
            </w:r>
            <w:r w:rsidR="001D3291">
              <w:rPr>
                <w:rFonts w:asciiTheme="majorBidi" w:hAnsiTheme="majorBidi" w:cstheme="majorBidi"/>
                <w:bCs/>
              </w:rPr>
              <w:t>and no space</w:t>
            </w:r>
          </w:p>
          <w:p w14:paraId="51E43088" w14:textId="77777777" w:rsidR="008A4767" w:rsidRDefault="00D374FA" w:rsidP="007B0288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 w:rsidRPr="000617E5">
              <w:rPr>
                <w:rFonts w:asciiTheme="majorBidi" w:hAnsiTheme="majorBidi" w:cstheme="majorBidi"/>
                <w:bCs/>
              </w:rPr>
              <w:t xml:space="preserve">If lawyers withdrew then put </w:t>
            </w:r>
            <w:r w:rsidR="007B0288">
              <w:rPr>
                <w:rFonts w:asciiTheme="majorBidi" w:hAnsiTheme="majorBidi" w:cstheme="majorBidi"/>
                <w:bCs/>
              </w:rPr>
              <w:t>‘</w:t>
            </w:r>
            <w:r w:rsidR="001D3291">
              <w:rPr>
                <w:rFonts w:asciiTheme="majorBidi" w:hAnsiTheme="majorBidi" w:cstheme="majorBidi"/>
                <w:bCs/>
              </w:rPr>
              <w:t>&lt;w&gt;</w:t>
            </w:r>
            <w:r w:rsidR="007B0288">
              <w:rPr>
                <w:rFonts w:asciiTheme="majorBidi" w:hAnsiTheme="majorBidi" w:cstheme="majorBidi"/>
                <w:bCs/>
              </w:rPr>
              <w:t xml:space="preserve">’ </w:t>
            </w:r>
            <w:r w:rsidRPr="007B0288">
              <w:rPr>
                <w:rFonts w:asciiTheme="majorBidi" w:hAnsiTheme="majorBidi" w:cstheme="majorBidi"/>
                <w:bCs/>
              </w:rPr>
              <w:t>next to their name</w:t>
            </w:r>
            <w:r w:rsidR="008A4767" w:rsidRPr="007B0288"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4BA11A4B" w14:textId="13BA205C" w:rsidR="00772456" w:rsidRPr="007B0288" w:rsidRDefault="00772456" w:rsidP="007B0288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plaintiff is pro</w:t>
            </w:r>
            <w:r w:rsidR="0084007C">
              <w:rPr>
                <w:rFonts w:asciiTheme="majorBidi" w:hAnsiTheme="majorBidi" w:cstheme="majorBidi"/>
                <w:bCs/>
              </w:rPr>
              <w:t>-se put their address in</w:t>
            </w:r>
          </w:p>
        </w:tc>
        <w:tc>
          <w:tcPr>
            <w:tcW w:w="1890" w:type="dxa"/>
          </w:tcPr>
          <w:p w14:paraId="7E7A8230" w14:textId="351FD885" w:rsidR="008A4767" w:rsidRDefault="00334610" w:rsidP="008A4767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59E594B7" w14:textId="4DAAA4E9" w:rsidR="0065319D" w:rsidRDefault="0065319D" w:rsidP="0065319D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multiple lawyers</w:t>
            </w:r>
          </w:p>
          <w:p w14:paraId="57871482" w14:textId="343D2B0E" w:rsidR="0065319D" w:rsidRDefault="0065319D" w:rsidP="0065319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Donald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Moore|Charle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Pressman|Ernst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Liebman</w:t>
            </w:r>
          </w:p>
          <w:p w14:paraId="742AABDF" w14:textId="13AD1443" w:rsidR="0065319D" w:rsidRDefault="0065319D" w:rsidP="0065319D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</w:t>
            </w:r>
            <w:r w:rsidR="00D42772">
              <w:rPr>
                <w:rFonts w:asciiTheme="majorBidi" w:hAnsiTheme="majorBidi" w:cstheme="majorBidi"/>
                <w:b/>
              </w:rPr>
              <w:t>lawyer who withdrew</w:t>
            </w:r>
          </w:p>
          <w:p w14:paraId="24107264" w14:textId="5ECCFAD1" w:rsidR="0065319D" w:rsidRDefault="0065319D" w:rsidP="0065319D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&lt;</w:t>
            </w:r>
            <w:r w:rsidR="00C5243E">
              <w:rPr>
                <w:rFonts w:asciiTheme="majorBidi" w:hAnsiTheme="majorBidi" w:cstheme="majorBidi"/>
                <w:bCs/>
              </w:rPr>
              <w:t>w</w:t>
            </w:r>
            <w:r>
              <w:rPr>
                <w:rFonts w:asciiTheme="majorBidi" w:hAnsiTheme="majorBidi" w:cstheme="majorBidi"/>
                <w:bCs/>
              </w:rPr>
              <w:t>&gt;</w:t>
            </w:r>
          </w:p>
          <w:p w14:paraId="3CE16E90" w14:textId="77777777" w:rsidR="008A4767" w:rsidRDefault="008A4767" w:rsidP="008A4767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34896C92" w14:textId="77777777" w:rsidTr="008A567A">
        <w:tc>
          <w:tcPr>
            <w:tcW w:w="990" w:type="dxa"/>
          </w:tcPr>
          <w:p w14:paraId="145C1077" w14:textId="2964FB9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bookmarkStart w:id="0" w:name="_Hlk43812495"/>
            <w:r>
              <w:rPr>
                <w:rFonts w:asciiTheme="majorBidi" w:hAnsiTheme="majorBidi" w:cstheme="majorBidi"/>
                <w:bCs/>
              </w:rPr>
              <w:t>G</w:t>
            </w:r>
          </w:p>
        </w:tc>
        <w:tc>
          <w:tcPr>
            <w:tcW w:w="3600" w:type="dxa"/>
          </w:tcPr>
          <w:p w14:paraId="6EA2BA5F" w14:textId="77777777" w:rsidR="00E717F3" w:rsidRDefault="00E717F3" w:rsidP="00E717F3">
            <w:pPr>
              <w:rPr>
                <w:color w:val="000000"/>
                <w:lang w:eastAsia="en-US"/>
              </w:rPr>
            </w:pPr>
            <w:proofErr w:type="spellStart"/>
            <w:r>
              <w:rPr>
                <w:color w:val="000000"/>
              </w:rPr>
              <w:t>Plaintiff_Lawyer_Address</w:t>
            </w:r>
            <w:proofErr w:type="spellEnd"/>
          </w:p>
          <w:p w14:paraId="2AF05137" w14:textId="2A199F3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4500" w:type="dxa"/>
          </w:tcPr>
          <w:p w14:paraId="5338BF33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ddress(es) of the plaintiff lawyer, separated with a | if multiple.</w:t>
            </w:r>
          </w:p>
          <w:p w14:paraId="2A79BA3F" w14:textId="5DBEC24B" w:rsidR="00E717F3" w:rsidRDefault="00E717F3" w:rsidP="00E717F3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Enter the address exactly as it is on the docket, do not fill in any details the docket didn’t include </w:t>
            </w:r>
          </w:p>
          <w:p w14:paraId="7A30AB28" w14:textId="2B9F6EAA" w:rsidR="00DC7697" w:rsidRDefault="00DC7697" w:rsidP="00E717F3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ven if a lawyer withdrew enter their address</w:t>
            </w:r>
            <w:r w:rsidR="00935090">
              <w:rPr>
                <w:rFonts w:asciiTheme="majorBidi" w:hAnsiTheme="majorBidi" w:cstheme="majorBidi"/>
                <w:bCs/>
              </w:rPr>
              <w:t xml:space="preserve"> just put &lt;w&gt; next to the address</w:t>
            </w:r>
          </w:p>
          <w:p w14:paraId="6068765B" w14:textId="37E84913" w:rsidR="00E717F3" w:rsidRPr="003928F4" w:rsidRDefault="00E717F3" w:rsidP="00E717F3">
            <w:pPr>
              <w:pStyle w:val="ListParagraph"/>
              <w:numPr>
                <w:ilvl w:val="0"/>
                <w:numId w:val="1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nter the address for as many times as there are lawyers. So even if there are three lawyers with the same address then enter the same address three times</w:t>
            </w:r>
          </w:p>
        </w:tc>
        <w:tc>
          <w:tcPr>
            <w:tcW w:w="1890" w:type="dxa"/>
          </w:tcPr>
          <w:p w14:paraId="229176EC" w14:textId="6C4F2D97" w:rsidR="00E717F3" w:rsidRDefault="00BD7E7B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92EA86C" w14:textId="516676A8" w:rsidR="00E717F3" w:rsidRDefault="00E717F3" w:rsidP="00E717F3">
            <w:pPr>
              <w:rPr>
                <w:rFonts w:asciiTheme="majorBidi" w:hAnsiTheme="majorBidi" w:cstheme="majorBidi"/>
                <w:b/>
              </w:rPr>
            </w:pPr>
            <w:r w:rsidRPr="003F299C">
              <w:rPr>
                <w:rFonts w:asciiTheme="majorBidi" w:hAnsiTheme="majorBidi" w:cstheme="majorBidi"/>
                <w:b/>
              </w:rPr>
              <w:t>Example</w:t>
            </w:r>
            <w:r>
              <w:rPr>
                <w:rFonts w:asciiTheme="majorBidi" w:hAnsiTheme="majorBidi" w:cstheme="majorBidi"/>
                <w:b/>
              </w:rPr>
              <w:t xml:space="preserve"> of 2 lawyers with same address</w:t>
            </w:r>
          </w:p>
          <w:p w14:paraId="2DFFF906" w14:textId="7A934045" w:rsidR="00E717F3" w:rsidRDefault="00E717F3" w:rsidP="00E717F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23 Main Street|123 Main Street</w:t>
            </w:r>
          </w:p>
          <w:p w14:paraId="72D77723" w14:textId="77777777" w:rsidR="00E717F3" w:rsidRDefault="00935090" w:rsidP="00935090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Example of address of lawyer who withdrew</w:t>
            </w:r>
          </w:p>
          <w:p w14:paraId="2B850FB5" w14:textId="6D36B3A7" w:rsidR="00935090" w:rsidRDefault="00935090" w:rsidP="00935090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123 Main Street&lt;w&gt;</w:t>
            </w:r>
          </w:p>
          <w:p w14:paraId="418C0ADC" w14:textId="70F49A7C" w:rsidR="00935090" w:rsidRPr="00935090" w:rsidRDefault="00935090" w:rsidP="00935090">
            <w:pPr>
              <w:rPr>
                <w:rFonts w:asciiTheme="majorBidi" w:hAnsiTheme="majorBidi" w:cstheme="majorBidi"/>
                <w:b/>
              </w:rPr>
            </w:pPr>
          </w:p>
        </w:tc>
      </w:tr>
      <w:bookmarkEnd w:id="0"/>
      <w:tr w:rsidR="00E717F3" w:rsidRPr="009C294D" w14:paraId="5C0076C5" w14:textId="77777777" w:rsidTr="008A567A">
        <w:tc>
          <w:tcPr>
            <w:tcW w:w="990" w:type="dxa"/>
          </w:tcPr>
          <w:p w14:paraId="2ABD2A88" w14:textId="2215402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H</w:t>
            </w:r>
          </w:p>
        </w:tc>
        <w:tc>
          <w:tcPr>
            <w:tcW w:w="3600" w:type="dxa"/>
          </w:tcPr>
          <w:p w14:paraId="361576BA" w14:textId="7365102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Plaintiff_Lawfirm</w:t>
            </w:r>
            <w:proofErr w:type="spellEnd"/>
          </w:p>
        </w:tc>
        <w:tc>
          <w:tcPr>
            <w:tcW w:w="4500" w:type="dxa"/>
          </w:tcPr>
          <w:p w14:paraId="06D83E06" w14:textId="09AED924" w:rsidR="00F4181E" w:rsidRDefault="00F4181E" w:rsidP="00F4181E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Lawfirm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representing the plaintiff</w:t>
            </w:r>
          </w:p>
          <w:p w14:paraId="30D022F4" w14:textId="45D154E2" w:rsidR="00F4181E" w:rsidRDefault="00F4181E" w:rsidP="00F4181E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multiple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lawfirm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separate them with a | and no space</w:t>
            </w:r>
          </w:p>
          <w:p w14:paraId="707896CF" w14:textId="12436870" w:rsidR="00E717F3" w:rsidRPr="00AB3812" w:rsidRDefault="00F4181E" w:rsidP="00F4181E">
            <w:pPr>
              <w:pStyle w:val="ListParagraph"/>
              <w:numPr>
                <w:ilvl w:val="0"/>
                <w:numId w:val="12"/>
              </w:numPr>
              <w:rPr>
                <w:rFonts w:asciiTheme="majorBidi" w:hAnsiTheme="majorBidi" w:cstheme="majorBidi"/>
                <w:bCs/>
              </w:rPr>
            </w:pPr>
            <w:r w:rsidRPr="00AB3812">
              <w:rPr>
                <w:rFonts w:asciiTheme="majorBidi" w:hAnsiTheme="majorBidi" w:cstheme="majorBidi"/>
                <w:bCs/>
              </w:rPr>
              <w:t xml:space="preserve">If </w:t>
            </w:r>
            <w:proofErr w:type="spellStart"/>
            <w:r w:rsidRPr="00AB3812">
              <w:rPr>
                <w:rFonts w:asciiTheme="majorBidi" w:hAnsiTheme="majorBidi" w:cstheme="majorBidi"/>
                <w:bCs/>
              </w:rPr>
              <w:t>law</w:t>
            </w:r>
            <w:r w:rsidR="00AB3812">
              <w:rPr>
                <w:rFonts w:asciiTheme="majorBidi" w:hAnsiTheme="majorBidi" w:cstheme="majorBidi"/>
                <w:bCs/>
              </w:rPr>
              <w:t>firm</w:t>
            </w:r>
            <w:proofErr w:type="spellEnd"/>
            <w:r w:rsidRPr="00AB3812">
              <w:rPr>
                <w:rFonts w:asciiTheme="majorBidi" w:hAnsiTheme="majorBidi" w:cstheme="majorBidi"/>
                <w:bCs/>
              </w:rPr>
              <w:t xml:space="preserve"> withdrew then put ‘&lt;w&gt;’ next to </w:t>
            </w:r>
            <w:r w:rsidR="00D406AF">
              <w:rPr>
                <w:rFonts w:asciiTheme="majorBidi" w:hAnsiTheme="majorBidi" w:cstheme="majorBidi"/>
                <w:bCs/>
              </w:rPr>
              <w:t>its</w:t>
            </w:r>
            <w:r w:rsidRPr="00AB3812">
              <w:rPr>
                <w:rFonts w:asciiTheme="majorBidi" w:hAnsiTheme="majorBidi" w:cstheme="majorBidi"/>
                <w:bCs/>
              </w:rPr>
              <w:t xml:space="preserve"> name</w:t>
            </w:r>
          </w:p>
        </w:tc>
        <w:tc>
          <w:tcPr>
            <w:tcW w:w="1890" w:type="dxa"/>
          </w:tcPr>
          <w:p w14:paraId="5D3E69D9" w14:textId="1628146F" w:rsidR="00E717F3" w:rsidRDefault="00F6655E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09D3553" w14:textId="77777777" w:rsidR="00E717F3" w:rsidRDefault="00CC21DF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ee Column F for example</w:t>
            </w:r>
          </w:p>
          <w:p w14:paraId="3E6FA457" w14:textId="13FD1F0F" w:rsidR="00C43395" w:rsidRDefault="00C43395" w:rsidP="00E717F3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53727F84" w14:textId="77777777" w:rsidTr="008A567A">
        <w:tc>
          <w:tcPr>
            <w:tcW w:w="990" w:type="dxa"/>
          </w:tcPr>
          <w:p w14:paraId="32ABA55E" w14:textId="244AF6A8" w:rsidR="00E717F3" w:rsidRPr="004E5D3B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</w:t>
            </w:r>
          </w:p>
        </w:tc>
        <w:tc>
          <w:tcPr>
            <w:tcW w:w="3600" w:type="dxa"/>
          </w:tcPr>
          <w:p w14:paraId="50BB2236" w14:textId="4F20704B" w:rsidR="00E717F3" w:rsidRDefault="00E717F3" w:rsidP="00E717F3">
            <w:pPr>
              <w:rPr>
                <w:color w:val="000000"/>
                <w:lang w:eastAsia="en-US"/>
              </w:rPr>
            </w:pPr>
            <w:proofErr w:type="spellStart"/>
            <w:r>
              <w:rPr>
                <w:color w:val="000000"/>
              </w:rPr>
              <w:t>Plaintiff_Lawfirm_Address</w:t>
            </w:r>
            <w:proofErr w:type="spellEnd"/>
          </w:p>
          <w:p w14:paraId="7DF3DCCA" w14:textId="0884263A" w:rsidR="00E717F3" w:rsidRPr="004E5D3B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4500" w:type="dxa"/>
          </w:tcPr>
          <w:p w14:paraId="0F6A22D4" w14:textId="6300A033" w:rsidR="00E717F3" w:rsidRPr="004E5D3B" w:rsidRDefault="005A6504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ame convention as G</w:t>
            </w:r>
          </w:p>
        </w:tc>
        <w:tc>
          <w:tcPr>
            <w:tcW w:w="1890" w:type="dxa"/>
          </w:tcPr>
          <w:p w14:paraId="75C6D2CA" w14:textId="6846E14F" w:rsidR="00E717F3" w:rsidRPr="009C294D" w:rsidRDefault="005F1DFE" w:rsidP="00E717F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7917CED" w14:textId="66D3604E" w:rsidR="00E717F3" w:rsidRDefault="005F1DFE" w:rsidP="00E717F3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See column G for examples</w:t>
            </w:r>
          </w:p>
        </w:tc>
      </w:tr>
      <w:tr w:rsidR="00E717F3" w:rsidRPr="009C294D" w14:paraId="49859E4C" w14:textId="77777777" w:rsidTr="008A567A">
        <w:tc>
          <w:tcPr>
            <w:tcW w:w="990" w:type="dxa"/>
          </w:tcPr>
          <w:p w14:paraId="2A1FE1BE" w14:textId="6AE54061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</w:t>
            </w:r>
          </w:p>
        </w:tc>
        <w:tc>
          <w:tcPr>
            <w:tcW w:w="3600" w:type="dxa"/>
          </w:tcPr>
          <w:p w14:paraId="24240453" w14:textId="7773C91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efendant_Names</w:t>
            </w:r>
            <w:proofErr w:type="spellEnd"/>
          </w:p>
        </w:tc>
        <w:tc>
          <w:tcPr>
            <w:tcW w:w="4500" w:type="dxa"/>
          </w:tcPr>
          <w:p w14:paraId="6C1A2690" w14:textId="5881DEA2" w:rsidR="00BD711D" w:rsidRDefault="00BD711D" w:rsidP="00BD711D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ames of the </w:t>
            </w:r>
            <w:r w:rsidR="002579E2">
              <w:rPr>
                <w:rFonts w:asciiTheme="majorBidi" w:hAnsiTheme="majorBidi" w:cstheme="majorBidi"/>
                <w:bCs/>
              </w:rPr>
              <w:t>d</w:t>
            </w:r>
            <w:r w:rsidR="000213AE">
              <w:rPr>
                <w:rFonts w:asciiTheme="majorBidi" w:hAnsiTheme="majorBidi" w:cstheme="majorBidi"/>
                <w:bCs/>
              </w:rPr>
              <w:t xml:space="preserve">efendants </w:t>
            </w:r>
            <w:r>
              <w:rPr>
                <w:rFonts w:asciiTheme="majorBidi" w:hAnsiTheme="majorBidi" w:cstheme="majorBidi"/>
                <w:bCs/>
              </w:rPr>
              <w:t xml:space="preserve">separated with a | and no space. </w:t>
            </w:r>
          </w:p>
          <w:p w14:paraId="42466536" w14:textId="0631D90D" w:rsidR="00BD711D" w:rsidRDefault="00BD711D" w:rsidP="00BD711D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>‘</w:t>
            </w:r>
            <w:r>
              <w:rPr>
                <w:rFonts w:asciiTheme="majorBidi" w:hAnsiTheme="majorBidi" w:cstheme="majorBidi"/>
                <w:bCs/>
              </w:rPr>
              <w:t>&lt;</w:t>
            </w:r>
            <w:r w:rsidRPr="00EE6A0B">
              <w:rPr>
                <w:rFonts w:asciiTheme="majorBidi" w:hAnsiTheme="majorBidi" w:cstheme="majorBidi"/>
                <w:bCs/>
              </w:rPr>
              <w:t>d</w:t>
            </w:r>
            <w:r>
              <w:rPr>
                <w:rFonts w:asciiTheme="majorBidi" w:hAnsiTheme="majorBidi" w:cstheme="majorBidi"/>
                <w:bCs/>
              </w:rPr>
              <w:t>&gt;</w:t>
            </w:r>
            <w:r w:rsidRPr="00EE6A0B">
              <w:rPr>
                <w:rFonts w:asciiTheme="majorBidi" w:hAnsiTheme="majorBidi" w:cstheme="majorBidi"/>
                <w:bCs/>
              </w:rPr>
              <w:t xml:space="preserve">’ next to the name with no space if the </w:t>
            </w:r>
            <w:r w:rsidR="00E40F89">
              <w:rPr>
                <w:rFonts w:asciiTheme="majorBidi" w:hAnsiTheme="majorBidi" w:cstheme="majorBidi"/>
                <w:bCs/>
              </w:rPr>
              <w:t>defendant</w:t>
            </w:r>
            <w:r w:rsidRPr="00EE6A0B">
              <w:rPr>
                <w:rFonts w:asciiTheme="majorBidi" w:hAnsiTheme="majorBidi" w:cstheme="majorBidi"/>
                <w:bCs/>
              </w:rPr>
              <w:t xml:space="preserve"> was dismissed.</w:t>
            </w:r>
          </w:p>
          <w:p w14:paraId="4160743B" w14:textId="3BB0C9CB" w:rsidR="00092247" w:rsidRPr="00092247" w:rsidRDefault="00092247" w:rsidP="00092247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‘&lt;add&gt;’ if the defendant was added via an amended complaint</w:t>
            </w:r>
          </w:p>
          <w:p w14:paraId="21A5AF0C" w14:textId="564DEB27" w:rsidR="00BD711D" w:rsidRPr="00EE6A0B" w:rsidRDefault="00BD711D" w:rsidP="00BD711D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a </w:t>
            </w:r>
            <w:r w:rsidR="00337AB9">
              <w:rPr>
                <w:rFonts w:asciiTheme="majorBidi" w:hAnsiTheme="majorBidi" w:cstheme="majorBidi"/>
                <w:bCs/>
              </w:rPr>
              <w:t>defendant</w:t>
            </w:r>
            <w:r w:rsidRPr="00EE6A0B">
              <w:rPr>
                <w:rFonts w:asciiTheme="majorBidi" w:hAnsiTheme="majorBidi" w:cstheme="majorBidi"/>
                <w:bCs/>
              </w:rPr>
              <w:t xml:space="preserve"> is deceased then put &lt;dead&gt; next to their name</w:t>
            </w:r>
          </w:p>
          <w:p w14:paraId="14C6B6E0" w14:textId="572B31D9" w:rsidR="00E717F3" w:rsidRPr="000213AE" w:rsidRDefault="00BD711D" w:rsidP="00E717F3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bCs/>
              </w:rPr>
            </w:pPr>
            <w:r w:rsidRPr="00EE6A0B">
              <w:rPr>
                <w:rFonts w:asciiTheme="majorBidi" w:hAnsiTheme="majorBidi" w:cstheme="majorBidi"/>
                <w:bCs/>
              </w:rPr>
              <w:t xml:space="preserve">If the </w:t>
            </w:r>
            <w:r w:rsidR="008A0331">
              <w:rPr>
                <w:rFonts w:asciiTheme="majorBidi" w:hAnsiTheme="majorBidi" w:cstheme="majorBidi"/>
                <w:bCs/>
              </w:rPr>
              <w:t>defendant</w:t>
            </w:r>
            <w:r w:rsidRPr="00EE6A0B">
              <w:rPr>
                <w:rFonts w:asciiTheme="majorBidi" w:hAnsiTheme="majorBidi" w:cstheme="majorBidi"/>
                <w:bCs/>
              </w:rPr>
              <w:t xml:space="preserve"> has multiple names just put it as on the docket sheet for example</w:t>
            </w:r>
          </w:p>
        </w:tc>
        <w:tc>
          <w:tcPr>
            <w:tcW w:w="1890" w:type="dxa"/>
          </w:tcPr>
          <w:p w14:paraId="2662773C" w14:textId="144DD320" w:rsidR="00E717F3" w:rsidRDefault="00F82741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tring</w:t>
            </w:r>
          </w:p>
        </w:tc>
        <w:tc>
          <w:tcPr>
            <w:tcW w:w="3510" w:type="dxa"/>
          </w:tcPr>
          <w:p w14:paraId="3AE14210" w14:textId="049FD7F5" w:rsidR="00EA3877" w:rsidRDefault="00EA3877" w:rsidP="00EA387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e Column D for an example</w:t>
            </w:r>
          </w:p>
          <w:p w14:paraId="032C8F00" w14:textId="1D60096E" w:rsidR="00D31833" w:rsidRPr="00D31833" w:rsidRDefault="00D31833" w:rsidP="00EA3877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NOTE:</w:t>
            </w:r>
          </w:p>
          <w:p w14:paraId="2A84F3B1" w14:textId="75B31F5C" w:rsidR="00E717F3" w:rsidRPr="00570AF0" w:rsidRDefault="00E717F3" w:rsidP="00570AF0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f badge numbers are listed on the docket sheet</w:t>
            </w:r>
            <w:r w:rsidR="00D31833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D31833">
              <w:rPr>
                <w:rFonts w:asciiTheme="majorBidi" w:hAnsiTheme="majorBidi" w:cstheme="majorBidi"/>
                <w:b/>
                <w:bCs/>
              </w:rPr>
              <w:lastRenderedPageBreak/>
              <w:t xml:space="preserve">for officers </w:t>
            </w:r>
            <w:r w:rsidRPr="00570AF0">
              <w:rPr>
                <w:rFonts w:asciiTheme="majorBidi" w:hAnsiTheme="majorBidi" w:cstheme="majorBidi"/>
                <w:b/>
                <w:bCs/>
              </w:rPr>
              <w:t xml:space="preserve">do not </w:t>
            </w:r>
            <w:proofErr w:type="spellStart"/>
            <w:r w:rsidRPr="00570AF0">
              <w:rPr>
                <w:rFonts w:asciiTheme="majorBidi" w:hAnsiTheme="majorBidi" w:cstheme="majorBidi"/>
                <w:b/>
                <w:bCs/>
              </w:rPr>
              <w:t>inlucde</w:t>
            </w:r>
            <w:proofErr w:type="spellEnd"/>
            <w:r w:rsidRPr="00570AF0">
              <w:rPr>
                <w:rFonts w:asciiTheme="majorBidi" w:hAnsiTheme="majorBidi" w:cstheme="majorBidi"/>
                <w:b/>
                <w:bCs/>
              </w:rPr>
              <w:t xml:space="preserve"> them, just make a note in Docket notes cell</w:t>
            </w:r>
          </w:p>
        </w:tc>
      </w:tr>
      <w:tr w:rsidR="00E717F3" w:rsidRPr="009C294D" w14:paraId="4B073ECE" w14:textId="77777777" w:rsidTr="008A567A">
        <w:tc>
          <w:tcPr>
            <w:tcW w:w="990" w:type="dxa"/>
          </w:tcPr>
          <w:p w14:paraId="52C5DEDF" w14:textId="77E3AFA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K</w:t>
            </w:r>
          </w:p>
        </w:tc>
        <w:tc>
          <w:tcPr>
            <w:tcW w:w="3600" w:type="dxa"/>
          </w:tcPr>
          <w:p w14:paraId="0C03EDED" w14:textId="70AB198E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efendant_Lawyer</w:t>
            </w:r>
            <w:proofErr w:type="spellEnd"/>
          </w:p>
        </w:tc>
        <w:tc>
          <w:tcPr>
            <w:tcW w:w="4500" w:type="dxa"/>
          </w:tcPr>
          <w:p w14:paraId="0DCB5991" w14:textId="1FAC4EFA" w:rsidR="00E717F3" w:rsidRPr="00726EC1" w:rsidRDefault="00DC5654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ame convention as </w:t>
            </w:r>
            <w:r w:rsidR="00D50A59">
              <w:rPr>
                <w:rFonts w:asciiTheme="majorBidi" w:hAnsiTheme="majorBidi" w:cstheme="majorBidi"/>
                <w:bCs/>
              </w:rPr>
              <w:t>F</w:t>
            </w:r>
            <w:r w:rsidR="00E717F3">
              <w:rPr>
                <w:rFonts w:asciiTheme="majorBidi" w:hAnsiTheme="majorBidi" w:cstheme="majorBidi"/>
                <w:bCs/>
              </w:rPr>
              <w:t xml:space="preserve"> </w:t>
            </w:r>
          </w:p>
        </w:tc>
        <w:tc>
          <w:tcPr>
            <w:tcW w:w="1890" w:type="dxa"/>
          </w:tcPr>
          <w:p w14:paraId="4D37D98E" w14:textId="596B6D9A" w:rsidR="00E717F3" w:rsidRDefault="00D50A59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2A1FA2B" w14:textId="77777777" w:rsidR="00E717F3" w:rsidRDefault="00E717F3" w:rsidP="00E717F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717F3" w:rsidRPr="009C294D" w14:paraId="030C35D7" w14:textId="77777777" w:rsidTr="008A567A">
        <w:tc>
          <w:tcPr>
            <w:tcW w:w="990" w:type="dxa"/>
          </w:tcPr>
          <w:p w14:paraId="19BC2DFD" w14:textId="74D6F24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</w:t>
            </w:r>
          </w:p>
        </w:tc>
        <w:tc>
          <w:tcPr>
            <w:tcW w:w="3600" w:type="dxa"/>
          </w:tcPr>
          <w:p w14:paraId="133D6B8A" w14:textId="6C852F16" w:rsidR="00E717F3" w:rsidRPr="00604AE8" w:rsidRDefault="00E717F3" w:rsidP="00E717F3">
            <w:pPr>
              <w:rPr>
                <w:color w:val="000000"/>
                <w:sz w:val="22"/>
                <w:szCs w:val="22"/>
                <w:lang w:eastAsia="en-US"/>
              </w:rPr>
            </w:pPr>
            <w:proofErr w:type="spellStart"/>
            <w:r w:rsidRPr="00604AE8">
              <w:rPr>
                <w:color w:val="000000"/>
                <w:sz w:val="22"/>
                <w:szCs w:val="22"/>
              </w:rPr>
              <w:t>Defendant_Lawyer_Address</w:t>
            </w:r>
            <w:proofErr w:type="spellEnd"/>
          </w:p>
          <w:p w14:paraId="633CEF57" w14:textId="4B3A362E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4500" w:type="dxa"/>
          </w:tcPr>
          <w:p w14:paraId="33B6D1CB" w14:textId="59479AFF" w:rsidR="00E717F3" w:rsidRPr="00726EC1" w:rsidRDefault="00D50A59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Same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convernation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as G</w:t>
            </w:r>
          </w:p>
        </w:tc>
        <w:tc>
          <w:tcPr>
            <w:tcW w:w="1890" w:type="dxa"/>
          </w:tcPr>
          <w:p w14:paraId="079B35E3" w14:textId="3C7AC7D3" w:rsidR="00E717F3" w:rsidRDefault="00D50A59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86EF079" w14:textId="77777777" w:rsidR="00E717F3" w:rsidRDefault="00E717F3" w:rsidP="00E717F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717F3" w:rsidRPr="009C294D" w14:paraId="3F5D8083" w14:textId="77777777" w:rsidTr="008A567A">
        <w:tc>
          <w:tcPr>
            <w:tcW w:w="990" w:type="dxa"/>
          </w:tcPr>
          <w:p w14:paraId="050A8FCB" w14:textId="7519B92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M</w:t>
            </w:r>
          </w:p>
        </w:tc>
        <w:tc>
          <w:tcPr>
            <w:tcW w:w="3600" w:type="dxa"/>
          </w:tcPr>
          <w:p w14:paraId="013B0CC2" w14:textId="2CB0B4B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Basis_of_Action</w:t>
            </w:r>
            <w:proofErr w:type="spellEnd"/>
          </w:p>
        </w:tc>
        <w:tc>
          <w:tcPr>
            <w:tcW w:w="4500" w:type="dxa"/>
          </w:tcPr>
          <w:p w14:paraId="51650FD2" w14:textId="0C1CF841" w:rsidR="00E717F3" w:rsidRPr="00726EC1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Basis of action stated on the docket sheet. Just copy the text verbatim. </w:t>
            </w:r>
          </w:p>
        </w:tc>
        <w:tc>
          <w:tcPr>
            <w:tcW w:w="1890" w:type="dxa"/>
          </w:tcPr>
          <w:p w14:paraId="2D1CBE9D" w14:textId="29623E40" w:rsidR="00E717F3" w:rsidRDefault="00A37574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2C94B60" w14:textId="77777777" w:rsidR="00E717F3" w:rsidRDefault="00E717F3" w:rsidP="00E717F3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E717F3" w:rsidRPr="009C294D" w14:paraId="7CD93A56" w14:textId="77777777" w:rsidTr="008A567A">
        <w:tc>
          <w:tcPr>
            <w:tcW w:w="990" w:type="dxa"/>
          </w:tcPr>
          <w:p w14:paraId="4EB50DD8" w14:textId="7677DB3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</w:t>
            </w:r>
          </w:p>
        </w:tc>
        <w:tc>
          <w:tcPr>
            <w:tcW w:w="3600" w:type="dxa"/>
          </w:tcPr>
          <w:p w14:paraId="12E0FD86" w14:textId="69A63656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Monetary_Demand</w:t>
            </w:r>
            <w:proofErr w:type="spellEnd"/>
          </w:p>
        </w:tc>
        <w:tc>
          <w:tcPr>
            <w:tcW w:w="4500" w:type="dxa"/>
          </w:tcPr>
          <w:p w14:paraId="5C6AC04A" w14:textId="4441A58D" w:rsidR="00E717F3" w:rsidRPr="002D546B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nitial monetary demand of the plaintiff. Typically listed near the basis of action on docket sheet. </w:t>
            </w:r>
          </w:p>
        </w:tc>
        <w:tc>
          <w:tcPr>
            <w:tcW w:w="1890" w:type="dxa"/>
          </w:tcPr>
          <w:p w14:paraId="065FC315" w14:textId="0152E8BE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umber </w:t>
            </w:r>
          </w:p>
        </w:tc>
        <w:tc>
          <w:tcPr>
            <w:tcW w:w="3510" w:type="dxa"/>
          </w:tcPr>
          <w:p w14:paraId="22CBBB32" w14:textId="7F02A4F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eave blank if no number stated</w:t>
            </w:r>
          </w:p>
        </w:tc>
      </w:tr>
      <w:tr w:rsidR="00E717F3" w:rsidRPr="009C294D" w14:paraId="46EB355E" w14:textId="77777777" w:rsidTr="008A567A">
        <w:tc>
          <w:tcPr>
            <w:tcW w:w="990" w:type="dxa"/>
          </w:tcPr>
          <w:p w14:paraId="1DC743C4" w14:textId="6F2240D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O</w:t>
            </w:r>
          </w:p>
        </w:tc>
        <w:tc>
          <w:tcPr>
            <w:tcW w:w="3600" w:type="dxa"/>
          </w:tcPr>
          <w:p w14:paraId="007F688F" w14:textId="36F6DC30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rst_Complaint_Date</w:t>
            </w:r>
            <w:proofErr w:type="spellEnd"/>
          </w:p>
        </w:tc>
        <w:tc>
          <w:tcPr>
            <w:tcW w:w="4500" w:type="dxa"/>
          </w:tcPr>
          <w:p w14:paraId="32DAEBD3" w14:textId="2929E236" w:rsidR="00E717F3" w:rsidRPr="002D546B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filing for the initial complaint. Almost always the date of the first entry on the docket (second page).</w:t>
            </w:r>
          </w:p>
        </w:tc>
        <w:tc>
          <w:tcPr>
            <w:tcW w:w="1890" w:type="dxa"/>
          </w:tcPr>
          <w:p w14:paraId="1395C823" w14:textId="11C93DD9" w:rsidR="00E717F3" w:rsidRDefault="00D8263A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42B9475" w14:textId="0EB7B2FD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0E251DF5" w14:textId="77777777" w:rsidTr="008A567A">
        <w:tc>
          <w:tcPr>
            <w:tcW w:w="990" w:type="dxa"/>
          </w:tcPr>
          <w:p w14:paraId="4C07AB38" w14:textId="101F8E25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</w:t>
            </w:r>
          </w:p>
        </w:tc>
        <w:tc>
          <w:tcPr>
            <w:tcW w:w="3600" w:type="dxa"/>
          </w:tcPr>
          <w:p w14:paraId="5D40553D" w14:textId="6C34608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ismissed</w:t>
            </w:r>
          </w:p>
        </w:tc>
        <w:tc>
          <w:tcPr>
            <w:tcW w:w="4500" w:type="dxa"/>
          </w:tcPr>
          <w:p w14:paraId="0812F375" w14:textId="12603AD6" w:rsidR="00E717F3" w:rsidRPr="00726EC1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 case was dismissed</w:t>
            </w:r>
          </w:p>
        </w:tc>
        <w:tc>
          <w:tcPr>
            <w:tcW w:w="1890" w:type="dxa"/>
          </w:tcPr>
          <w:p w14:paraId="5A12915D" w14:textId="3FBBE9FD" w:rsidR="00E717F3" w:rsidRDefault="000B4ECB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19481FC9" w14:textId="37BDB1EB" w:rsidR="00E717F3" w:rsidRDefault="00E717F3" w:rsidP="00E717F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Yes – If </w:t>
            </w:r>
            <w:r w:rsidR="00397618">
              <w:rPr>
                <w:rFonts w:asciiTheme="majorBidi" w:hAnsiTheme="majorBidi" w:cstheme="majorBidi"/>
              </w:rPr>
              <w:t xml:space="preserve">the case ended in </w:t>
            </w:r>
            <w:r>
              <w:rPr>
                <w:rFonts w:asciiTheme="majorBidi" w:hAnsiTheme="majorBidi" w:cstheme="majorBidi"/>
              </w:rPr>
              <w:t>dismiss</w:t>
            </w:r>
            <w:r w:rsidR="00397618">
              <w:rPr>
                <w:rFonts w:asciiTheme="majorBidi" w:hAnsiTheme="majorBidi" w:cstheme="majorBidi"/>
              </w:rPr>
              <w:t xml:space="preserve">al (so if it was reinstated </w:t>
            </w:r>
            <w:r w:rsidR="00D0158E">
              <w:rPr>
                <w:rFonts w:asciiTheme="majorBidi" w:hAnsiTheme="majorBidi" w:cstheme="majorBidi"/>
              </w:rPr>
              <w:t>and later dismissed then put yes)</w:t>
            </w:r>
          </w:p>
          <w:p w14:paraId="001AD9D7" w14:textId="77777777" w:rsidR="00E717F3" w:rsidRDefault="00E717F3" w:rsidP="00E717F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 – If not dismissed</w:t>
            </w:r>
          </w:p>
          <w:p w14:paraId="155F9007" w14:textId="00B7129D" w:rsidR="00E717F3" w:rsidRPr="000434AA" w:rsidRDefault="00E717F3" w:rsidP="00E717F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einstated – If case was dismissed and reinstated later</w:t>
            </w:r>
            <w:r w:rsidR="00D0158E">
              <w:rPr>
                <w:rFonts w:asciiTheme="majorBidi" w:hAnsiTheme="majorBidi" w:cstheme="majorBidi"/>
              </w:rPr>
              <w:t xml:space="preserve"> and did not ultimately end in dismissal. </w:t>
            </w:r>
          </w:p>
        </w:tc>
      </w:tr>
      <w:tr w:rsidR="00E717F3" w:rsidRPr="009C294D" w14:paraId="77068C7E" w14:textId="77777777" w:rsidTr="008A567A">
        <w:tc>
          <w:tcPr>
            <w:tcW w:w="990" w:type="dxa"/>
          </w:tcPr>
          <w:p w14:paraId="73CE2BF1" w14:textId="259CE0E8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Q</w:t>
            </w:r>
          </w:p>
        </w:tc>
        <w:tc>
          <w:tcPr>
            <w:tcW w:w="3600" w:type="dxa"/>
          </w:tcPr>
          <w:p w14:paraId="4778C0BA" w14:textId="14395F13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issmissal_Order</w:t>
            </w:r>
            <w:proofErr w:type="spellEnd"/>
          </w:p>
        </w:tc>
        <w:tc>
          <w:tcPr>
            <w:tcW w:w="4500" w:type="dxa"/>
          </w:tcPr>
          <w:p w14:paraId="62BABC31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dismissed enter the text of the dismissal entry</w:t>
            </w:r>
            <w:r w:rsidR="00396465">
              <w:rPr>
                <w:rFonts w:asciiTheme="majorBidi" w:hAnsiTheme="majorBidi" w:cstheme="majorBidi"/>
                <w:bCs/>
              </w:rPr>
              <w:t>,</w:t>
            </w:r>
            <w:r>
              <w:rPr>
                <w:rFonts w:asciiTheme="majorBidi" w:hAnsiTheme="majorBidi" w:cstheme="majorBidi"/>
                <w:bCs/>
              </w:rPr>
              <w:t xml:space="preserve"> even if the case was reinstated</w:t>
            </w:r>
            <w:r w:rsidR="00E61CA7">
              <w:rPr>
                <w:rFonts w:asciiTheme="majorBidi" w:hAnsiTheme="majorBidi" w:cstheme="majorBidi"/>
                <w:bCs/>
              </w:rPr>
              <w:t>.</w:t>
            </w:r>
          </w:p>
          <w:p w14:paraId="7E867150" w14:textId="14196216" w:rsidR="00CC0FBF" w:rsidRPr="00CC0FBF" w:rsidRDefault="00CC0FBF" w:rsidP="00CC0FBF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re are multiple dismissal orders just separate them with a |</w:t>
            </w:r>
          </w:p>
        </w:tc>
        <w:tc>
          <w:tcPr>
            <w:tcW w:w="1890" w:type="dxa"/>
          </w:tcPr>
          <w:p w14:paraId="06B610CA" w14:textId="0653EFE9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1AEB947" w14:textId="78CEBB82" w:rsidR="00E717F3" w:rsidRPr="003C53B8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25DF00A2" w14:textId="77777777" w:rsidTr="008A567A">
        <w:tc>
          <w:tcPr>
            <w:tcW w:w="990" w:type="dxa"/>
          </w:tcPr>
          <w:p w14:paraId="72DD9C80" w14:textId="0E6CF85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R</w:t>
            </w:r>
          </w:p>
        </w:tc>
        <w:tc>
          <w:tcPr>
            <w:tcW w:w="3600" w:type="dxa"/>
          </w:tcPr>
          <w:p w14:paraId="3AC9C892" w14:textId="3CF61CC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Dismiss_Date</w:t>
            </w:r>
            <w:proofErr w:type="spellEnd"/>
          </w:p>
        </w:tc>
        <w:tc>
          <w:tcPr>
            <w:tcW w:w="4500" w:type="dxa"/>
          </w:tcPr>
          <w:p w14:paraId="5900CF9B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dismissed enter the date of dismissal even if the case is reinstated</w:t>
            </w:r>
          </w:p>
          <w:p w14:paraId="6A205C6F" w14:textId="5C24F412" w:rsidR="00AF7565" w:rsidRPr="00AF7565" w:rsidRDefault="00AF7565" w:rsidP="00AF7565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AF7565">
              <w:rPr>
                <w:rFonts w:asciiTheme="majorBidi" w:hAnsiTheme="majorBidi" w:cstheme="majorBidi"/>
                <w:bCs/>
              </w:rPr>
              <w:t>If there are multiple dismissal order</w:t>
            </w:r>
            <w:r w:rsidR="00172576">
              <w:rPr>
                <w:rFonts w:asciiTheme="majorBidi" w:hAnsiTheme="majorBidi" w:cstheme="majorBidi"/>
                <w:bCs/>
              </w:rPr>
              <w:t xml:space="preserve"> dates</w:t>
            </w:r>
            <w:r w:rsidRPr="00AF7565">
              <w:rPr>
                <w:rFonts w:asciiTheme="majorBidi" w:hAnsiTheme="majorBidi" w:cstheme="majorBidi"/>
                <w:bCs/>
              </w:rPr>
              <w:t xml:space="preserve"> just separate them with a |</w:t>
            </w:r>
          </w:p>
        </w:tc>
        <w:tc>
          <w:tcPr>
            <w:tcW w:w="1890" w:type="dxa"/>
          </w:tcPr>
          <w:p w14:paraId="7686EE87" w14:textId="3FDE7B7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3179B9F0" w14:textId="0C27065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025574FE" w14:textId="77777777" w:rsidTr="008A567A">
        <w:tc>
          <w:tcPr>
            <w:tcW w:w="990" w:type="dxa"/>
          </w:tcPr>
          <w:p w14:paraId="0970B6A2" w14:textId="6C03F51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</w:t>
            </w:r>
          </w:p>
        </w:tc>
        <w:tc>
          <w:tcPr>
            <w:tcW w:w="3600" w:type="dxa"/>
          </w:tcPr>
          <w:p w14:paraId="441B11F5" w14:textId="7FABBCFD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Reinstatement_Order</w:t>
            </w:r>
            <w:proofErr w:type="spellEnd"/>
          </w:p>
        </w:tc>
        <w:tc>
          <w:tcPr>
            <w:tcW w:w="4500" w:type="dxa"/>
          </w:tcPr>
          <w:p w14:paraId="62B78A81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reinstated enter the text of the reinstatement entry even if the case was later dismissed</w:t>
            </w:r>
          </w:p>
          <w:p w14:paraId="5D8CCB2E" w14:textId="136D3D49" w:rsidR="008C3CF6" w:rsidRPr="008C3CF6" w:rsidRDefault="008C3CF6" w:rsidP="008C3CF6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8C3CF6">
              <w:rPr>
                <w:rFonts w:asciiTheme="majorBidi" w:hAnsiTheme="majorBidi" w:cstheme="majorBidi"/>
                <w:bCs/>
              </w:rPr>
              <w:t xml:space="preserve">If there are multiple </w:t>
            </w:r>
            <w:r w:rsidR="00584D14">
              <w:rPr>
                <w:rFonts w:asciiTheme="majorBidi" w:hAnsiTheme="majorBidi" w:cstheme="majorBidi"/>
                <w:bCs/>
              </w:rPr>
              <w:t>reinstatement</w:t>
            </w:r>
            <w:r w:rsidRPr="008C3CF6">
              <w:rPr>
                <w:rFonts w:asciiTheme="majorBidi" w:hAnsiTheme="majorBidi" w:cstheme="majorBidi"/>
                <w:bCs/>
              </w:rPr>
              <w:t xml:space="preserve"> orders just separate them with a |</w:t>
            </w:r>
          </w:p>
        </w:tc>
        <w:tc>
          <w:tcPr>
            <w:tcW w:w="1890" w:type="dxa"/>
          </w:tcPr>
          <w:p w14:paraId="7D5B821E" w14:textId="41732B53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3A9BB402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E717F3" w:rsidRPr="009C294D" w14:paraId="7476E3FE" w14:textId="77777777" w:rsidTr="008A567A">
        <w:tc>
          <w:tcPr>
            <w:tcW w:w="990" w:type="dxa"/>
          </w:tcPr>
          <w:p w14:paraId="1247714A" w14:textId="6EDEFA5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</w:t>
            </w:r>
          </w:p>
        </w:tc>
        <w:tc>
          <w:tcPr>
            <w:tcW w:w="3600" w:type="dxa"/>
          </w:tcPr>
          <w:p w14:paraId="59D1DB41" w14:textId="0FA0D588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Reinstatement_Date</w:t>
            </w:r>
            <w:proofErr w:type="spellEnd"/>
          </w:p>
        </w:tc>
        <w:tc>
          <w:tcPr>
            <w:tcW w:w="4500" w:type="dxa"/>
          </w:tcPr>
          <w:p w14:paraId="5C22AE54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 case was reinstated enter the date of reinstatement even if the case is reinstated</w:t>
            </w:r>
          </w:p>
          <w:p w14:paraId="62D52F5E" w14:textId="35575166" w:rsidR="00623B09" w:rsidRPr="00623B09" w:rsidRDefault="00623B09" w:rsidP="00623B09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623B09">
              <w:rPr>
                <w:rFonts w:asciiTheme="majorBidi" w:hAnsiTheme="majorBidi" w:cstheme="majorBidi"/>
                <w:bCs/>
              </w:rPr>
              <w:t xml:space="preserve">If there are multiple </w:t>
            </w:r>
            <w:r w:rsidR="00161106">
              <w:rPr>
                <w:rFonts w:asciiTheme="majorBidi" w:hAnsiTheme="majorBidi" w:cstheme="majorBidi"/>
                <w:bCs/>
              </w:rPr>
              <w:t xml:space="preserve">reinstatement </w:t>
            </w:r>
            <w:r w:rsidRPr="00623B09">
              <w:rPr>
                <w:rFonts w:asciiTheme="majorBidi" w:hAnsiTheme="majorBidi" w:cstheme="majorBidi"/>
                <w:bCs/>
              </w:rPr>
              <w:t>dates just separate them with a |</w:t>
            </w:r>
          </w:p>
        </w:tc>
        <w:tc>
          <w:tcPr>
            <w:tcW w:w="1890" w:type="dxa"/>
          </w:tcPr>
          <w:p w14:paraId="2787126D" w14:textId="32FF8E7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03DA9AF2" w14:textId="11098835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6E291B25" w14:textId="77777777" w:rsidTr="008A567A">
        <w:tc>
          <w:tcPr>
            <w:tcW w:w="990" w:type="dxa"/>
          </w:tcPr>
          <w:p w14:paraId="6BF73516" w14:textId="7B373E1C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U</w:t>
            </w:r>
          </w:p>
        </w:tc>
        <w:tc>
          <w:tcPr>
            <w:tcW w:w="3600" w:type="dxa"/>
          </w:tcPr>
          <w:p w14:paraId="05BC8E19" w14:textId="27394B7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Impaneled</w:t>
            </w:r>
            <w:proofErr w:type="spellEnd"/>
          </w:p>
        </w:tc>
        <w:tc>
          <w:tcPr>
            <w:tcW w:w="4500" w:type="dxa"/>
          </w:tcPr>
          <w:p w14:paraId="37F20A1E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Whether or not a jury was impaneled (sworn) in the case </w:t>
            </w:r>
          </w:p>
          <w:p w14:paraId="2DA4075C" w14:textId="64BF4DD5" w:rsidR="00E717F3" w:rsidRPr="000C2990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A case can have a jury impaneled without the jury rendering a verdict. So</w:t>
            </w:r>
            <w:r w:rsidR="009B7864">
              <w:rPr>
                <w:rFonts w:asciiTheme="majorBidi" w:hAnsiTheme="majorBidi" w:cstheme="majorBidi"/>
                <w:bCs/>
              </w:rPr>
              <w:t>,</w:t>
            </w:r>
            <w:r>
              <w:rPr>
                <w:rFonts w:asciiTheme="majorBidi" w:hAnsiTheme="majorBidi" w:cstheme="majorBidi"/>
                <w:bCs/>
              </w:rPr>
              <w:t xml:space="preserve"> this is true even if there is a mistrial or directed verdict</w:t>
            </w:r>
          </w:p>
        </w:tc>
        <w:tc>
          <w:tcPr>
            <w:tcW w:w="1890" w:type="dxa"/>
          </w:tcPr>
          <w:p w14:paraId="08BB29B2" w14:textId="1831A05D" w:rsidR="00E717F3" w:rsidRDefault="00D073BB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oolean</w:t>
            </w:r>
          </w:p>
        </w:tc>
        <w:tc>
          <w:tcPr>
            <w:tcW w:w="3510" w:type="dxa"/>
          </w:tcPr>
          <w:p w14:paraId="1F338BB9" w14:textId="77777777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Yes – if jury impaneled </w:t>
            </w:r>
          </w:p>
          <w:p w14:paraId="0F3B39E7" w14:textId="6BB4418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 – if no jury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impanaled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</w:tc>
      </w:tr>
      <w:tr w:rsidR="00E717F3" w:rsidRPr="009C294D" w14:paraId="2CC533B7" w14:textId="77777777" w:rsidTr="008A567A">
        <w:tc>
          <w:tcPr>
            <w:tcW w:w="990" w:type="dxa"/>
          </w:tcPr>
          <w:p w14:paraId="4285B404" w14:textId="1156BC46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V</w:t>
            </w:r>
          </w:p>
        </w:tc>
        <w:tc>
          <w:tcPr>
            <w:tcW w:w="3600" w:type="dxa"/>
          </w:tcPr>
          <w:p w14:paraId="1E57D6D8" w14:textId="75F80249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Trial_Start</w:t>
            </w:r>
            <w:proofErr w:type="spellEnd"/>
          </w:p>
        </w:tc>
        <w:tc>
          <w:tcPr>
            <w:tcW w:w="4500" w:type="dxa"/>
          </w:tcPr>
          <w:p w14:paraId="2AD9EAB2" w14:textId="5D459E1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first day the jury was impaneled, if there are multiple dates separate them with a |. Put the start date even if it ends in a mistrial </w:t>
            </w:r>
          </w:p>
        </w:tc>
        <w:tc>
          <w:tcPr>
            <w:tcW w:w="1890" w:type="dxa"/>
          </w:tcPr>
          <w:p w14:paraId="050D7A6C" w14:textId="6AA773C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11E26D9" w14:textId="7F3343E5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415C7F07" w14:textId="77777777" w:rsidTr="008A567A">
        <w:tc>
          <w:tcPr>
            <w:tcW w:w="990" w:type="dxa"/>
          </w:tcPr>
          <w:p w14:paraId="7F6F5331" w14:textId="478185E6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</w:t>
            </w:r>
          </w:p>
        </w:tc>
        <w:tc>
          <w:tcPr>
            <w:tcW w:w="3600" w:type="dxa"/>
          </w:tcPr>
          <w:p w14:paraId="6CD76B25" w14:textId="392B4272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Trial_End</w:t>
            </w:r>
            <w:proofErr w:type="spellEnd"/>
          </w:p>
        </w:tc>
        <w:tc>
          <w:tcPr>
            <w:tcW w:w="4500" w:type="dxa"/>
          </w:tcPr>
          <w:p w14:paraId="1F365D75" w14:textId="4228C14A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last day the jury was impaneled, if there are multiple dates separate them with a |. If it ends in a mistrial put the date of the mistrial.</w:t>
            </w:r>
          </w:p>
        </w:tc>
        <w:tc>
          <w:tcPr>
            <w:tcW w:w="1890" w:type="dxa"/>
          </w:tcPr>
          <w:p w14:paraId="03AC2474" w14:textId="50AF37CB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DFF2C89" w14:textId="2B8CC6D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mat like MM/DD/YYYY</w:t>
            </w:r>
          </w:p>
        </w:tc>
      </w:tr>
      <w:tr w:rsidR="00E717F3" w:rsidRPr="009C294D" w14:paraId="72F7E9F1" w14:textId="77777777" w:rsidTr="008A567A">
        <w:tc>
          <w:tcPr>
            <w:tcW w:w="990" w:type="dxa"/>
          </w:tcPr>
          <w:p w14:paraId="05F48DF9" w14:textId="4EFA926F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X</w:t>
            </w:r>
          </w:p>
        </w:tc>
        <w:tc>
          <w:tcPr>
            <w:tcW w:w="3600" w:type="dxa"/>
          </w:tcPr>
          <w:p w14:paraId="11F74062" w14:textId="661AC4D8" w:rsidR="00E717F3" w:rsidRDefault="00693722" w:rsidP="00E717F3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Number_of_</w:t>
            </w:r>
            <w:r w:rsidR="00E717F3">
              <w:rPr>
                <w:rFonts w:asciiTheme="majorBidi" w:hAnsiTheme="majorBidi" w:cstheme="majorBidi"/>
                <w:bCs/>
              </w:rPr>
              <w:t>Mistrials</w:t>
            </w:r>
            <w:proofErr w:type="spellEnd"/>
          </w:p>
        </w:tc>
        <w:tc>
          <w:tcPr>
            <w:tcW w:w="4500" w:type="dxa"/>
          </w:tcPr>
          <w:p w14:paraId="556DA88C" w14:textId="6DD7C984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number of mistrials in the case</w:t>
            </w:r>
          </w:p>
        </w:tc>
        <w:tc>
          <w:tcPr>
            <w:tcW w:w="1890" w:type="dxa"/>
          </w:tcPr>
          <w:p w14:paraId="6AE7DE7F" w14:textId="21F131E4" w:rsidR="00E717F3" w:rsidRDefault="00E717F3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umber</w:t>
            </w:r>
          </w:p>
        </w:tc>
        <w:tc>
          <w:tcPr>
            <w:tcW w:w="3510" w:type="dxa"/>
          </w:tcPr>
          <w:p w14:paraId="5C4F8D98" w14:textId="5E173189" w:rsidR="00E717F3" w:rsidRPr="00ED57A8" w:rsidRDefault="00A355F8" w:rsidP="00E717F3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Leave blank if a jury was never impaneled</w:t>
            </w:r>
          </w:p>
        </w:tc>
      </w:tr>
      <w:tr w:rsidR="00261D32" w:rsidRPr="009C294D" w14:paraId="63995075" w14:textId="77777777" w:rsidTr="008A567A">
        <w:tc>
          <w:tcPr>
            <w:tcW w:w="990" w:type="dxa"/>
          </w:tcPr>
          <w:p w14:paraId="321D5630" w14:textId="1066EAC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Y</w:t>
            </w:r>
          </w:p>
        </w:tc>
        <w:tc>
          <w:tcPr>
            <w:tcW w:w="3600" w:type="dxa"/>
          </w:tcPr>
          <w:p w14:paraId="2A803C3E" w14:textId="3EE82CB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Mistrial_Text</w:t>
            </w:r>
            <w:proofErr w:type="spellEnd"/>
          </w:p>
        </w:tc>
        <w:tc>
          <w:tcPr>
            <w:tcW w:w="4500" w:type="dxa"/>
          </w:tcPr>
          <w:p w14:paraId="1493D0F8" w14:textId="6F956F19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Enter the text of any mistrial entries on the docket </w:t>
            </w:r>
          </w:p>
        </w:tc>
        <w:tc>
          <w:tcPr>
            <w:tcW w:w="1890" w:type="dxa"/>
          </w:tcPr>
          <w:p w14:paraId="05C487A6" w14:textId="45C34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5F949EB4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261D32" w:rsidRPr="009C294D" w14:paraId="28F3069A" w14:textId="77777777" w:rsidTr="008A567A">
        <w:tc>
          <w:tcPr>
            <w:tcW w:w="990" w:type="dxa"/>
          </w:tcPr>
          <w:p w14:paraId="5FEBDA74" w14:textId="5748A42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Z</w:t>
            </w:r>
          </w:p>
        </w:tc>
        <w:tc>
          <w:tcPr>
            <w:tcW w:w="3600" w:type="dxa"/>
          </w:tcPr>
          <w:p w14:paraId="76288115" w14:textId="6E386FA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ry_Verdicts_Text</w:t>
            </w:r>
            <w:proofErr w:type="spellEnd"/>
          </w:p>
        </w:tc>
        <w:tc>
          <w:tcPr>
            <w:tcW w:w="4500" w:type="dxa"/>
          </w:tcPr>
          <w:p w14:paraId="0FE0F91B" w14:textId="6F99845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Put the text of the docket entry for all verdicts delivered by the jury.</w:t>
            </w:r>
          </w:p>
          <w:p w14:paraId="65DBB866" w14:textId="055443A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0CB4150B" w14:textId="6778F2DD" w:rsidR="00261D32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jury returns at least one guilty verdict then the verdict should also be entered in the applicable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judgement_text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columns (initial or final depending on the case)</w:t>
            </w:r>
          </w:p>
          <w:p w14:paraId="2609FBE7" w14:textId="33255193" w:rsidR="00261D32" w:rsidRPr="006F18EE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Even if the jury returns all not guilty verdicts it should be entered here</w:t>
            </w:r>
          </w:p>
          <w:p w14:paraId="0AED06E2" w14:textId="6F77E6B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  <w:tc>
          <w:tcPr>
            <w:tcW w:w="1890" w:type="dxa"/>
          </w:tcPr>
          <w:p w14:paraId="422DB024" w14:textId="6B183FD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DCB3D13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</w:p>
        </w:tc>
      </w:tr>
      <w:tr w:rsidR="00261D32" w:rsidRPr="009C294D" w14:paraId="30C31646" w14:textId="77777777" w:rsidTr="008A567A">
        <w:tc>
          <w:tcPr>
            <w:tcW w:w="990" w:type="dxa"/>
          </w:tcPr>
          <w:p w14:paraId="305048A6" w14:textId="18CDAB2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bookmarkStart w:id="1" w:name="_Hlk47781092"/>
            <w:r>
              <w:rPr>
                <w:rFonts w:asciiTheme="majorBidi" w:hAnsiTheme="majorBidi" w:cstheme="majorBidi"/>
                <w:bCs/>
              </w:rPr>
              <w:t>AA</w:t>
            </w:r>
          </w:p>
        </w:tc>
        <w:tc>
          <w:tcPr>
            <w:tcW w:w="3600" w:type="dxa"/>
          </w:tcPr>
          <w:p w14:paraId="12FFC60C" w14:textId="0FE1B01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Liability</w:t>
            </w:r>
            <w:proofErr w:type="spellEnd"/>
          </w:p>
        </w:tc>
        <w:tc>
          <w:tcPr>
            <w:tcW w:w="4500" w:type="dxa"/>
          </w:tcPr>
          <w:p w14:paraId="1ADECB88" w14:textId="0433589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 each non dismissed officer put their name and then ‘&lt;g&gt;’ if they were found guilty or liable for at least one charge (essentially if there was a judgement awarded against them), ‘&lt;ng&gt;’ if found not guilty/liable on all charges. Separate names with a ‘|’</w:t>
            </w:r>
          </w:p>
          <w:p w14:paraId="386699BA" w14:textId="0DE1E1E2" w:rsidR="00261D32" w:rsidRPr="000870F9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re are multiple initial judgements before the final judgement then separate these with “~”</w:t>
            </w:r>
          </w:p>
          <w:p w14:paraId="795D879B" w14:textId="0750435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If an officer was dismissed do not include them in this</w:t>
            </w:r>
          </w:p>
        </w:tc>
        <w:tc>
          <w:tcPr>
            <w:tcW w:w="1890" w:type="dxa"/>
          </w:tcPr>
          <w:p w14:paraId="14284FEE" w14:textId="49D2C04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6EC36716" w14:textId="7E96F6DB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guilty or liable </w:t>
            </w:r>
          </w:p>
          <w:p w14:paraId="173EE4F9" w14:textId="0520BBCA" w:rsidR="00261D32" w:rsidRPr="001C1FCF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rank Pape&lt;g&gt;</w:t>
            </w:r>
          </w:p>
          <w:p w14:paraId="3BAD2E5F" w14:textId="27187E51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not guilty or not liable </w:t>
            </w:r>
          </w:p>
          <w:p w14:paraId="65439BF0" w14:textId="2DA35C84" w:rsidR="00261D32" w:rsidRPr="000870F9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John Bray&lt;ng&gt;</w:t>
            </w:r>
          </w:p>
          <w:p w14:paraId="6F20FD61" w14:textId="2F5FF19D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there are multiple initial judgements </w:t>
            </w:r>
          </w:p>
          <w:p w14:paraId="0EC4D154" w14:textId="4DB110A7" w:rsidR="00261D32" w:rsidRPr="00682B38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John Bray&lt;ng&gt;|Frank Pape&lt;ng&gt;~ John Bray&lt;g&gt;|Frank Pape&lt;ng&gt;</w:t>
            </w:r>
          </w:p>
          <w:p w14:paraId="698F126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bookmarkEnd w:id="1"/>
      <w:tr w:rsidR="00261D32" w:rsidRPr="009C294D" w14:paraId="0289DE68" w14:textId="77777777" w:rsidTr="008A567A">
        <w:tc>
          <w:tcPr>
            <w:tcW w:w="990" w:type="dxa"/>
          </w:tcPr>
          <w:p w14:paraId="3BAB6368" w14:textId="252AF7B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B</w:t>
            </w:r>
          </w:p>
        </w:tc>
        <w:tc>
          <w:tcPr>
            <w:tcW w:w="3600" w:type="dxa"/>
          </w:tcPr>
          <w:p w14:paraId="3911601A" w14:textId="395B3B8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s</w:t>
            </w:r>
            <w:proofErr w:type="spellEnd"/>
          </w:p>
        </w:tc>
        <w:tc>
          <w:tcPr>
            <w:tcW w:w="4500" w:type="dxa"/>
          </w:tcPr>
          <w:p w14:paraId="7A8C859F" w14:textId="3D8B6EF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Put the initial amount awarded against each officer found guilty for each plaintiff. Format like plaintiffs&gt;defendants&gt;amount </w:t>
            </w:r>
            <w:r>
              <w:rPr>
                <w:rFonts w:asciiTheme="majorBidi" w:hAnsiTheme="majorBidi" w:cstheme="majorBidi"/>
                <w:bCs/>
              </w:rPr>
              <w:lastRenderedPageBreak/>
              <w:t>and separate the parts of the judgement with a ‘|’</w:t>
            </w:r>
          </w:p>
          <w:p w14:paraId="1DD1F2D1" w14:textId="1ADA0CF7" w:rsidR="00261D32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there are multiple defendants for a specific part of the judgement then separate with ‘;’ (SEE EXAMPLE OF MULTIPLE defendants</w:t>
            </w:r>
          </w:p>
          <w:p w14:paraId="6AA09EAF" w14:textId="57D43BF5" w:rsidR="00261D32" w:rsidRPr="00272C66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 w:rsidRPr="00BE428F">
              <w:rPr>
                <w:rFonts w:asciiTheme="majorBidi" w:hAnsiTheme="majorBidi" w:cstheme="majorBidi"/>
                <w:bCs/>
              </w:rPr>
              <w:t xml:space="preserve">If it just lists total judgement, not specific officers </w:t>
            </w:r>
            <w:r>
              <w:rPr>
                <w:rFonts w:asciiTheme="majorBidi" w:hAnsiTheme="majorBidi" w:cstheme="majorBidi"/>
                <w:bCs/>
              </w:rPr>
              <w:t xml:space="preserve">or plaintiffs then put </w:t>
            </w:r>
            <w:r w:rsidRPr="00BE428F">
              <w:rPr>
                <w:rFonts w:asciiTheme="majorBidi" w:hAnsiTheme="majorBidi" w:cstheme="majorBidi"/>
                <w:bCs/>
              </w:rPr>
              <w:t xml:space="preserve">then put </w:t>
            </w:r>
            <w:r>
              <w:rPr>
                <w:rFonts w:asciiTheme="majorBidi" w:hAnsiTheme="majorBidi" w:cstheme="majorBidi"/>
                <w:bCs/>
              </w:rPr>
              <w:t>ALL_PLAINTIFFS&gt;ALL_DEFENDANTS&gt;amount</w:t>
            </w:r>
          </w:p>
        </w:tc>
        <w:tc>
          <w:tcPr>
            <w:tcW w:w="1890" w:type="dxa"/>
          </w:tcPr>
          <w:p w14:paraId="2EF4863A" w14:textId="3CA447B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tring</w:t>
            </w:r>
          </w:p>
        </w:tc>
        <w:tc>
          <w:tcPr>
            <w:tcW w:w="3510" w:type="dxa"/>
          </w:tcPr>
          <w:p w14:paraId="2954DC83" w14:textId="7644CDA5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For specific plaintiff and defendant</w:t>
            </w:r>
          </w:p>
          <w:p w14:paraId="075D821A" w14:textId="7BB2EEA6" w:rsidR="00261D32" w:rsidRPr="00B04C70" w:rsidRDefault="00261D32" w:rsidP="00261D3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&gt;Frank Pape&gt;500</w:t>
            </w:r>
          </w:p>
          <w:p w14:paraId="12D9D6B9" w14:textId="5CA437CF" w:rsidR="00261D32" w:rsidRDefault="00261D32" w:rsidP="00261D32">
            <w:pPr>
              <w:contextualSpacing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lastRenderedPageBreak/>
              <w:t>Award for all plaintiffs against specific defendant</w:t>
            </w:r>
          </w:p>
          <w:p w14:paraId="40805D3C" w14:textId="45BE9716" w:rsidR="00261D32" w:rsidRDefault="00261D32" w:rsidP="00261D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LL_PLAINTIFFS&gt;defendant&gt;500</w:t>
            </w:r>
          </w:p>
          <w:p w14:paraId="6E8602F4" w14:textId="41CEAAE1" w:rsidR="00261D32" w:rsidRDefault="00261D32" w:rsidP="00261D32">
            <w:pPr>
              <w:contextualSpacing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Award for all plaintiffs against multiple defendants but not all of them</w:t>
            </w:r>
          </w:p>
          <w:p w14:paraId="185E2389" w14:textId="754056F6" w:rsidR="00261D32" w:rsidRPr="00334DFD" w:rsidRDefault="00261D32" w:rsidP="00261D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ALL_PLAINTIFFS&gt;Frank </w:t>
            </w:r>
            <w:proofErr w:type="spellStart"/>
            <w:proofErr w:type="gramStart"/>
            <w:r>
              <w:rPr>
                <w:rFonts w:asciiTheme="majorBidi" w:hAnsiTheme="majorBidi" w:cstheme="majorBidi"/>
                <w:bCs/>
              </w:rPr>
              <w:t>Pape;Edward</w:t>
            </w:r>
            <w:proofErr w:type="spellEnd"/>
            <w:proofErr w:type="gramEnd"/>
            <w:r>
              <w:rPr>
                <w:rFonts w:asciiTheme="majorBidi" w:hAnsiTheme="majorBidi" w:cstheme="majorBidi"/>
                <w:bCs/>
              </w:rPr>
              <w:t xml:space="preserve"> Bray&gt;500</w:t>
            </w:r>
          </w:p>
          <w:p w14:paraId="773496B6" w14:textId="5D5EC951" w:rsidR="00261D32" w:rsidRDefault="00261D32" w:rsidP="00261D32">
            <w:pPr>
              <w:contextualSpacing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/>
              </w:rPr>
              <w:t>Award for specific plaintiff against all defendants</w:t>
            </w:r>
          </w:p>
          <w:p w14:paraId="3BB70481" w14:textId="10FC0144" w:rsidR="00261D32" w:rsidRPr="007C6942" w:rsidRDefault="00261D32" w:rsidP="00261D3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John Doe&gt;ALL_DEFENDANTS&gt;500</w:t>
            </w:r>
          </w:p>
          <w:p w14:paraId="650AFA03" w14:textId="6073D0EA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If no one found guilty</w:t>
            </w:r>
          </w:p>
          <w:p w14:paraId="75CE3310" w14:textId="0152BB6B" w:rsidR="00261D32" w:rsidRPr="00384668" w:rsidRDefault="00261D32" w:rsidP="00261D3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LL_PLAINTIFFS&gt;ALL_DEFENDANTS&gt;0</w:t>
            </w:r>
          </w:p>
        </w:tc>
      </w:tr>
      <w:tr w:rsidR="00261D32" w:rsidRPr="009C294D" w14:paraId="6C5FF040" w14:textId="77777777" w:rsidTr="008A567A">
        <w:tc>
          <w:tcPr>
            <w:tcW w:w="990" w:type="dxa"/>
          </w:tcPr>
          <w:p w14:paraId="2577F7AA" w14:textId="7C6E027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C</w:t>
            </w:r>
          </w:p>
        </w:tc>
        <w:tc>
          <w:tcPr>
            <w:tcW w:w="3600" w:type="dxa"/>
          </w:tcPr>
          <w:p w14:paraId="0664FBA5" w14:textId="1587381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_Text</w:t>
            </w:r>
            <w:proofErr w:type="spellEnd"/>
          </w:p>
        </w:tc>
        <w:tc>
          <w:tcPr>
            <w:tcW w:w="4500" w:type="dxa"/>
          </w:tcPr>
          <w:p w14:paraId="05016DA4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text describing the judgement order on the docket sheet (complete this for jury trials or other trial types)</w:t>
            </w:r>
          </w:p>
          <w:p w14:paraId="4DC9D59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53150F0D" w14:textId="08FC470C" w:rsidR="00261D32" w:rsidRPr="00641EA5" w:rsidRDefault="00261D32" w:rsidP="00261D3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the case of a mistrial include the text of the mistrial entry as an initial judgement</w:t>
            </w:r>
          </w:p>
          <w:p w14:paraId="6B1695F9" w14:textId="69EF3AD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If the Jury rendered a verdict, even if it was all not guilty include the text of the verdict here</w:t>
            </w:r>
          </w:p>
        </w:tc>
        <w:tc>
          <w:tcPr>
            <w:tcW w:w="1890" w:type="dxa"/>
          </w:tcPr>
          <w:p w14:paraId="5C8451AA" w14:textId="157DEDC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5B3DC94A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092B853F" w14:textId="77777777" w:rsidTr="008A567A">
        <w:tc>
          <w:tcPr>
            <w:tcW w:w="990" w:type="dxa"/>
          </w:tcPr>
          <w:p w14:paraId="5C32A86D" w14:textId="2360968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D</w:t>
            </w:r>
          </w:p>
        </w:tc>
        <w:tc>
          <w:tcPr>
            <w:tcW w:w="3600" w:type="dxa"/>
          </w:tcPr>
          <w:p w14:paraId="1E743ABC" w14:textId="45C52B5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_Date</w:t>
            </w:r>
            <w:proofErr w:type="spellEnd"/>
          </w:p>
        </w:tc>
        <w:tc>
          <w:tcPr>
            <w:tcW w:w="4500" w:type="dxa"/>
          </w:tcPr>
          <w:p w14:paraId="6993A681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the initial judgement order in the case</w:t>
            </w:r>
          </w:p>
          <w:p w14:paraId="6BFE0FAB" w14:textId="19619A7F" w:rsidR="00261D32" w:rsidRPr="00306212" w:rsidRDefault="00261D32" w:rsidP="00261D32">
            <w:pPr>
              <w:pStyle w:val="ListParagraph"/>
              <w:numPr>
                <w:ilvl w:val="0"/>
                <w:numId w:val="15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n the case of a mistrial count the mistrial as an initial judgement</w:t>
            </w:r>
          </w:p>
        </w:tc>
        <w:tc>
          <w:tcPr>
            <w:tcW w:w="1890" w:type="dxa"/>
          </w:tcPr>
          <w:p w14:paraId="0CABF701" w14:textId="18EBDFB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3C2F99C9" w14:textId="76647F3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MM/DD/YYYY</w:t>
            </w:r>
          </w:p>
        </w:tc>
      </w:tr>
      <w:tr w:rsidR="00261D32" w:rsidRPr="009C294D" w14:paraId="63A0FCEC" w14:textId="77777777" w:rsidTr="008A567A">
        <w:tc>
          <w:tcPr>
            <w:tcW w:w="990" w:type="dxa"/>
          </w:tcPr>
          <w:p w14:paraId="566503DC" w14:textId="4B7B54B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E</w:t>
            </w:r>
          </w:p>
        </w:tc>
        <w:tc>
          <w:tcPr>
            <w:tcW w:w="3600" w:type="dxa"/>
          </w:tcPr>
          <w:p w14:paraId="7C51F08D" w14:textId="05D97DF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Initial_Judgement_Type</w:t>
            </w:r>
            <w:proofErr w:type="spellEnd"/>
          </w:p>
        </w:tc>
        <w:tc>
          <w:tcPr>
            <w:tcW w:w="4500" w:type="dxa"/>
          </w:tcPr>
          <w:p w14:paraId="5FECDF8D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type of the initial judgment(s). Generally, there are three options: jury verdict, jury waived, and other. </w:t>
            </w:r>
          </w:p>
          <w:p w14:paraId="4BC83308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6E86450F" w14:textId="645E2ABB" w:rsidR="00261D32" w:rsidRPr="00FA10E3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TE – Only fill this out if there is a relevant judgement </w:t>
            </w:r>
          </w:p>
        </w:tc>
        <w:tc>
          <w:tcPr>
            <w:tcW w:w="1890" w:type="dxa"/>
          </w:tcPr>
          <w:p w14:paraId="301449C2" w14:textId="06CD3D5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0AB648B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verdict – if a jury returned a guilty verdict </w:t>
            </w:r>
          </w:p>
          <w:p w14:paraId="0E1114E3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waived – if the judgement entry explicitly says both parties waived trial by jury </w:t>
            </w:r>
          </w:p>
          <w:p w14:paraId="405B11F8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Other – If a jury did not return a verdict but the order does not explicitly mention waiving trial by jury.</w:t>
            </w:r>
          </w:p>
          <w:p w14:paraId="00CD3834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155E7451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8BC1E51" w14:textId="77777777" w:rsidTr="008A567A">
        <w:tc>
          <w:tcPr>
            <w:tcW w:w="990" w:type="dxa"/>
          </w:tcPr>
          <w:p w14:paraId="40587132" w14:textId="556CE51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F</w:t>
            </w:r>
          </w:p>
        </w:tc>
        <w:tc>
          <w:tcPr>
            <w:tcW w:w="3600" w:type="dxa"/>
          </w:tcPr>
          <w:p w14:paraId="1BFB51AD" w14:textId="1E6AF15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E906AB">
              <w:rPr>
                <w:rFonts w:asciiTheme="majorBidi" w:hAnsiTheme="majorBidi" w:cstheme="majorBidi"/>
                <w:bCs/>
              </w:rPr>
              <w:t>Motion_To_Reduce_Judgement</w:t>
            </w:r>
            <w:proofErr w:type="spellEnd"/>
          </w:p>
        </w:tc>
        <w:tc>
          <w:tcPr>
            <w:tcW w:w="4500" w:type="dxa"/>
          </w:tcPr>
          <w:p w14:paraId="13790A67" w14:textId="59F8A01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 defendants filed a motion to reduce judgement in the case</w:t>
            </w:r>
          </w:p>
        </w:tc>
        <w:tc>
          <w:tcPr>
            <w:tcW w:w="1890" w:type="dxa"/>
          </w:tcPr>
          <w:p w14:paraId="2590DFDF" w14:textId="27B8042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23D6AFC6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 filed – if no motion filed</w:t>
            </w:r>
          </w:p>
          <w:p w14:paraId="62C7297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uccessful – if motion is filed and granted</w:t>
            </w:r>
          </w:p>
          <w:p w14:paraId="41E9284E" w14:textId="1DA2017F" w:rsidR="00261D32" w:rsidRPr="001A4AEE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Not Successful – if motion is filed and denied  </w:t>
            </w:r>
          </w:p>
        </w:tc>
      </w:tr>
      <w:tr w:rsidR="00261D32" w:rsidRPr="009C294D" w14:paraId="3CA380D1" w14:textId="77777777" w:rsidTr="008A567A">
        <w:tc>
          <w:tcPr>
            <w:tcW w:w="990" w:type="dxa"/>
          </w:tcPr>
          <w:p w14:paraId="064534A4" w14:textId="4D9E691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G</w:t>
            </w:r>
          </w:p>
        </w:tc>
        <w:tc>
          <w:tcPr>
            <w:tcW w:w="3600" w:type="dxa"/>
          </w:tcPr>
          <w:p w14:paraId="28012BCE" w14:textId="72E697F9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Reduce_Judgement_Order_Text</w:t>
            </w:r>
            <w:proofErr w:type="spellEnd"/>
          </w:p>
        </w:tc>
        <w:tc>
          <w:tcPr>
            <w:tcW w:w="4500" w:type="dxa"/>
          </w:tcPr>
          <w:p w14:paraId="4FFA4877" w14:textId="1211F62C" w:rsidR="00261D32" w:rsidRPr="000C2990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If the motion to reduce judgement was successful then put the text of the order there </w:t>
            </w:r>
          </w:p>
        </w:tc>
        <w:tc>
          <w:tcPr>
            <w:tcW w:w="1890" w:type="dxa"/>
          </w:tcPr>
          <w:p w14:paraId="4FBAD3C6" w14:textId="63D4276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D5B24E7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7922386A" w14:textId="77777777" w:rsidTr="008A567A">
        <w:tc>
          <w:tcPr>
            <w:tcW w:w="990" w:type="dxa"/>
          </w:tcPr>
          <w:p w14:paraId="167DF8DE" w14:textId="5131A1B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H</w:t>
            </w:r>
          </w:p>
        </w:tc>
        <w:tc>
          <w:tcPr>
            <w:tcW w:w="3600" w:type="dxa"/>
          </w:tcPr>
          <w:p w14:paraId="79C12806" w14:textId="12B1207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Judgement_Change</w:t>
            </w:r>
            <w:proofErr w:type="spellEnd"/>
          </w:p>
        </w:tc>
        <w:tc>
          <w:tcPr>
            <w:tcW w:w="4500" w:type="dxa"/>
          </w:tcPr>
          <w:p w14:paraId="0229640C" w14:textId="4E2668D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re was a change between the initial judgement and final judgements.</w:t>
            </w:r>
          </w:p>
        </w:tc>
        <w:tc>
          <w:tcPr>
            <w:tcW w:w="1890" w:type="dxa"/>
          </w:tcPr>
          <w:p w14:paraId="08EFC933" w14:textId="61B25CE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Boolean</w:t>
            </w:r>
          </w:p>
        </w:tc>
        <w:tc>
          <w:tcPr>
            <w:tcW w:w="3510" w:type="dxa"/>
          </w:tcPr>
          <w:p w14:paraId="5489AD75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there was a change</w:t>
            </w:r>
          </w:p>
          <w:p w14:paraId="72065CC7" w14:textId="4302629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 – if there was no change</w:t>
            </w:r>
          </w:p>
        </w:tc>
      </w:tr>
      <w:tr w:rsidR="00261D32" w:rsidRPr="009C294D" w14:paraId="282AE2BA" w14:textId="77777777" w:rsidTr="008A567A">
        <w:tc>
          <w:tcPr>
            <w:tcW w:w="990" w:type="dxa"/>
          </w:tcPr>
          <w:p w14:paraId="4DF77D06" w14:textId="7815E2F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I</w:t>
            </w:r>
          </w:p>
        </w:tc>
        <w:tc>
          <w:tcPr>
            <w:tcW w:w="3600" w:type="dxa"/>
          </w:tcPr>
          <w:p w14:paraId="2A8421E7" w14:textId="72A198F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Liability</w:t>
            </w:r>
            <w:proofErr w:type="spellEnd"/>
          </w:p>
        </w:tc>
        <w:tc>
          <w:tcPr>
            <w:tcW w:w="4500" w:type="dxa"/>
          </w:tcPr>
          <w:p w14:paraId="21B1D54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or each non dismissed officer put their name and then ‘&lt;g&gt;’ if they were found guilty or liable for at least one charge (essentially if there was a judgement awarded against them), ‘&lt;ng&gt;’ if found not guilty/liable on all charges. Separate names with a ‘|’</w:t>
            </w:r>
          </w:p>
          <w:p w14:paraId="2C5007BA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2A1562C7" w14:textId="757BE01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TE: If an officer was dismissed do not include them in this</w:t>
            </w:r>
          </w:p>
        </w:tc>
        <w:tc>
          <w:tcPr>
            <w:tcW w:w="1890" w:type="dxa"/>
          </w:tcPr>
          <w:p w14:paraId="117B2731" w14:textId="5E64358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45657433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guilty or liable </w:t>
            </w:r>
          </w:p>
          <w:p w14:paraId="6027964D" w14:textId="77777777" w:rsidR="00261D32" w:rsidRPr="001C1FCF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rank Pape&lt;g&gt;</w:t>
            </w:r>
          </w:p>
          <w:p w14:paraId="69BDF6A4" w14:textId="77777777" w:rsidR="00261D32" w:rsidRDefault="00261D32" w:rsidP="00261D32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 xml:space="preserve">If defendant is found not guilty or not liable </w:t>
            </w:r>
          </w:p>
          <w:p w14:paraId="3C9B2D6F" w14:textId="3445309A" w:rsidR="00261D32" w:rsidRPr="00F55302" w:rsidRDefault="00261D32" w:rsidP="00261D32">
            <w:pPr>
              <w:pStyle w:val="ListParagraph"/>
              <w:numPr>
                <w:ilvl w:val="0"/>
                <w:numId w:val="8"/>
              </w:num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Cs/>
              </w:rPr>
              <w:t>John Bray&lt;ng&gt;</w:t>
            </w:r>
          </w:p>
        </w:tc>
      </w:tr>
      <w:tr w:rsidR="00261D32" w:rsidRPr="009C294D" w14:paraId="445E0566" w14:textId="77777777" w:rsidTr="008A567A">
        <w:tc>
          <w:tcPr>
            <w:tcW w:w="990" w:type="dxa"/>
          </w:tcPr>
          <w:p w14:paraId="471BC0E0" w14:textId="7AAFFBE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J</w:t>
            </w:r>
          </w:p>
        </w:tc>
        <w:tc>
          <w:tcPr>
            <w:tcW w:w="3600" w:type="dxa"/>
          </w:tcPr>
          <w:p w14:paraId="0EC32F43" w14:textId="762F9A8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</w:t>
            </w:r>
            <w:proofErr w:type="spellEnd"/>
          </w:p>
        </w:tc>
        <w:tc>
          <w:tcPr>
            <w:tcW w:w="4500" w:type="dxa"/>
          </w:tcPr>
          <w:p w14:paraId="70F8E7AB" w14:textId="1824094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final amount awarded against each officer found guilty after any award </w:t>
            </w:r>
            <w:r>
              <w:rPr>
                <w:rFonts w:asciiTheme="majorBidi" w:hAnsiTheme="majorBidi" w:cstheme="majorBidi"/>
                <w:bCs/>
              </w:rPr>
              <w:lastRenderedPageBreak/>
              <w:t xml:space="preserve">reductions by the judge. Format like column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Initial_Judgements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column </w:t>
            </w:r>
          </w:p>
        </w:tc>
        <w:tc>
          <w:tcPr>
            <w:tcW w:w="1890" w:type="dxa"/>
          </w:tcPr>
          <w:p w14:paraId="17DC6C28" w14:textId="2516382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string</w:t>
            </w:r>
          </w:p>
        </w:tc>
        <w:tc>
          <w:tcPr>
            <w:tcW w:w="3510" w:type="dxa"/>
          </w:tcPr>
          <w:p w14:paraId="7E2DF6B2" w14:textId="2993ECF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ee column Z for formatting example</w:t>
            </w:r>
          </w:p>
        </w:tc>
      </w:tr>
      <w:tr w:rsidR="00261D32" w:rsidRPr="009C294D" w14:paraId="32CDB689" w14:textId="77777777" w:rsidTr="008A567A">
        <w:tc>
          <w:tcPr>
            <w:tcW w:w="990" w:type="dxa"/>
          </w:tcPr>
          <w:p w14:paraId="4F94EAE4" w14:textId="4C5F001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K</w:t>
            </w:r>
          </w:p>
        </w:tc>
        <w:tc>
          <w:tcPr>
            <w:tcW w:w="3600" w:type="dxa"/>
          </w:tcPr>
          <w:p w14:paraId="1F04095E" w14:textId="14E886BF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_Text</w:t>
            </w:r>
            <w:proofErr w:type="spellEnd"/>
          </w:p>
        </w:tc>
        <w:tc>
          <w:tcPr>
            <w:tcW w:w="4500" w:type="dxa"/>
          </w:tcPr>
          <w:p w14:paraId="78E81B22" w14:textId="68892C5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he text describing the final judgement order on the docket sheet after any reductions (complete this for jury trials or other trial types)</w:t>
            </w:r>
          </w:p>
        </w:tc>
        <w:tc>
          <w:tcPr>
            <w:tcW w:w="1890" w:type="dxa"/>
          </w:tcPr>
          <w:p w14:paraId="7B65EC32" w14:textId="244D304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10233C51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AB3C6CF" w14:textId="77777777" w:rsidTr="008A567A">
        <w:tc>
          <w:tcPr>
            <w:tcW w:w="990" w:type="dxa"/>
          </w:tcPr>
          <w:p w14:paraId="4012FCED" w14:textId="739451D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L</w:t>
            </w:r>
          </w:p>
        </w:tc>
        <w:tc>
          <w:tcPr>
            <w:tcW w:w="3600" w:type="dxa"/>
          </w:tcPr>
          <w:p w14:paraId="337DD781" w14:textId="365BFEB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_Date</w:t>
            </w:r>
            <w:proofErr w:type="spellEnd"/>
          </w:p>
        </w:tc>
        <w:tc>
          <w:tcPr>
            <w:tcW w:w="4500" w:type="dxa"/>
          </w:tcPr>
          <w:p w14:paraId="7DC14DAC" w14:textId="2AAB2C0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the final judgement order in the case</w:t>
            </w:r>
          </w:p>
        </w:tc>
        <w:tc>
          <w:tcPr>
            <w:tcW w:w="1890" w:type="dxa"/>
          </w:tcPr>
          <w:p w14:paraId="7BCDA934" w14:textId="1474C903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1BE13B7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70421B86" w14:textId="77777777" w:rsidTr="008A567A">
        <w:tc>
          <w:tcPr>
            <w:tcW w:w="990" w:type="dxa"/>
          </w:tcPr>
          <w:p w14:paraId="3592AE39" w14:textId="1C14A83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M</w:t>
            </w:r>
          </w:p>
        </w:tc>
        <w:tc>
          <w:tcPr>
            <w:tcW w:w="3600" w:type="dxa"/>
          </w:tcPr>
          <w:p w14:paraId="57328DA8" w14:textId="23B523D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Final_Judgement_Type</w:t>
            </w:r>
            <w:proofErr w:type="spellEnd"/>
          </w:p>
        </w:tc>
        <w:tc>
          <w:tcPr>
            <w:tcW w:w="4500" w:type="dxa"/>
          </w:tcPr>
          <w:p w14:paraId="497154C6" w14:textId="32607BE9" w:rsidR="00261D32" w:rsidRPr="00485A4A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The type of the final judgment. </w:t>
            </w:r>
            <w:proofErr w:type="gramStart"/>
            <w:r>
              <w:rPr>
                <w:rFonts w:asciiTheme="majorBidi" w:hAnsiTheme="majorBidi" w:cstheme="majorBidi"/>
                <w:bCs/>
              </w:rPr>
              <w:t>Generally</w:t>
            </w:r>
            <w:proofErr w:type="gramEnd"/>
            <w:r>
              <w:rPr>
                <w:rFonts w:asciiTheme="majorBidi" w:hAnsiTheme="majorBidi" w:cstheme="majorBidi"/>
                <w:bCs/>
              </w:rPr>
              <w:t xml:space="preserve"> there are three options: jury verdict, jury waived, and other. </w:t>
            </w:r>
          </w:p>
        </w:tc>
        <w:tc>
          <w:tcPr>
            <w:tcW w:w="1890" w:type="dxa"/>
          </w:tcPr>
          <w:p w14:paraId="1BCE1B9B" w14:textId="6534D80E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31486FE8" w14:textId="00A7E66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verdict – if a jury returned a guilty verdict </w:t>
            </w:r>
          </w:p>
          <w:p w14:paraId="443E8596" w14:textId="7FC8F3F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jury waived – if the judgement entry </w:t>
            </w:r>
            <w:r w:rsidRPr="008A28CE">
              <w:rPr>
                <w:rFonts w:asciiTheme="majorBidi" w:hAnsiTheme="majorBidi" w:cstheme="majorBidi"/>
                <w:b/>
              </w:rPr>
              <w:t>explicitly</w:t>
            </w:r>
            <w:r>
              <w:rPr>
                <w:rFonts w:asciiTheme="majorBidi" w:hAnsiTheme="majorBidi" w:cstheme="majorBidi"/>
                <w:bCs/>
              </w:rPr>
              <w:t xml:space="preserve"> says both parties waived trial by jury </w:t>
            </w:r>
          </w:p>
          <w:p w14:paraId="182F839C" w14:textId="33662FE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Other – If a jury did not return a verdict </w:t>
            </w:r>
            <w:r w:rsidR="002A78CF">
              <w:rPr>
                <w:rFonts w:asciiTheme="majorBidi" w:hAnsiTheme="majorBidi" w:cstheme="majorBidi"/>
                <w:bCs/>
              </w:rPr>
              <w:t>and</w:t>
            </w:r>
            <w:r>
              <w:rPr>
                <w:rFonts w:asciiTheme="majorBidi" w:hAnsiTheme="majorBidi" w:cstheme="majorBidi"/>
                <w:bCs/>
              </w:rPr>
              <w:t xml:space="preserve"> the order does not explicitly mention waiving trial by jury.</w:t>
            </w:r>
          </w:p>
          <w:p w14:paraId="707471CD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  <w:p w14:paraId="4D05BD75" w14:textId="7C71B56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B5E91CA" w14:textId="77777777" w:rsidTr="008A567A">
        <w:tc>
          <w:tcPr>
            <w:tcW w:w="990" w:type="dxa"/>
          </w:tcPr>
          <w:p w14:paraId="235B5492" w14:textId="5F86B47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N</w:t>
            </w:r>
          </w:p>
        </w:tc>
        <w:tc>
          <w:tcPr>
            <w:tcW w:w="3600" w:type="dxa"/>
          </w:tcPr>
          <w:p w14:paraId="01C81825" w14:textId="4E15487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Satisfaction_of_Judgement_Date</w:t>
            </w:r>
            <w:proofErr w:type="spellEnd"/>
          </w:p>
        </w:tc>
        <w:tc>
          <w:tcPr>
            <w:tcW w:w="4500" w:type="dxa"/>
          </w:tcPr>
          <w:p w14:paraId="7452F245" w14:textId="1C8CA35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applicable the date of a satisfaction of judgement. If multiple then enter multiple separated by |</w:t>
            </w:r>
          </w:p>
        </w:tc>
        <w:tc>
          <w:tcPr>
            <w:tcW w:w="1890" w:type="dxa"/>
          </w:tcPr>
          <w:p w14:paraId="2D252F11" w14:textId="5DA8780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068B5C3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591B1FEB" w14:textId="77777777" w:rsidTr="008A567A">
        <w:tc>
          <w:tcPr>
            <w:tcW w:w="990" w:type="dxa"/>
          </w:tcPr>
          <w:p w14:paraId="185419A9" w14:textId="4DC68C6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O</w:t>
            </w:r>
          </w:p>
        </w:tc>
        <w:tc>
          <w:tcPr>
            <w:tcW w:w="3600" w:type="dxa"/>
          </w:tcPr>
          <w:p w14:paraId="6D692E73" w14:textId="739E9C9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Satisfaction_of_Judgement_Text</w:t>
            </w:r>
            <w:proofErr w:type="spellEnd"/>
          </w:p>
        </w:tc>
        <w:tc>
          <w:tcPr>
            <w:tcW w:w="4500" w:type="dxa"/>
          </w:tcPr>
          <w:p w14:paraId="7727EB9C" w14:textId="0E21E63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Text of satisfaction of judgement entries, if multiple separate by |s.</w:t>
            </w:r>
          </w:p>
        </w:tc>
        <w:tc>
          <w:tcPr>
            <w:tcW w:w="1890" w:type="dxa"/>
          </w:tcPr>
          <w:p w14:paraId="5186A6FF" w14:textId="6055D45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35C1710F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7F342CCC" w14:textId="77777777" w:rsidTr="008A567A">
        <w:tc>
          <w:tcPr>
            <w:tcW w:w="990" w:type="dxa"/>
          </w:tcPr>
          <w:p w14:paraId="4E883633" w14:textId="550439D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P</w:t>
            </w:r>
          </w:p>
        </w:tc>
        <w:tc>
          <w:tcPr>
            <w:tcW w:w="3600" w:type="dxa"/>
          </w:tcPr>
          <w:p w14:paraId="5A9425E2" w14:textId="05607481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Assignment_of_Judgement_Date</w:t>
            </w:r>
            <w:proofErr w:type="spellEnd"/>
          </w:p>
        </w:tc>
        <w:tc>
          <w:tcPr>
            <w:tcW w:w="4500" w:type="dxa"/>
          </w:tcPr>
          <w:p w14:paraId="007E2366" w14:textId="72F42DC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applicable the date of an assignment of judgement. If multiple then enter multiple separated by |</w:t>
            </w:r>
          </w:p>
        </w:tc>
        <w:tc>
          <w:tcPr>
            <w:tcW w:w="1890" w:type="dxa"/>
          </w:tcPr>
          <w:p w14:paraId="0220C0CC" w14:textId="1B9237E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3D910330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230F8B21" w14:textId="77777777" w:rsidTr="008A567A">
        <w:tc>
          <w:tcPr>
            <w:tcW w:w="990" w:type="dxa"/>
          </w:tcPr>
          <w:p w14:paraId="71148969" w14:textId="46C4FECD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bookmarkStart w:id="2" w:name="_Hlk44641767"/>
            <w:r>
              <w:rPr>
                <w:rFonts w:asciiTheme="majorBidi" w:hAnsiTheme="majorBidi" w:cstheme="majorBidi"/>
                <w:bCs/>
              </w:rPr>
              <w:t>AQ</w:t>
            </w:r>
          </w:p>
        </w:tc>
        <w:tc>
          <w:tcPr>
            <w:tcW w:w="3600" w:type="dxa"/>
          </w:tcPr>
          <w:p w14:paraId="3BE86566" w14:textId="1DD761E8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Assignment_of_Judgement_Text</w:t>
            </w:r>
            <w:proofErr w:type="spellEnd"/>
          </w:p>
        </w:tc>
        <w:tc>
          <w:tcPr>
            <w:tcW w:w="4500" w:type="dxa"/>
          </w:tcPr>
          <w:p w14:paraId="5D86D564" w14:textId="687F5D3A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If applicable the text of the assignment of judgement entry</w:t>
            </w:r>
          </w:p>
        </w:tc>
        <w:tc>
          <w:tcPr>
            <w:tcW w:w="1890" w:type="dxa"/>
          </w:tcPr>
          <w:p w14:paraId="18B54748" w14:textId="63BA661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string</w:t>
            </w:r>
          </w:p>
        </w:tc>
        <w:tc>
          <w:tcPr>
            <w:tcW w:w="3510" w:type="dxa"/>
          </w:tcPr>
          <w:p w14:paraId="7D7C427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  <w:tr w:rsidR="00261D32" w:rsidRPr="009C294D" w14:paraId="636440C0" w14:textId="77777777" w:rsidTr="008A567A">
        <w:tc>
          <w:tcPr>
            <w:tcW w:w="990" w:type="dxa"/>
          </w:tcPr>
          <w:p w14:paraId="37FB8614" w14:textId="71CA9DC0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R</w:t>
            </w:r>
          </w:p>
        </w:tc>
        <w:tc>
          <w:tcPr>
            <w:tcW w:w="3600" w:type="dxa"/>
          </w:tcPr>
          <w:p w14:paraId="47538FA5" w14:textId="58719E64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Third_Party_Intervention</w:t>
            </w:r>
            <w:proofErr w:type="spellEnd"/>
          </w:p>
        </w:tc>
        <w:tc>
          <w:tcPr>
            <w:tcW w:w="4500" w:type="dxa"/>
          </w:tcPr>
          <w:p w14:paraId="6BBA99BC" w14:textId="2D6FB9F6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a third party tried to intervene. Usually a government agency trying to take some of plaintiff’s award</w:t>
            </w:r>
          </w:p>
        </w:tc>
        <w:tc>
          <w:tcPr>
            <w:tcW w:w="1890" w:type="dxa"/>
          </w:tcPr>
          <w:p w14:paraId="70A8B79B" w14:textId="61A64DCF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boolean</w:t>
            </w:r>
            <w:proofErr w:type="spellEnd"/>
          </w:p>
        </w:tc>
        <w:tc>
          <w:tcPr>
            <w:tcW w:w="3510" w:type="dxa"/>
          </w:tcPr>
          <w:p w14:paraId="32FC0D14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some third party tried to intervene or became involved.</w:t>
            </w:r>
          </w:p>
          <w:p w14:paraId="1398AE52" w14:textId="26C1E80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No – if not</w:t>
            </w:r>
          </w:p>
        </w:tc>
      </w:tr>
      <w:bookmarkEnd w:id="2"/>
      <w:tr w:rsidR="00261D32" w:rsidRPr="009C294D" w14:paraId="1C142915" w14:textId="77777777" w:rsidTr="008A567A">
        <w:tc>
          <w:tcPr>
            <w:tcW w:w="990" w:type="dxa"/>
          </w:tcPr>
          <w:p w14:paraId="792F5F8C" w14:textId="3E3B3125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S</w:t>
            </w:r>
          </w:p>
        </w:tc>
        <w:tc>
          <w:tcPr>
            <w:tcW w:w="3600" w:type="dxa"/>
          </w:tcPr>
          <w:p w14:paraId="29716483" w14:textId="0B8320D9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ppealed</w:t>
            </w:r>
          </w:p>
        </w:tc>
        <w:tc>
          <w:tcPr>
            <w:tcW w:w="4500" w:type="dxa"/>
          </w:tcPr>
          <w:p w14:paraId="7E29C9BB" w14:textId="3F8F65E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any party appealed any aspect of the case at any time</w:t>
            </w:r>
          </w:p>
        </w:tc>
        <w:tc>
          <w:tcPr>
            <w:tcW w:w="1890" w:type="dxa"/>
          </w:tcPr>
          <w:p w14:paraId="242D0A77" w14:textId="627A2F5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boolean</w:t>
            </w:r>
            <w:proofErr w:type="spellEnd"/>
          </w:p>
        </w:tc>
        <w:tc>
          <w:tcPr>
            <w:tcW w:w="3510" w:type="dxa"/>
          </w:tcPr>
          <w:p w14:paraId="22568432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Yes – if any party in the case appealed</w:t>
            </w:r>
          </w:p>
          <w:p w14:paraId="6EF730B3" w14:textId="731AF2F0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No – if not</w:t>
            </w:r>
          </w:p>
        </w:tc>
      </w:tr>
      <w:tr w:rsidR="00261D32" w:rsidRPr="009C294D" w14:paraId="5609835E" w14:textId="77777777" w:rsidTr="008A567A">
        <w:tc>
          <w:tcPr>
            <w:tcW w:w="990" w:type="dxa"/>
          </w:tcPr>
          <w:p w14:paraId="373623CE" w14:textId="4B4DDB9C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lastRenderedPageBreak/>
              <w:t>AT</w:t>
            </w:r>
          </w:p>
        </w:tc>
        <w:tc>
          <w:tcPr>
            <w:tcW w:w="3600" w:type="dxa"/>
          </w:tcPr>
          <w:p w14:paraId="33086A48" w14:textId="153E185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New_Trial_Motion</w:t>
            </w:r>
            <w:proofErr w:type="spellEnd"/>
          </w:p>
        </w:tc>
        <w:tc>
          <w:tcPr>
            <w:tcW w:w="4500" w:type="dxa"/>
          </w:tcPr>
          <w:p w14:paraId="64E21AD4" w14:textId="3C145065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Whether or not the either party filed a motion for a new trial.</w:t>
            </w:r>
          </w:p>
        </w:tc>
        <w:tc>
          <w:tcPr>
            <w:tcW w:w="1890" w:type="dxa"/>
          </w:tcPr>
          <w:p w14:paraId="512C2C94" w14:textId="039D7E1C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Fixed options</w:t>
            </w:r>
          </w:p>
        </w:tc>
        <w:tc>
          <w:tcPr>
            <w:tcW w:w="3510" w:type="dxa"/>
          </w:tcPr>
          <w:p w14:paraId="7B2D14DF" w14:textId="47CB27F7" w:rsidR="00261D32" w:rsidRDefault="00261D32" w:rsidP="00261D32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 xml:space="preserve">“Failed” if motion filed but was </w:t>
            </w:r>
            <w:proofErr w:type="spellStart"/>
            <w:r>
              <w:rPr>
                <w:rFonts w:asciiTheme="majorBidi" w:hAnsiTheme="majorBidi" w:cstheme="majorBidi"/>
                <w:bCs/>
              </w:rPr>
              <w:t>unsuccseful</w:t>
            </w:r>
            <w:proofErr w:type="spellEnd"/>
            <w:r>
              <w:rPr>
                <w:rFonts w:asciiTheme="majorBidi" w:hAnsiTheme="majorBidi" w:cstheme="majorBidi"/>
                <w:bCs/>
              </w:rPr>
              <w:t xml:space="preserve"> </w:t>
            </w:r>
          </w:p>
          <w:p w14:paraId="0288CD55" w14:textId="6FCA8163" w:rsidR="00261D32" w:rsidRDefault="00261D32" w:rsidP="00261D32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“Successful” if filed successfully</w:t>
            </w:r>
          </w:p>
          <w:p w14:paraId="26B70362" w14:textId="6BAFC3DF" w:rsidR="00261D32" w:rsidRPr="001405B2" w:rsidRDefault="00261D32" w:rsidP="00261D32">
            <w:pPr>
              <w:pStyle w:val="ListParagraph"/>
              <w:numPr>
                <w:ilvl w:val="0"/>
                <w:numId w:val="3"/>
              </w:num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Leave blank if no motion</w:t>
            </w:r>
          </w:p>
        </w:tc>
      </w:tr>
      <w:tr w:rsidR="00261D32" w:rsidRPr="009C294D" w14:paraId="3B69BF26" w14:textId="77777777" w:rsidTr="008A567A">
        <w:tc>
          <w:tcPr>
            <w:tcW w:w="990" w:type="dxa"/>
          </w:tcPr>
          <w:p w14:paraId="03EC2C97" w14:textId="5A9B16E5" w:rsidR="00261D32" w:rsidRDefault="004C0E68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AU</w:t>
            </w:r>
          </w:p>
        </w:tc>
        <w:tc>
          <w:tcPr>
            <w:tcW w:w="3600" w:type="dxa"/>
          </w:tcPr>
          <w:p w14:paraId="16775D99" w14:textId="23EBEF4B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proofErr w:type="spellStart"/>
            <w:r>
              <w:rPr>
                <w:rFonts w:asciiTheme="majorBidi" w:hAnsiTheme="majorBidi" w:cstheme="majorBidi"/>
                <w:bCs/>
              </w:rPr>
              <w:t>Last_Legal_Action</w:t>
            </w:r>
            <w:proofErr w:type="spellEnd"/>
          </w:p>
        </w:tc>
        <w:tc>
          <w:tcPr>
            <w:tcW w:w="4500" w:type="dxa"/>
          </w:tcPr>
          <w:p w14:paraId="7C4E67A8" w14:textId="0D892B02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 of the last entry on the docket sheet</w:t>
            </w:r>
          </w:p>
        </w:tc>
        <w:tc>
          <w:tcPr>
            <w:tcW w:w="1890" w:type="dxa"/>
          </w:tcPr>
          <w:p w14:paraId="66EB9742" w14:textId="6C2079AD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  <w:r>
              <w:rPr>
                <w:rFonts w:asciiTheme="majorBidi" w:hAnsiTheme="majorBidi" w:cstheme="majorBidi"/>
                <w:bCs/>
              </w:rPr>
              <w:t>date</w:t>
            </w:r>
          </w:p>
        </w:tc>
        <w:tc>
          <w:tcPr>
            <w:tcW w:w="3510" w:type="dxa"/>
          </w:tcPr>
          <w:p w14:paraId="7716A94C" w14:textId="77777777" w:rsidR="00261D32" w:rsidRDefault="00261D32" w:rsidP="00261D32">
            <w:pPr>
              <w:rPr>
                <w:rFonts w:asciiTheme="majorBidi" w:hAnsiTheme="majorBidi" w:cstheme="majorBidi"/>
                <w:bCs/>
              </w:rPr>
            </w:pPr>
          </w:p>
        </w:tc>
      </w:tr>
    </w:tbl>
    <w:p w14:paraId="1914AC9F" w14:textId="18CAFBF0" w:rsidR="00DB204B" w:rsidRPr="0062239D" w:rsidRDefault="00DB204B" w:rsidP="0062239D"/>
    <w:sectPr w:rsidR="00DB204B" w:rsidRPr="0062239D" w:rsidSect="00AD69A7">
      <w:footerReference w:type="even" r:id="rId8"/>
      <w:footerReference w:type="default" r:id="rId9"/>
      <w:pgSz w:w="15842" w:h="12242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C2FED" w14:textId="77777777" w:rsidR="005D38E4" w:rsidRDefault="005D38E4" w:rsidP="00933063">
      <w:r>
        <w:separator/>
      </w:r>
    </w:p>
  </w:endnote>
  <w:endnote w:type="continuationSeparator" w:id="0">
    <w:p w14:paraId="030ECFD4" w14:textId="77777777" w:rsidR="005D38E4" w:rsidRDefault="005D38E4" w:rsidP="00933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2F149E" w14:textId="77777777" w:rsidR="009910EF" w:rsidRDefault="009910EF" w:rsidP="0069438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1783FB" w14:textId="77777777" w:rsidR="009910EF" w:rsidRDefault="009910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ABBFFF" w14:textId="0BF353B1" w:rsidR="009910EF" w:rsidRPr="001C3DC0" w:rsidRDefault="009910EF" w:rsidP="0069438B">
    <w:pPr>
      <w:pStyle w:val="Footer"/>
      <w:framePr w:wrap="around" w:vAnchor="text" w:hAnchor="margin" w:xAlign="center" w:y="1"/>
      <w:rPr>
        <w:rStyle w:val="PageNumber"/>
        <w:rFonts w:ascii="Times New Roman" w:hAnsi="Times New Roman" w:cs="Times New Roman"/>
      </w:rPr>
    </w:pPr>
    <w:r w:rsidRPr="001C3DC0">
      <w:rPr>
        <w:rStyle w:val="PageNumber"/>
        <w:rFonts w:ascii="Times New Roman" w:hAnsi="Times New Roman" w:cs="Times New Roman"/>
      </w:rPr>
      <w:fldChar w:fldCharType="begin"/>
    </w:r>
    <w:r w:rsidRPr="001C3DC0">
      <w:rPr>
        <w:rStyle w:val="PageNumber"/>
        <w:rFonts w:ascii="Times New Roman" w:hAnsi="Times New Roman" w:cs="Times New Roman"/>
      </w:rPr>
      <w:instrText xml:space="preserve">PAGE  </w:instrText>
    </w:r>
    <w:r w:rsidRPr="001C3DC0">
      <w:rPr>
        <w:rStyle w:val="PageNumber"/>
        <w:rFonts w:ascii="Times New Roman" w:hAnsi="Times New Roman" w:cs="Times New Roman"/>
      </w:rPr>
      <w:fldChar w:fldCharType="separate"/>
    </w:r>
    <w:r w:rsidR="00214FC8" w:rsidRPr="001C3DC0">
      <w:rPr>
        <w:rStyle w:val="PageNumber"/>
        <w:rFonts w:ascii="Times New Roman" w:hAnsi="Times New Roman" w:cs="Times New Roman"/>
        <w:noProof/>
      </w:rPr>
      <w:t>1</w:t>
    </w:r>
    <w:r w:rsidRPr="001C3DC0">
      <w:rPr>
        <w:rStyle w:val="PageNumber"/>
        <w:rFonts w:ascii="Times New Roman" w:hAnsi="Times New Roman" w:cs="Times New Roman"/>
      </w:rPr>
      <w:fldChar w:fldCharType="end"/>
    </w:r>
  </w:p>
  <w:p w14:paraId="0641DC44" w14:textId="77777777" w:rsidR="009910EF" w:rsidRDefault="00991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9E80B" w14:textId="77777777" w:rsidR="005D38E4" w:rsidRDefault="005D38E4" w:rsidP="00933063">
      <w:r>
        <w:separator/>
      </w:r>
    </w:p>
  </w:footnote>
  <w:footnote w:type="continuationSeparator" w:id="0">
    <w:p w14:paraId="64EEDA70" w14:textId="77777777" w:rsidR="005D38E4" w:rsidRDefault="005D38E4" w:rsidP="00933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775C7"/>
    <w:multiLevelType w:val="hybridMultilevel"/>
    <w:tmpl w:val="5D504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5F4898"/>
    <w:multiLevelType w:val="hybridMultilevel"/>
    <w:tmpl w:val="53CAC42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0A116DAA"/>
    <w:multiLevelType w:val="hybridMultilevel"/>
    <w:tmpl w:val="DB7EFF3C"/>
    <w:lvl w:ilvl="0" w:tplc="6BD8C7E6">
      <w:start w:val="198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5050"/>
    <w:multiLevelType w:val="hybridMultilevel"/>
    <w:tmpl w:val="BDCEF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857B89"/>
    <w:multiLevelType w:val="hybridMultilevel"/>
    <w:tmpl w:val="3A9032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48D7174"/>
    <w:multiLevelType w:val="hybridMultilevel"/>
    <w:tmpl w:val="DB2EFC1E"/>
    <w:lvl w:ilvl="0" w:tplc="434C0F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080D"/>
    <w:multiLevelType w:val="hybridMultilevel"/>
    <w:tmpl w:val="277E8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9246B"/>
    <w:multiLevelType w:val="hybridMultilevel"/>
    <w:tmpl w:val="5F3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5CDD38">
      <w:start w:val="1983"/>
      <w:numFmt w:val="bullet"/>
      <w:lvlText w:val="-"/>
      <w:lvlJc w:val="left"/>
      <w:pPr>
        <w:ind w:left="2160" w:hanging="360"/>
      </w:pPr>
      <w:rPr>
        <w:rFonts w:ascii="Times New Roman" w:eastAsia="SimSu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978B0"/>
    <w:multiLevelType w:val="hybridMultilevel"/>
    <w:tmpl w:val="13DC66AA"/>
    <w:lvl w:ilvl="0" w:tplc="342CFF2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95C32"/>
    <w:multiLevelType w:val="hybridMultilevel"/>
    <w:tmpl w:val="67F0F2E0"/>
    <w:lvl w:ilvl="0" w:tplc="6BD8C7E6">
      <w:start w:val="198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04475"/>
    <w:multiLevelType w:val="hybridMultilevel"/>
    <w:tmpl w:val="23DAD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AE696E"/>
    <w:multiLevelType w:val="hybridMultilevel"/>
    <w:tmpl w:val="2720390A"/>
    <w:lvl w:ilvl="0" w:tplc="0AB4EDB6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38090E"/>
    <w:multiLevelType w:val="hybridMultilevel"/>
    <w:tmpl w:val="266A2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A08C7"/>
    <w:multiLevelType w:val="hybridMultilevel"/>
    <w:tmpl w:val="86167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243C45"/>
    <w:multiLevelType w:val="hybridMultilevel"/>
    <w:tmpl w:val="7DB8733C"/>
    <w:lvl w:ilvl="0" w:tplc="6BD8C7E6">
      <w:start w:val="1983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FF6453"/>
    <w:multiLevelType w:val="hybridMultilevel"/>
    <w:tmpl w:val="040CC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8"/>
  </w:num>
  <w:num w:numId="4">
    <w:abstractNumId w:val="10"/>
  </w:num>
  <w:num w:numId="5">
    <w:abstractNumId w:val="0"/>
  </w:num>
  <w:num w:numId="6">
    <w:abstractNumId w:val="1"/>
  </w:num>
  <w:num w:numId="7">
    <w:abstractNumId w:val="3"/>
  </w:num>
  <w:num w:numId="8">
    <w:abstractNumId w:val="7"/>
  </w:num>
  <w:num w:numId="9">
    <w:abstractNumId w:val="14"/>
  </w:num>
  <w:num w:numId="10">
    <w:abstractNumId w:val="9"/>
  </w:num>
  <w:num w:numId="11">
    <w:abstractNumId w:val="2"/>
  </w:num>
  <w:num w:numId="12">
    <w:abstractNumId w:val="12"/>
  </w:num>
  <w:num w:numId="13">
    <w:abstractNumId w:val="13"/>
  </w:num>
  <w:num w:numId="14">
    <w:abstractNumId w:val="6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MzY2MjKxNDC0tLRU0lEKTi0uzszPAykwNKoFAFQBiFQtAAAA"/>
  </w:docVars>
  <w:rsids>
    <w:rsidRoot w:val="009C294D"/>
    <w:rsid w:val="0000491E"/>
    <w:rsid w:val="000072A2"/>
    <w:rsid w:val="00012C22"/>
    <w:rsid w:val="00020BAB"/>
    <w:rsid w:val="000213AE"/>
    <w:rsid w:val="00021DA9"/>
    <w:rsid w:val="000222EF"/>
    <w:rsid w:val="00026ACB"/>
    <w:rsid w:val="00030405"/>
    <w:rsid w:val="00040591"/>
    <w:rsid w:val="000434AA"/>
    <w:rsid w:val="0004353E"/>
    <w:rsid w:val="00043BF9"/>
    <w:rsid w:val="0004444E"/>
    <w:rsid w:val="00044C56"/>
    <w:rsid w:val="000468AF"/>
    <w:rsid w:val="00047910"/>
    <w:rsid w:val="00050DDF"/>
    <w:rsid w:val="00055CAD"/>
    <w:rsid w:val="00056B00"/>
    <w:rsid w:val="0005797B"/>
    <w:rsid w:val="000617E5"/>
    <w:rsid w:val="0007034A"/>
    <w:rsid w:val="00070A49"/>
    <w:rsid w:val="00070E59"/>
    <w:rsid w:val="00072E11"/>
    <w:rsid w:val="00072FA2"/>
    <w:rsid w:val="0007361C"/>
    <w:rsid w:val="00080CB8"/>
    <w:rsid w:val="00085783"/>
    <w:rsid w:val="000860FF"/>
    <w:rsid w:val="000870F9"/>
    <w:rsid w:val="000915F7"/>
    <w:rsid w:val="00092247"/>
    <w:rsid w:val="000927B8"/>
    <w:rsid w:val="00094236"/>
    <w:rsid w:val="000A12D3"/>
    <w:rsid w:val="000A2237"/>
    <w:rsid w:val="000A49FB"/>
    <w:rsid w:val="000A76BA"/>
    <w:rsid w:val="000B0921"/>
    <w:rsid w:val="000B0D04"/>
    <w:rsid w:val="000B4ECB"/>
    <w:rsid w:val="000B5BA2"/>
    <w:rsid w:val="000C2990"/>
    <w:rsid w:val="000C390F"/>
    <w:rsid w:val="000C4075"/>
    <w:rsid w:val="000D2D1B"/>
    <w:rsid w:val="000D3E7B"/>
    <w:rsid w:val="000E7823"/>
    <w:rsid w:val="000F208F"/>
    <w:rsid w:val="000F2F08"/>
    <w:rsid w:val="000F5A75"/>
    <w:rsid w:val="001025B7"/>
    <w:rsid w:val="00103D61"/>
    <w:rsid w:val="0010782A"/>
    <w:rsid w:val="00110873"/>
    <w:rsid w:val="00122678"/>
    <w:rsid w:val="00126416"/>
    <w:rsid w:val="001365C9"/>
    <w:rsid w:val="00137B60"/>
    <w:rsid w:val="001400D2"/>
    <w:rsid w:val="001405B2"/>
    <w:rsid w:val="001470CB"/>
    <w:rsid w:val="001513E4"/>
    <w:rsid w:val="00152A5B"/>
    <w:rsid w:val="00153538"/>
    <w:rsid w:val="00153D50"/>
    <w:rsid w:val="00153F22"/>
    <w:rsid w:val="001575F3"/>
    <w:rsid w:val="00161106"/>
    <w:rsid w:val="001614DC"/>
    <w:rsid w:val="00165D7C"/>
    <w:rsid w:val="00165F2D"/>
    <w:rsid w:val="00170AFE"/>
    <w:rsid w:val="0017239E"/>
    <w:rsid w:val="00172576"/>
    <w:rsid w:val="00172DC3"/>
    <w:rsid w:val="00173C13"/>
    <w:rsid w:val="001826D7"/>
    <w:rsid w:val="00185EA7"/>
    <w:rsid w:val="00186A82"/>
    <w:rsid w:val="00186FF3"/>
    <w:rsid w:val="001931E8"/>
    <w:rsid w:val="0019403D"/>
    <w:rsid w:val="0019774D"/>
    <w:rsid w:val="001A0D85"/>
    <w:rsid w:val="001A22CA"/>
    <w:rsid w:val="001A2B11"/>
    <w:rsid w:val="001A4AEE"/>
    <w:rsid w:val="001A773D"/>
    <w:rsid w:val="001B0CB7"/>
    <w:rsid w:val="001B667E"/>
    <w:rsid w:val="001C19B1"/>
    <w:rsid w:val="001C1FCF"/>
    <w:rsid w:val="001C3DC0"/>
    <w:rsid w:val="001C69E6"/>
    <w:rsid w:val="001C6C8B"/>
    <w:rsid w:val="001D3291"/>
    <w:rsid w:val="001E1570"/>
    <w:rsid w:val="001E348A"/>
    <w:rsid w:val="001E3F2D"/>
    <w:rsid w:val="001E4BE8"/>
    <w:rsid w:val="001E5571"/>
    <w:rsid w:val="001E564A"/>
    <w:rsid w:val="001E76D6"/>
    <w:rsid w:val="001F4300"/>
    <w:rsid w:val="00201B4B"/>
    <w:rsid w:val="002028CA"/>
    <w:rsid w:val="0020650D"/>
    <w:rsid w:val="00207323"/>
    <w:rsid w:val="00207473"/>
    <w:rsid w:val="00211F42"/>
    <w:rsid w:val="00212824"/>
    <w:rsid w:val="00214F67"/>
    <w:rsid w:val="00214FC8"/>
    <w:rsid w:val="00217BC7"/>
    <w:rsid w:val="0022269E"/>
    <w:rsid w:val="00225087"/>
    <w:rsid w:val="002255EF"/>
    <w:rsid w:val="00226F97"/>
    <w:rsid w:val="00230E0A"/>
    <w:rsid w:val="00232E45"/>
    <w:rsid w:val="00236367"/>
    <w:rsid w:val="00240D5C"/>
    <w:rsid w:val="0024194C"/>
    <w:rsid w:val="00243388"/>
    <w:rsid w:val="0024487B"/>
    <w:rsid w:val="002463CB"/>
    <w:rsid w:val="0024656F"/>
    <w:rsid w:val="00246DC3"/>
    <w:rsid w:val="0024759F"/>
    <w:rsid w:val="00247EA0"/>
    <w:rsid w:val="00252485"/>
    <w:rsid w:val="002565F0"/>
    <w:rsid w:val="002579E2"/>
    <w:rsid w:val="002609DC"/>
    <w:rsid w:val="00261D32"/>
    <w:rsid w:val="00263237"/>
    <w:rsid w:val="00265444"/>
    <w:rsid w:val="00265C3F"/>
    <w:rsid w:val="00272437"/>
    <w:rsid w:val="00272C66"/>
    <w:rsid w:val="002746D0"/>
    <w:rsid w:val="002822EE"/>
    <w:rsid w:val="0028361B"/>
    <w:rsid w:val="00290FCC"/>
    <w:rsid w:val="00291366"/>
    <w:rsid w:val="00293A2E"/>
    <w:rsid w:val="002947BE"/>
    <w:rsid w:val="00297387"/>
    <w:rsid w:val="002A5597"/>
    <w:rsid w:val="002A6A93"/>
    <w:rsid w:val="002A78CF"/>
    <w:rsid w:val="002B2872"/>
    <w:rsid w:val="002B2D37"/>
    <w:rsid w:val="002B398B"/>
    <w:rsid w:val="002B4213"/>
    <w:rsid w:val="002B5E2D"/>
    <w:rsid w:val="002B6279"/>
    <w:rsid w:val="002B6699"/>
    <w:rsid w:val="002B70F5"/>
    <w:rsid w:val="002C2303"/>
    <w:rsid w:val="002C72A6"/>
    <w:rsid w:val="002D05AC"/>
    <w:rsid w:val="002D1CD4"/>
    <w:rsid w:val="002D2533"/>
    <w:rsid w:val="002D2B49"/>
    <w:rsid w:val="002D40F4"/>
    <w:rsid w:val="002D546B"/>
    <w:rsid w:val="002E3AB8"/>
    <w:rsid w:val="002E3C63"/>
    <w:rsid w:val="002E60D5"/>
    <w:rsid w:val="002F2768"/>
    <w:rsid w:val="002F2B7C"/>
    <w:rsid w:val="002F6CC1"/>
    <w:rsid w:val="002F7EAE"/>
    <w:rsid w:val="002F7FED"/>
    <w:rsid w:val="00301700"/>
    <w:rsid w:val="00302D68"/>
    <w:rsid w:val="00302DD8"/>
    <w:rsid w:val="00305A46"/>
    <w:rsid w:val="00306212"/>
    <w:rsid w:val="00306E56"/>
    <w:rsid w:val="00315ECD"/>
    <w:rsid w:val="00317689"/>
    <w:rsid w:val="00317B91"/>
    <w:rsid w:val="00321155"/>
    <w:rsid w:val="003255B8"/>
    <w:rsid w:val="00333854"/>
    <w:rsid w:val="00333A64"/>
    <w:rsid w:val="003340DF"/>
    <w:rsid w:val="00334610"/>
    <w:rsid w:val="00334DFD"/>
    <w:rsid w:val="00337AB9"/>
    <w:rsid w:val="00337AC7"/>
    <w:rsid w:val="0034425C"/>
    <w:rsid w:val="00345D11"/>
    <w:rsid w:val="003529B8"/>
    <w:rsid w:val="00353301"/>
    <w:rsid w:val="003567C3"/>
    <w:rsid w:val="00360CBE"/>
    <w:rsid w:val="00362642"/>
    <w:rsid w:val="0036298A"/>
    <w:rsid w:val="00362F1D"/>
    <w:rsid w:val="00363FFD"/>
    <w:rsid w:val="00365309"/>
    <w:rsid w:val="00367591"/>
    <w:rsid w:val="0037515B"/>
    <w:rsid w:val="00384668"/>
    <w:rsid w:val="00385264"/>
    <w:rsid w:val="0039003D"/>
    <w:rsid w:val="003903D8"/>
    <w:rsid w:val="0039053D"/>
    <w:rsid w:val="003920FD"/>
    <w:rsid w:val="003928F4"/>
    <w:rsid w:val="00392C7B"/>
    <w:rsid w:val="00393A16"/>
    <w:rsid w:val="00396465"/>
    <w:rsid w:val="00397351"/>
    <w:rsid w:val="00397618"/>
    <w:rsid w:val="00397734"/>
    <w:rsid w:val="003B0470"/>
    <w:rsid w:val="003B26BF"/>
    <w:rsid w:val="003B2E26"/>
    <w:rsid w:val="003B3E6D"/>
    <w:rsid w:val="003B63E2"/>
    <w:rsid w:val="003B673A"/>
    <w:rsid w:val="003C029E"/>
    <w:rsid w:val="003C5293"/>
    <w:rsid w:val="003C53B8"/>
    <w:rsid w:val="003C54BC"/>
    <w:rsid w:val="003C5908"/>
    <w:rsid w:val="003D04CF"/>
    <w:rsid w:val="003D0547"/>
    <w:rsid w:val="003D057D"/>
    <w:rsid w:val="003D158F"/>
    <w:rsid w:val="003D5347"/>
    <w:rsid w:val="003D6A9A"/>
    <w:rsid w:val="003E0C20"/>
    <w:rsid w:val="003F1F2E"/>
    <w:rsid w:val="003F299C"/>
    <w:rsid w:val="003F35F0"/>
    <w:rsid w:val="003F7D22"/>
    <w:rsid w:val="00400D24"/>
    <w:rsid w:val="004146C0"/>
    <w:rsid w:val="00415006"/>
    <w:rsid w:val="00416790"/>
    <w:rsid w:val="004167C4"/>
    <w:rsid w:val="00421CA1"/>
    <w:rsid w:val="00422CC5"/>
    <w:rsid w:val="0042352D"/>
    <w:rsid w:val="00424C1D"/>
    <w:rsid w:val="0042570A"/>
    <w:rsid w:val="00430342"/>
    <w:rsid w:val="00432F59"/>
    <w:rsid w:val="004348DD"/>
    <w:rsid w:val="00434EAC"/>
    <w:rsid w:val="004358A3"/>
    <w:rsid w:val="00441EE8"/>
    <w:rsid w:val="00442055"/>
    <w:rsid w:val="004463DF"/>
    <w:rsid w:val="00455415"/>
    <w:rsid w:val="0045779C"/>
    <w:rsid w:val="00460F75"/>
    <w:rsid w:val="00465733"/>
    <w:rsid w:val="00470425"/>
    <w:rsid w:val="004718C2"/>
    <w:rsid w:val="00474735"/>
    <w:rsid w:val="00474ABE"/>
    <w:rsid w:val="004753AD"/>
    <w:rsid w:val="00477DCE"/>
    <w:rsid w:val="0048595D"/>
    <w:rsid w:val="00485A4A"/>
    <w:rsid w:val="00487497"/>
    <w:rsid w:val="004967D0"/>
    <w:rsid w:val="004A082E"/>
    <w:rsid w:val="004A0A7D"/>
    <w:rsid w:val="004A3F46"/>
    <w:rsid w:val="004A67B8"/>
    <w:rsid w:val="004B0EB4"/>
    <w:rsid w:val="004B15E3"/>
    <w:rsid w:val="004B2B51"/>
    <w:rsid w:val="004B782F"/>
    <w:rsid w:val="004C0451"/>
    <w:rsid w:val="004C0E68"/>
    <w:rsid w:val="004C10DE"/>
    <w:rsid w:val="004C27F0"/>
    <w:rsid w:val="004C5AC3"/>
    <w:rsid w:val="004C646D"/>
    <w:rsid w:val="004C7016"/>
    <w:rsid w:val="004D15C4"/>
    <w:rsid w:val="004D22DB"/>
    <w:rsid w:val="004D4C27"/>
    <w:rsid w:val="004D500A"/>
    <w:rsid w:val="004D71D2"/>
    <w:rsid w:val="004E1A01"/>
    <w:rsid w:val="004E5D3B"/>
    <w:rsid w:val="005013A0"/>
    <w:rsid w:val="00501D63"/>
    <w:rsid w:val="00502929"/>
    <w:rsid w:val="005036FF"/>
    <w:rsid w:val="005118BF"/>
    <w:rsid w:val="00512FBC"/>
    <w:rsid w:val="005201D3"/>
    <w:rsid w:val="00522DBB"/>
    <w:rsid w:val="00525C6F"/>
    <w:rsid w:val="0052644D"/>
    <w:rsid w:val="0053275E"/>
    <w:rsid w:val="00534D02"/>
    <w:rsid w:val="005353A0"/>
    <w:rsid w:val="00540BF7"/>
    <w:rsid w:val="00544807"/>
    <w:rsid w:val="0054499C"/>
    <w:rsid w:val="00544C1E"/>
    <w:rsid w:val="00551645"/>
    <w:rsid w:val="00551E20"/>
    <w:rsid w:val="00555096"/>
    <w:rsid w:val="005557F4"/>
    <w:rsid w:val="00557700"/>
    <w:rsid w:val="00565267"/>
    <w:rsid w:val="005655D0"/>
    <w:rsid w:val="00570AF0"/>
    <w:rsid w:val="00571D4B"/>
    <w:rsid w:val="00575114"/>
    <w:rsid w:val="005804A3"/>
    <w:rsid w:val="0058086A"/>
    <w:rsid w:val="00584A36"/>
    <w:rsid w:val="00584D14"/>
    <w:rsid w:val="00586A9D"/>
    <w:rsid w:val="005957AC"/>
    <w:rsid w:val="00597F96"/>
    <w:rsid w:val="005A06D1"/>
    <w:rsid w:val="005A133B"/>
    <w:rsid w:val="005A15A8"/>
    <w:rsid w:val="005A209D"/>
    <w:rsid w:val="005A28FC"/>
    <w:rsid w:val="005A6504"/>
    <w:rsid w:val="005A684E"/>
    <w:rsid w:val="005B15DF"/>
    <w:rsid w:val="005B1F06"/>
    <w:rsid w:val="005B28BB"/>
    <w:rsid w:val="005B6390"/>
    <w:rsid w:val="005B7349"/>
    <w:rsid w:val="005C3512"/>
    <w:rsid w:val="005D1CA6"/>
    <w:rsid w:val="005D38E4"/>
    <w:rsid w:val="005D3D0B"/>
    <w:rsid w:val="005D5A71"/>
    <w:rsid w:val="005D634A"/>
    <w:rsid w:val="005E174E"/>
    <w:rsid w:val="005E5F67"/>
    <w:rsid w:val="005F1DFE"/>
    <w:rsid w:val="005F2880"/>
    <w:rsid w:val="005F4357"/>
    <w:rsid w:val="005F605E"/>
    <w:rsid w:val="005F6839"/>
    <w:rsid w:val="00600646"/>
    <w:rsid w:val="00600B28"/>
    <w:rsid w:val="00604AE8"/>
    <w:rsid w:val="006060DB"/>
    <w:rsid w:val="00614E38"/>
    <w:rsid w:val="00616F33"/>
    <w:rsid w:val="00617100"/>
    <w:rsid w:val="00617AB8"/>
    <w:rsid w:val="006211D8"/>
    <w:rsid w:val="00621210"/>
    <w:rsid w:val="00621F4B"/>
    <w:rsid w:val="0062239D"/>
    <w:rsid w:val="00622583"/>
    <w:rsid w:val="00623B09"/>
    <w:rsid w:val="00624428"/>
    <w:rsid w:val="006252B1"/>
    <w:rsid w:val="00630D51"/>
    <w:rsid w:val="0063424E"/>
    <w:rsid w:val="00636CA2"/>
    <w:rsid w:val="0064015D"/>
    <w:rsid w:val="00641737"/>
    <w:rsid w:val="00641EA5"/>
    <w:rsid w:val="006436FF"/>
    <w:rsid w:val="00646D92"/>
    <w:rsid w:val="00647E98"/>
    <w:rsid w:val="006501EB"/>
    <w:rsid w:val="00651C40"/>
    <w:rsid w:val="0065319D"/>
    <w:rsid w:val="0065559D"/>
    <w:rsid w:val="00657540"/>
    <w:rsid w:val="006576B6"/>
    <w:rsid w:val="00664BE6"/>
    <w:rsid w:val="00664FFD"/>
    <w:rsid w:val="00666D77"/>
    <w:rsid w:val="006749FA"/>
    <w:rsid w:val="006762E9"/>
    <w:rsid w:val="00677C01"/>
    <w:rsid w:val="0068108A"/>
    <w:rsid w:val="00682B38"/>
    <w:rsid w:val="006830A7"/>
    <w:rsid w:val="00686227"/>
    <w:rsid w:val="00691CEF"/>
    <w:rsid w:val="00693722"/>
    <w:rsid w:val="0069438B"/>
    <w:rsid w:val="006A34D4"/>
    <w:rsid w:val="006A47C2"/>
    <w:rsid w:val="006A5112"/>
    <w:rsid w:val="006A59B9"/>
    <w:rsid w:val="006A78C4"/>
    <w:rsid w:val="006B01B6"/>
    <w:rsid w:val="006B2AD9"/>
    <w:rsid w:val="006B2D12"/>
    <w:rsid w:val="006C064A"/>
    <w:rsid w:val="006C2624"/>
    <w:rsid w:val="006C6B59"/>
    <w:rsid w:val="006C7CC7"/>
    <w:rsid w:val="006C7E6C"/>
    <w:rsid w:val="006D2C15"/>
    <w:rsid w:val="006D39BA"/>
    <w:rsid w:val="006D410C"/>
    <w:rsid w:val="006D4129"/>
    <w:rsid w:val="006D44E5"/>
    <w:rsid w:val="006E2C52"/>
    <w:rsid w:val="006E3485"/>
    <w:rsid w:val="006E4933"/>
    <w:rsid w:val="006E4BAF"/>
    <w:rsid w:val="006E5742"/>
    <w:rsid w:val="006F18EE"/>
    <w:rsid w:val="006F5F1C"/>
    <w:rsid w:val="006F5F25"/>
    <w:rsid w:val="006F7C19"/>
    <w:rsid w:val="006F7E50"/>
    <w:rsid w:val="007020B1"/>
    <w:rsid w:val="007023D8"/>
    <w:rsid w:val="00705D02"/>
    <w:rsid w:val="00707A2B"/>
    <w:rsid w:val="0071046E"/>
    <w:rsid w:val="007123E4"/>
    <w:rsid w:val="0071303D"/>
    <w:rsid w:val="0072102D"/>
    <w:rsid w:val="0072508A"/>
    <w:rsid w:val="00725C7A"/>
    <w:rsid w:val="00726EC1"/>
    <w:rsid w:val="00730803"/>
    <w:rsid w:val="00731B7D"/>
    <w:rsid w:val="00736580"/>
    <w:rsid w:val="00736688"/>
    <w:rsid w:val="00736E85"/>
    <w:rsid w:val="00737A08"/>
    <w:rsid w:val="00746CE7"/>
    <w:rsid w:val="00747AEC"/>
    <w:rsid w:val="0075366D"/>
    <w:rsid w:val="0076001B"/>
    <w:rsid w:val="00760893"/>
    <w:rsid w:val="00763AF1"/>
    <w:rsid w:val="00772421"/>
    <w:rsid w:val="00772456"/>
    <w:rsid w:val="0077612D"/>
    <w:rsid w:val="00776277"/>
    <w:rsid w:val="00777B9D"/>
    <w:rsid w:val="00783471"/>
    <w:rsid w:val="00783B44"/>
    <w:rsid w:val="00786B11"/>
    <w:rsid w:val="007874E4"/>
    <w:rsid w:val="0079699F"/>
    <w:rsid w:val="007A1B67"/>
    <w:rsid w:val="007A5C49"/>
    <w:rsid w:val="007B0288"/>
    <w:rsid w:val="007B22C6"/>
    <w:rsid w:val="007C3C8D"/>
    <w:rsid w:val="007C593D"/>
    <w:rsid w:val="007C6942"/>
    <w:rsid w:val="007D3283"/>
    <w:rsid w:val="007D4E74"/>
    <w:rsid w:val="007D4EA5"/>
    <w:rsid w:val="007D51C3"/>
    <w:rsid w:val="007D59D0"/>
    <w:rsid w:val="007D75E8"/>
    <w:rsid w:val="007E322F"/>
    <w:rsid w:val="007F0A26"/>
    <w:rsid w:val="007F2A6F"/>
    <w:rsid w:val="007F3754"/>
    <w:rsid w:val="00803A37"/>
    <w:rsid w:val="00803ACC"/>
    <w:rsid w:val="00804FF1"/>
    <w:rsid w:val="0080709A"/>
    <w:rsid w:val="00810E11"/>
    <w:rsid w:val="0081401D"/>
    <w:rsid w:val="00815549"/>
    <w:rsid w:val="00815FED"/>
    <w:rsid w:val="00816761"/>
    <w:rsid w:val="00816D7B"/>
    <w:rsid w:val="00821ADF"/>
    <w:rsid w:val="008232E0"/>
    <w:rsid w:val="008235F8"/>
    <w:rsid w:val="00825367"/>
    <w:rsid w:val="00826CD0"/>
    <w:rsid w:val="00827E53"/>
    <w:rsid w:val="0083139F"/>
    <w:rsid w:val="008314C4"/>
    <w:rsid w:val="00832FFE"/>
    <w:rsid w:val="00833BE8"/>
    <w:rsid w:val="008342C0"/>
    <w:rsid w:val="0084007C"/>
    <w:rsid w:val="00840F05"/>
    <w:rsid w:val="00845FCA"/>
    <w:rsid w:val="00846368"/>
    <w:rsid w:val="00850C98"/>
    <w:rsid w:val="0085152E"/>
    <w:rsid w:val="0085220B"/>
    <w:rsid w:val="0085230A"/>
    <w:rsid w:val="00854CFB"/>
    <w:rsid w:val="008557EC"/>
    <w:rsid w:val="00857C90"/>
    <w:rsid w:val="008638C5"/>
    <w:rsid w:val="00863C69"/>
    <w:rsid w:val="008674E8"/>
    <w:rsid w:val="0087224A"/>
    <w:rsid w:val="008741B6"/>
    <w:rsid w:val="0088109E"/>
    <w:rsid w:val="00883019"/>
    <w:rsid w:val="00883B4B"/>
    <w:rsid w:val="00884E1C"/>
    <w:rsid w:val="00890FB6"/>
    <w:rsid w:val="00891042"/>
    <w:rsid w:val="00894AA5"/>
    <w:rsid w:val="0089553C"/>
    <w:rsid w:val="00897AB8"/>
    <w:rsid w:val="008A0331"/>
    <w:rsid w:val="008A28CE"/>
    <w:rsid w:val="008A4767"/>
    <w:rsid w:val="008A567A"/>
    <w:rsid w:val="008A7644"/>
    <w:rsid w:val="008B1981"/>
    <w:rsid w:val="008B3C8D"/>
    <w:rsid w:val="008B479F"/>
    <w:rsid w:val="008B6D02"/>
    <w:rsid w:val="008B6F14"/>
    <w:rsid w:val="008B74FC"/>
    <w:rsid w:val="008B7D89"/>
    <w:rsid w:val="008C0077"/>
    <w:rsid w:val="008C2C0F"/>
    <w:rsid w:val="008C3498"/>
    <w:rsid w:val="008C3CF6"/>
    <w:rsid w:val="008C5B79"/>
    <w:rsid w:val="008D0FE4"/>
    <w:rsid w:val="008D1E70"/>
    <w:rsid w:val="008D332C"/>
    <w:rsid w:val="008D4180"/>
    <w:rsid w:val="008E2447"/>
    <w:rsid w:val="008E4388"/>
    <w:rsid w:val="008F2F97"/>
    <w:rsid w:val="008F39E7"/>
    <w:rsid w:val="008F7E8E"/>
    <w:rsid w:val="00901A5D"/>
    <w:rsid w:val="00901E4A"/>
    <w:rsid w:val="009030E1"/>
    <w:rsid w:val="0090320F"/>
    <w:rsid w:val="009032E6"/>
    <w:rsid w:val="00905554"/>
    <w:rsid w:val="00910537"/>
    <w:rsid w:val="00911813"/>
    <w:rsid w:val="009139CF"/>
    <w:rsid w:val="009152D5"/>
    <w:rsid w:val="00916BD1"/>
    <w:rsid w:val="0091721B"/>
    <w:rsid w:val="00920F02"/>
    <w:rsid w:val="009231B7"/>
    <w:rsid w:val="0092535F"/>
    <w:rsid w:val="00931FD7"/>
    <w:rsid w:val="00933063"/>
    <w:rsid w:val="00935090"/>
    <w:rsid w:val="00935884"/>
    <w:rsid w:val="00935B7A"/>
    <w:rsid w:val="009364C7"/>
    <w:rsid w:val="00941342"/>
    <w:rsid w:val="009425C3"/>
    <w:rsid w:val="00943CA4"/>
    <w:rsid w:val="00943F3E"/>
    <w:rsid w:val="009470D6"/>
    <w:rsid w:val="00952678"/>
    <w:rsid w:val="00960403"/>
    <w:rsid w:val="00960EE4"/>
    <w:rsid w:val="00973710"/>
    <w:rsid w:val="00974E6E"/>
    <w:rsid w:val="00982F66"/>
    <w:rsid w:val="00986DB7"/>
    <w:rsid w:val="009910EF"/>
    <w:rsid w:val="009923D1"/>
    <w:rsid w:val="009929AA"/>
    <w:rsid w:val="00994F04"/>
    <w:rsid w:val="00996891"/>
    <w:rsid w:val="009A1D05"/>
    <w:rsid w:val="009A1EFB"/>
    <w:rsid w:val="009A494F"/>
    <w:rsid w:val="009A7314"/>
    <w:rsid w:val="009A7DEF"/>
    <w:rsid w:val="009B38E9"/>
    <w:rsid w:val="009B40D8"/>
    <w:rsid w:val="009B4F66"/>
    <w:rsid w:val="009B51EF"/>
    <w:rsid w:val="009B7864"/>
    <w:rsid w:val="009C02CE"/>
    <w:rsid w:val="009C06BF"/>
    <w:rsid w:val="009C294D"/>
    <w:rsid w:val="009C5F0B"/>
    <w:rsid w:val="009D0E4A"/>
    <w:rsid w:val="009D1B36"/>
    <w:rsid w:val="009D4291"/>
    <w:rsid w:val="009D4427"/>
    <w:rsid w:val="009D5176"/>
    <w:rsid w:val="009D63C1"/>
    <w:rsid w:val="009D76CE"/>
    <w:rsid w:val="009D7DAB"/>
    <w:rsid w:val="009E0743"/>
    <w:rsid w:val="009E596F"/>
    <w:rsid w:val="009E5F3C"/>
    <w:rsid w:val="009E65AB"/>
    <w:rsid w:val="009F1660"/>
    <w:rsid w:val="009F2B4D"/>
    <w:rsid w:val="009F6CB5"/>
    <w:rsid w:val="00A00867"/>
    <w:rsid w:val="00A024C8"/>
    <w:rsid w:val="00A130BB"/>
    <w:rsid w:val="00A13344"/>
    <w:rsid w:val="00A14B4F"/>
    <w:rsid w:val="00A15AF2"/>
    <w:rsid w:val="00A16A06"/>
    <w:rsid w:val="00A20431"/>
    <w:rsid w:val="00A21DE1"/>
    <w:rsid w:val="00A22879"/>
    <w:rsid w:val="00A234AD"/>
    <w:rsid w:val="00A23669"/>
    <w:rsid w:val="00A23BB9"/>
    <w:rsid w:val="00A26D6F"/>
    <w:rsid w:val="00A31BB6"/>
    <w:rsid w:val="00A34886"/>
    <w:rsid w:val="00A355F8"/>
    <w:rsid w:val="00A37574"/>
    <w:rsid w:val="00A403D8"/>
    <w:rsid w:val="00A40E26"/>
    <w:rsid w:val="00A41B54"/>
    <w:rsid w:val="00A454AA"/>
    <w:rsid w:val="00A47321"/>
    <w:rsid w:val="00A50316"/>
    <w:rsid w:val="00A530C5"/>
    <w:rsid w:val="00A54943"/>
    <w:rsid w:val="00A55ABC"/>
    <w:rsid w:val="00A573D5"/>
    <w:rsid w:val="00A677B9"/>
    <w:rsid w:val="00A67E21"/>
    <w:rsid w:val="00A723F6"/>
    <w:rsid w:val="00A74707"/>
    <w:rsid w:val="00A76D6C"/>
    <w:rsid w:val="00A807CA"/>
    <w:rsid w:val="00A810BB"/>
    <w:rsid w:val="00A81BBB"/>
    <w:rsid w:val="00A8378B"/>
    <w:rsid w:val="00A83F40"/>
    <w:rsid w:val="00A84779"/>
    <w:rsid w:val="00A91A86"/>
    <w:rsid w:val="00A92D35"/>
    <w:rsid w:val="00A94B5E"/>
    <w:rsid w:val="00A96637"/>
    <w:rsid w:val="00A96C8F"/>
    <w:rsid w:val="00AB1621"/>
    <w:rsid w:val="00AB20EC"/>
    <w:rsid w:val="00AB3812"/>
    <w:rsid w:val="00AB3E10"/>
    <w:rsid w:val="00AB7654"/>
    <w:rsid w:val="00AC27A3"/>
    <w:rsid w:val="00AC4CAE"/>
    <w:rsid w:val="00AC5A63"/>
    <w:rsid w:val="00AC7F63"/>
    <w:rsid w:val="00AC7FCD"/>
    <w:rsid w:val="00AD1672"/>
    <w:rsid w:val="00AD32E5"/>
    <w:rsid w:val="00AD69A7"/>
    <w:rsid w:val="00AE0E0A"/>
    <w:rsid w:val="00AE42CF"/>
    <w:rsid w:val="00AF2E13"/>
    <w:rsid w:val="00AF5832"/>
    <w:rsid w:val="00AF7565"/>
    <w:rsid w:val="00AF79F0"/>
    <w:rsid w:val="00B010FC"/>
    <w:rsid w:val="00B0168B"/>
    <w:rsid w:val="00B024FB"/>
    <w:rsid w:val="00B04C70"/>
    <w:rsid w:val="00B10921"/>
    <w:rsid w:val="00B11915"/>
    <w:rsid w:val="00B16C0F"/>
    <w:rsid w:val="00B17965"/>
    <w:rsid w:val="00B20091"/>
    <w:rsid w:val="00B20438"/>
    <w:rsid w:val="00B20883"/>
    <w:rsid w:val="00B25CE5"/>
    <w:rsid w:val="00B27BCE"/>
    <w:rsid w:val="00B317CF"/>
    <w:rsid w:val="00B31F13"/>
    <w:rsid w:val="00B33061"/>
    <w:rsid w:val="00B333E7"/>
    <w:rsid w:val="00B36829"/>
    <w:rsid w:val="00B36DBE"/>
    <w:rsid w:val="00B4083B"/>
    <w:rsid w:val="00B4249E"/>
    <w:rsid w:val="00B427AF"/>
    <w:rsid w:val="00B4510D"/>
    <w:rsid w:val="00B51A8D"/>
    <w:rsid w:val="00B51AF5"/>
    <w:rsid w:val="00B5346A"/>
    <w:rsid w:val="00B53B0B"/>
    <w:rsid w:val="00B55B64"/>
    <w:rsid w:val="00B60858"/>
    <w:rsid w:val="00B65105"/>
    <w:rsid w:val="00B65504"/>
    <w:rsid w:val="00B65588"/>
    <w:rsid w:val="00B6689D"/>
    <w:rsid w:val="00B70F8F"/>
    <w:rsid w:val="00B7235B"/>
    <w:rsid w:val="00B83582"/>
    <w:rsid w:val="00B83599"/>
    <w:rsid w:val="00B83AA7"/>
    <w:rsid w:val="00B85905"/>
    <w:rsid w:val="00B865C4"/>
    <w:rsid w:val="00B86704"/>
    <w:rsid w:val="00B912EC"/>
    <w:rsid w:val="00B925F9"/>
    <w:rsid w:val="00B9274C"/>
    <w:rsid w:val="00B928FE"/>
    <w:rsid w:val="00B95294"/>
    <w:rsid w:val="00BA0B5A"/>
    <w:rsid w:val="00BA2707"/>
    <w:rsid w:val="00BA3A7D"/>
    <w:rsid w:val="00BA72C4"/>
    <w:rsid w:val="00BA7633"/>
    <w:rsid w:val="00BC0DEA"/>
    <w:rsid w:val="00BC17A6"/>
    <w:rsid w:val="00BC5F48"/>
    <w:rsid w:val="00BD0C92"/>
    <w:rsid w:val="00BD27FA"/>
    <w:rsid w:val="00BD48C3"/>
    <w:rsid w:val="00BD51F0"/>
    <w:rsid w:val="00BD523E"/>
    <w:rsid w:val="00BD611D"/>
    <w:rsid w:val="00BD6636"/>
    <w:rsid w:val="00BD711D"/>
    <w:rsid w:val="00BD7E7B"/>
    <w:rsid w:val="00BE2299"/>
    <w:rsid w:val="00BE23A9"/>
    <w:rsid w:val="00BE428F"/>
    <w:rsid w:val="00BE51C4"/>
    <w:rsid w:val="00BE5C57"/>
    <w:rsid w:val="00BF01A7"/>
    <w:rsid w:val="00BF08B3"/>
    <w:rsid w:val="00BF0FF0"/>
    <w:rsid w:val="00BF40F5"/>
    <w:rsid w:val="00BF7C90"/>
    <w:rsid w:val="00C01EDB"/>
    <w:rsid w:val="00C050BF"/>
    <w:rsid w:val="00C05900"/>
    <w:rsid w:val="00C07589"/>
    <w:rsid w:val="00C122B9"/>
    <w:rsid w:val="00C1338B"/>
    <w:rsid w:val="00C140B6"/>
    <w:rsid w:val="00C23D64"/>
    <w:rsid w:val="00C24C35"/>
    <w:rsid w:val="00C262D9"/>
    <w:rsid w:val="00C27930"/>
    <w:rsid w:val="00C310DF"/>
    <w:rsid w:val="00C3340A"/>
    <w:rsid w:val="00C33A28"/>
    <w:rsid w:val="00C34941"/>
    <w:rsid w:val="00C360DB"/>
    <w:rsid w:val="00C36842"/>
    <w:rsid w:val="00C368C4"/>
    <w:rsid w:val="00C372C3"/>
    <w:rsid w:val="00C37E0C"/>
    <w:rsid w:val="00C41067"/>
    <w:rsid w:val="00C432B3"/>
    <w:rsid w:val="00C43395"/>
    <w:rsid w:val="00C46651"/>
    <w:rsid w:val="00C50399"/>
    <w:rsid w:val="00C5243E"/>
    <w:rsid w:val="00C61418"/>
    <w:rsid w:val="00C61C38"/>
    <w:rsid w:val="00C74582"/>
    <w:rsid w:val="00C767B9"/>
    <w:rsid w:val="00C777A4"/>
    <w:rsid w:val="00C80925"/>
    <w:rsid w:val="00C813A0"/>
    <w:rsid w:val="00C859A4"/>
    <w:rsid w:val="00C85A89"/>
    <w:rsid w:val="00C86DD9"/>
    <w:rsid w:val="00C90A5E"/>
    <w:rsid w:val="00C974B9"/>
    <w:rsid w:val="00CA12A5"/>
    <w:rsid w:val="00CA338E"/>
    <w:rsid w:val="00CA33F7"/>
    <w:rsid w:val="00CA43D7"/>
    <w:rsid w:val="00CA4BD4"/>
    <w:rsid w:val="00CA5949"/>
    <w:rsid w:val="00CA5AAE"/>
    <w:rsid w:val="00CB0079"/>
    <w:rsid w:val="00CB2480"/>
    <w:rsid w:val="00CB5B79"/>
    <w:rsid w:val="00CB5C0F"/>
    <w:rsid w:val="00CB66A6"/>
    <w:rsid w:val="00CC0FBF"/>
    <w:rsid w:val="00CC21DF"/>
    <w:rsid w:val="00CD0594"/>
    <w:rsid w:val="00CD122D"/>
    <w:rsid w:val="00CD20D9"/>
    <w:rsid w:val="00CD2180"/>
    <w:rsid w:val="00CE08E2"/>
    <w:rsid w:val="00CE1DA6"/>
    <w:rsid w:val="00CE374F"/>
    <w:rsid w:val="00CE5903"/>
    <w:rsid w:val="00CE5FF0"/>
    <w:rsid w:val="00CE75CE"/>
    <w:rsid w:val="00CE77D8"/>
    <w:rsid w:val="00CF001D"/>
    <w:rsid w:val="00CF16F4"/>
    <w:rsid w:val="00CF1A3F"/>
    <w:rsid w:val="00CF75E9"/>
    <w:rsid w:val="00CF78C3"/>
    <w:rsid w:val="00D0158E"/>
    <w:rsid w:val="00D0497B"/>
    <w:rsid w:val="00D073BB"/>
    <w:rsid w:val="00D10646"/>
    <w:rsid w:val="00D15793"/>
    <w:rsid w:val="00D17956"/>
    <w:rsid w:val="00D21F3C"/>
    <w:rsid w:val="00D24593"/>
    <w:rsid w:val="00D255F4"/>
    <w:rsid w:val="00D26C23"/>
    <w:rsid w:val="00D31102"/>
    <w:rsid w:val="00D31833"/>
    <w:rsid w:val="00D35312"/>
    <w:rsid w:val="00D3552E"/>
    <w:rsid w:val="00D374FA"/>
    <w:rsid w:val="00D406AF"/>
    <w:rsid w:val="00D41203"/>
    <w:rsid w:val="00D42772"/>
    <w:rsid w:val="00D50A59"/>
    <w:rsid w:val="00D52AC8"/>
    <w:rsid w:val="00D52C8D"/>
    <w:rsid w:val="00D56D34"/>
    <w:rsid w:val="00D64DCF"/>
    <w:rsid w:val="00D67619"/>
    <w:rsid w:val="00D67B38"/>
    <w:rsid w:val="00D704A9"/>
    <w:rsid w:val="00D7525E"/>
    <w:rsid w:val="00D75E75"/>
    <w:rsid w:val="00D81AB7"/>
    <w:rsid w:val="00D821BB"/>
    <w:rsid w:val="00D824B8"/>
    <w:rsid w:val="00D8263A"/>
    <w:rsid w:val="00D836F2"/>
    <w:rsid w:val="00D85863"/>
    <w:rsid w:val="00D86E1A"/>
    <w:rsid w:val="00D86ECA"/>
    <w:rsid w:val="00D87B5E"/>
    <w:rsid w:val="00D9075A"/>
    <w:rsid w:val="00D9442D"/>
    <w:rsid w:val="00D96872"/>
    <w:rsid w:val="00DA2847"/>
    <w:rsid w:val="00DA3058"/>
    <w:rsid w:val="00DA5461"/>
    <w:rsid w:val="00DA7466"/>
    <w:rsid w:val="00DA7850"/>
    <w:rsid w:val="00DB204B"/>
    <w:rsid w:val="00DB3D13"/>
    <w:rsid w:val="00DB4BDF"/>
    <w:rsid w:val="00DC2602"/>
    <w:rsid w:val="00DC5654"/>
    <w:rsid w:val="00DC6D27"/>
    <w:rsid w:val="00DC7697"/>
    <w:rsid w:val="00DD0204"/>
    <w:rsid w:val="00DD3102"/>
    <w:rsid w:val="00DD38C5"/>
    <w:rsid w:val="00DD3E5D"/>
    <w:rsid w:val="00DD3F99"/>
    <w:rsid w:val="00DD44D5"/>
    <w:rsid w:val="00DE28C1"/>
    <w:rsid w:val="00DE3089"/>
    <w:rsid w:val="00DE6DF8"/>
    <w:rsid w:val="00DE6F6A"/>
    <w:rsid w:val="00DF1C6C"/>
    <w:rsid w:val="00DF2B50"/>
    <w:rsid w:val="00DF4D49"/>
    <w:rsid w:val="00DF78FD"/>
    <w:rsid w:val="00E016AA"/>
    <w:rsid w:val="00E02BF6"/>
    <w:rsid w:val="00E0606E"/>
    <w:rsid w:val="00E07B8E"/>
    <w:rsid w:val="00E11A3D"/>
    <w:rsid w:val="00E174E7"/>
    <w:rsid w:val="00E23B7D"/>
    <w:rsid w:val="00E250D9"/>
    <w:rsid w:val="00E253FD"/>
    <w:rsid w:val="00E30158"/>
    <w:rsid w:val="00E319CC"/>
    <w:rsid w:val="00E362C3"/>
    <w:rsid w:val="00E40DD9"/>
    <w:rsid w:val="00E40F89"/>
    <w:rsid w:val="00E41122"/>
    <w:rsid w:val="00E45BD9"/>
    <w:rsid w:val="00E507BF"/>
    <w:rsid w:val="00E54BAC"/>
    <w:rsid w:val="00E5593E"/>
    <w:rsid w:val="00E60AA2"/>
    <w:rsid w:val="00E61CA7"/>
    <w:rsid w:val="00E61ECF"/>
    <w:rsid w:val="00E62640"/>
    <w:rsid w:val="00E62CD9"/>
    <w:rsid w:val="00E6416F"/>
    <w:rsid w:val="00E65697"/>
    <w:rsid w:val="00E662BD"/>
    <w:rsid w:val="00E66530"/>
    <w:rsid w:val="00E717F3"/>
    <w:rsid w:val="00E728FE"/>
    <w:rsid w:val="00E75E86"/>
    <w:rsid w:val="00E766D4"/>
    <w:rsid w:val="00E81B24"/>
    <w:rsid w:val="00E83D60"/>
    <w:rsid w:val="00E87ECE"/>
    <w:rsid w:val="00E906AB"/>
    <w:rsid w:val="00E919AC"/>
    <w:rsid w:val="00E951D9"/>
    <w:rsid w:val="00E9592E"/>
    <w:rsid w:val="00EA3553"/>
    <w:rsid w:val="00EA3877"/>
    <w:rsid w:val="00EA565B"/>
    <w:rsid w:val="00EB13DE"/>
    <w:rsid w:val="00EB2FB1"/>
    <w:rsid w:val="00EB4F84"/>
    <w:rsid w:val="00EB6A00"/>
    <w:rsid w:val="00EB6D05"/>
    <w:rsid w:val="00EB7A73"/>
    <w:rsid w:val="00EB7F5C"/>
    <w:rsid w:val="00EC007A"/>
    <w:rsid w:val="00EC1626"/>
    <w:rsid w:val="00EC3609"/>
    <w:rsid w:val="00EC5BF9"/>
    <w:rsid w:val="00EC6C7A"/>
    <w:rsid w:val="00EC727B"/>
    <w:rsid w:val="00EC7B2F"/>
    <w:rsid w:val="00EC7CDF"/>
    <w:rsid w:val="00ED200A"/>
    <w:rsid w:val="00ED3C3A"/>
    <w:rsid w:val="00ED4143"/>
    <w:rsid w:val="00ED57A8"/>
    <w:rsid w:val="00EE11CB"/>
    <w:rsid w:val="00EE6A0B"/>
    <w:rsid w:val="00EE6C73"/>
    <w:rsid w:val="00EF043F"/>
    <w:rsid w:val="00EF0808"/>
    <w:rsid w:val="00EF1D84"/>
    <w:rsid w:val="00EF51BF"/>
    <w:rsid w:val="00EF60E9"/>
    <w:rsid w:val="00EF6EBF"/>
    <w:rsid w:val="00EF7244"/>
    <w:rsid w:val="00F00CDE"/>
    <w:rsid w:val="00F03310"/>
    <w:rsid w:val="00F05A00"/>
    <w:rsid w:val="00F10E4B"/>
    <w:rsid w:val="00F10E8A"/>
    <w:rsid w:val="00F13B6F"/>
    <w:rsid w:val="00F14A04"/>
    <w:rsid w:val="00F16319"/>
    <w:rsid w:val="00F20F92"/>
    <w:rsid w:val="00F2107B"/>
    <w:rsid w:val="00F21374"/>
    <w:rsid w:val="00F21956"/>
    <w:rsid w:val="00F22B32"/>
    <w:rsid w:val="00F22C5E"/>
    <w:rsid w:val="00F2477D"/>
    <w:rsid w:val="00F24D6C"/>
    <w:rsid w:val="00F27068"/>
    <w:rsid w:val="00F27D21"/>
    <w:rsid w:val="00F30067"/>
    <w:rsid w:val="00F32FF3"/>
    <w:rsid w:val="00F337B5"/>
    <w:rsid w:val="00F33FF9"/>
    <w:rsid w:val="00F34B57"/>
    <w:rsid w:val="00F34C6D"/>
    <w:rsid w:val="00F4181E"/>
    <w:rsid w:val="00F42577"/>
    <w:rsid w:val="00F437BA"/>
    <w:rsid w:val="00F43BCF"/>
    <w:rsid w:val="00F44811"/>
    <w:rsid w:val="00F5038B"/>
    <w:rsid w:val="00F50861"/>
    <w:rsid w:val="00F512F2"/>
    <w:rsid w:val="00F531D1"/>
    <w:rsid w:val="00F53311"/>
    <w:rsid w:val="00F537B0"/>
    <w:rsid w:val="00F5403D"/>
    <w:rsid w:val="00F55302"/>
    <w:rsid w:val="00F60DFF"/>
    <w:rsid w:val="00F61DB5"/>
    <w:rsid w:val="00F64523"/>
    <w:rsid w:val="00F64D61"/>
    <w:rsid w:val="00F65A0F"/>
    <w:rsid w:val="00F6655E"/>
    <w:rsid w:val="00F66D26"/>
    <w:rsid w:val="00F7305D"/>
    <w:rsid w:val="00F73C58"/>
    <w:rsid w:val="00F82741"/>
    <w:rsid w:val="00F856F7"/>
    <w:rsid w:val="00F85704"/>
    <w:rsid w:val="00F9637F"/>
    <w:rsid w:val="00F977B9"/>
    <w:rsid w:val="00FA10E3"/>
    <w:rsid w:val="00FA302D"/>
    <w:rsid w:val="00FA780B"/>
    <w:rsid w:val="00FB038E"/>
    <w:rsid w:val="00FB39A8"/>
    <w:rsid w:val="00FB3D3D"/>
    <w:rsid w:val="00FC096B"/>
    <w:rsid w:val="00FC2462"/>
    <w:rsid w:val="00FC359E"/>
    <w:rsid w:val="00FC3D9D"/>
    <w:rsid w:val="00FC570A"/>
    <w:rsid w:val="00FC5F5A"/>
    <w:rsid w:val="00FD1980"/>
    <w:rsid w:val="00FD396A"/>
    <w:rsid w:val="00FD3DDA"/>
    <w:rsid w:val="00FD52E2"/>
    <w:rsid w:val="00FD76B6"/>
    <w:rsid w:val="00FE1956"/>
    <w:rsid w:val="00FE33B7"/>
    <w:rsid w:val="00FE4C4B"/>
    <w:rsid w:val="00FF08CD"/>
    <w:rsid w:val="00FF3DF5"/>
    <w:rsid w:val="00FF5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0E98E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700"/>
    <w:pPr>
      <w:spacing w:after="0" w:line="240" w:lineRule="auto"/>
    </w:pPr>
    <w:rPr>
      <w:rFonts w:ascii="Times New Roman" w:hAnsi="Times New Roman" w:cs="Times New Roman"/>
      <w:sz w:val="24"/>
      <w:szCs w:val="24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2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419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1046E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eastAsia="en-US" w:bidi="he-IL"/>
    </w:rPr>
  </w:style>
  <w:style w:type="character" w:styleId="FollowedHyperlink">
    <w:name w:val="FollowedHyperlink"/>
    <w:basedOn w:val="DefaultParagraphFont"/>
    <w:uiPriority w:val="99"/>
    <w:semiHidden/>
    <w:unhideWhenUsed/>
    <w:rsid w:val="00646D92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33063"/>
    <w:rPr>
      <w:rFonts w:asciiTheme="minorHAnsi" w:hAnsiTheme="minorHAnsi" w:cstheme="minorBidi"/>
      <w:lang w:eastAsia="en-US" w:bidi="he-IL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3063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93306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0D8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0D85"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507BF"/>
    <w:pPr>
      <w:tabs>
        <w:tab w:val="center" w:pos="4320"/>
        <w:tab w:val="right" w:pos="8640"/>
      </w:tabs>
    </w:pPr>
    <w:rPr>
      <w:rFonts w:asciiTheme="minorHAnsi" w:hAnsiTheme="minorHAnsi" w:cstheme="minorBidi"/>
      <w:sz w:val="22"/>
      <w:szCs w:val="22"/>
      <w:lang w:eastAsia="en-US" w:bidi="he-IL"/>
    </w:rPr>
  </w:style>
  <w:style w:type="character" w:customStyle="1" w:styleId="FooterChar">
    <w:name w:val="Footer Char"/>
    <w:basedOn w:val="DefaultParagraphFont"/>
    <w:link w:val="Footer"/>
    <w:uiPriority w:val="99"/>
    <w:rsid w:val="00E507BF"/>
  </w:style>
  <w:style w:type="character" w:styleId="PageNumber">
    <w:name w:val="page number"/>
    <w:basedOn w:val="DefaultParagraphFont"/>
    <w:uiPriority w:val="99"/>
    <w:semiHidden/>
    <w:unhideWhenUsed/>
    <w:rsid w:val="00E507BF"/>
  </w:style>
  <w:style w:type="paragraph" w:styleId="Header">
    <w:name w:val="header"/>
    <w:basedOn w:val="Normal"/>
    <w:link w:val="HeaderChar"/>
    <w:uiPriority w:val="99"/>
    <w:unhideWhenUsed/>
    <w:rsid w:val="00EC5B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5BF9"/>
    <w:rPr>
      <w:rFonts w:ascii="Times New Roman" w:hAnsi="Times New Roman" w:cs="Times New Roman"/>
      <w:sz w:val="24"/>
      <w:szCs w:val="24"/>
      <w:lang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14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A37F55C-19F7-614D-90B0-6C607B313B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0</TotalTime>
  <Pages>11</Pages>
  <Words>1795</Words>
  <Characters>1023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ltiDVD Team</Company>
  <LinksUpToDate>false</LinksUpToDate>
  <CharactersWithSpaces>1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</dc:creator>
  <cp:keywords/>
  <dc:description/>
  <cp:lastModifiedBy>Philip O'Sullivan</cp:lastModifiedBy>
  <cp:revision>834</cp:revision>
  <dcterms:created xsi:type="dcterms:W3CDTF">2017-02-25T02:37:00Z</dcterms:created>
  <dcterms:modified xsi:type="dcterms:W3CDTF">2020-10-04T20:07:00Z</dcterms:modified>
</cp:coreProperties>
</file>